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1E6ED7"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9906DB" w:rsidRDefault="009906DB"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9906DB" w:rsidRPr="001F0090" w:rsidRDefault="009906DB"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9906DB" w:rsidRDefault="009906DB"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9906DB" w:rsidRPr="009B35B1" w:rsidRDefault="009906DB"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9906DB" w:rsidRPr="009B35B1" w:rsidRDefault="009906DB"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9906DB" w:rsidRPr="009B35B1" w:rsidRDefault="009906DB"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30E2A88" w14:textId="77777777" w:rsidR="003D7987"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182833E" w14:textId="5DF22A6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931423 \h </w:instrText>
      </w:r>
      <w:r>
        <w:rPr>
          <w:noProof/>
        </w:rPr>
      </w:r>
      <w:r>
        <w:rPr>
          <w:noProof/>
        </w:rPr>
        <w:fldChar w:fldCharType="separate"/>
      </w:r>
      <w:r>
        <w:rPr>
          <w:noProof/>
        </w:rPr>
        <w:t>7</w:t>
      </w:r>
      <w:r>
        <w:rPr>
          <w:noProof/>
        </w:rPr>
        <w:fldChar w:fldCharType="end"/>
      </w:r>
    </w:p>
    <w:p w14:paraId="76F1A136" w14:textId="7A4AE6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5931424 \h </w:instrText>
      </w:r>
      <w:r>
        <w:rPr>
          <w:noProof/>
        </w:rPr>
      </w:r>
      <w:r>
        <w:rPr>
          <w:noProof/>
        </w:rPr>
        <w:fldChar w:fldCharType="separate"/>
      </w:r>
      <w:r>
        <w:rPr>
          <w:noProof/>
        </w:rPr>
        <w:t>7</w:t>
      </w:r>
      <w:r>
        <w:rPr>
          <w:noProof/>
        </w:rPr>
        <w:fldChar w:fldCharType="end"/>
      </w:r>
    </w:p>
    <w:p w14:paraId="2EC27D98" w14:textId="3C7D329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931425 \h </w:instrText>
      </w:r>
      <w:r>
        <w:rPr>
          <w:noProof/>
        </w:rPr>
      </w:r>
      <w:r>
        <w:rPr>
          <w:noProof/>
        </w:rPr>
        <w:fldChar w:fldCharType="separate"/>
      </w:r>
      <w:r>
        <w:rPr>
          <w:noProof/>
        </w:rPr>
        <w:t>7</w:t>
      </w:r>
      <w:r>
        <w:rPr>
          <w:noProof/>
        </w:rPr>
        <w:fldChar w:fldCharType="end"/>
      </w:r>
    </w:p>
    <w:p w14:paraId="7658F620" w14:textId="168FDA0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A373A9">
        <w:rPr>
          <w:b w:val="0"/>
          <w:bCs/>
          <w:noProof/>
          <w:color w:val="4F81BD" w:themeColor="accent1"/>
          <w:spacing w:val="5"/>
        </w:rPr>
        <w:t xml:space="preserve"> </w:t>
      </w:r>
      <w:r>
        <w:rPr>
          <w:noProof/>
        </w:rPr>
        <w:t>of</w:t>
      </w:r>
      <w:r w:rsidRPr="00A373A9">
        <w:rPr>
          <w:b w:val="0"/>
          <w:bCs/>
          <w:noProof/>
          <w:color w:val="4F81BD" w:themeColor="accent1"/>
          <w:spacing w:val="5"/>
        </w:rPr>
        <w:t xml:space="preserve"> </w:t>
      </w:r>
      <w:r>
        <w:rPr>
          <w:noProof/>
        </w:rPr>
        <w:t>this</w:t>
      </w:r>
      <w:r w:rsidRPr="00A373A9">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931426 \h </w:instrText>
      </w:r>
      <w:r>
        <w:rPr>
          <w:noProof/>
        </w:rPr>
      </w:r>
      <w:r>
        <w:rPr>
          <w:noProof/>
        </w:rPr>
        <w:fldChar w:fldCharType="separate"/>
      </w:r>
      <w:r>
        <w:rPr>
          <w:noProof/>
        </w:rPr>
        <w:t>7</w:t>
      </w:r>
      <w:r>
        <w:rPr>
          <w:noProof/>
        </w:rPr>
        <w:fldChar w:fldCharType="end"/>
      </w:r>
    </w:p>
    <w:p w14:paraId="4DE71585" w14:textId="4949287E"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931427 \h </w:instrText>
      </w:r>
      <w:r>
        <w:rPr>
          <w:noProof/>
        </w:rPr>
      </w:r>
      <w:r>
        <w:rPr>
          <w:noProof/>
        </w:rPr>
        <w:fldChar w:fldCharType="separate"/>
      </w:r>
      <w:r>
        <w:rPr>
          <w:noProof/>
        </w:rPr>
        <w:t>7</w:t>
      </w:r>
      <w:r>
        <w:rPr>
          <w:noProof/>
        </w:rPr>
        <w:fldChar w:fldCharType="end"/>
      </w:r>
    </w:p>
    <w:p w14:paraId="35317EBC" w14:textId="4B477E2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931428 \h </w:instrText>
      </w:r>
      <w:r>
        <w:rPr>
          <w:noProof/>
        </w:rPr>
      </w:r>
      <w:r>
        <w:rPr>
          <w:noProof/>
        </w:rPr>
        <w:fldChar w:fldCharType="separate"/>
      </w:r>
      <w:r>
        <w:rPr>
          <w:noProof/>
        </w:rPr>
        <w:t>8</w:t>
      </w:r>
      <w:r>
        <w:rPr>
          <w:noProof/>
        </w:rPr>
        <w:fldChar w:fldCharType="end"/>
      </w:r>
    </w:p>
    <w:p w14:paraId="46D7CFF5" w14:textId="3D004D6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5931429 \h </w:instrText>
      </w:r>
      <w:r>
        <w:rPr>
          <w:noProof/>
        </w:rPr>
      </w:r>
      <w:r>
        <w:rPr>
          <w:noProof/>
        </w:rPr>
        <w:fldChar w:fldCharType="separate"/>
      </w:r>
      <w:r>
        <w:rPr>
          <w:noProof/>
        </w:rPr>
        <w:t>8</w:t>
      </w:r>
      <w:r>
        <w:rPr>
          <w:noProof/>
        </w:rPr>
        <w:fldChar w:fldCharType="end"/>
      </w:r>
    </w:p>
    <w:p w14:paraId="6051C5CA" w14:textId="1ECCA84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5931430 \h </w:instrText>
      </w:r>
      <w:r>
        <w:rPr>
          <w:noProof/>
        </w:rPr>
      </w:r>
      <w:r>
        <w:rPr>
          <w:noProof/>
        </w:rPr>
        <w:fldChar w:fldCharType="separate"/>
      </w:r>
      <w:r>
        <w:rPr>
          <w:noProof/>
        </w:rPr>
        <w:t>9</w:t>
      </w:r>
      <w:r>
        <w:rPr>
          <w:noProof/>
        </w:rPr>
        <w:fldChar w:fldCharType="end"/>
      </w:r>
    </w:p>
    <w:p w14:paraId="3C1DC3C7" w14:textId="2ED118A7"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5931431 \h </w:instrText>
      </w:r>
      <w:r>
        <w:rPr>
          <w:noProof/>
        </w:rPr>
      </w:r>
      <w:r>
        <w:rPr>
          <w:noProof/>
        </w:rPr>
        <w:fldChar w:fldCharType="separate"/>
      </w:r>
      <w:r>
        <w:rPr>
          <w:noProof/>
        </w:rPr>
        <w:t>10</w:t>
      </w:r>
      <w:r>
        <w:rPr>
          <w:noProof/>
        </w:rPr>
        <w:fldChar w:fldCharType="end"/>
      </w:r>
    </w:p>
    <w:p w14:paraId="5CEC8AA0" w14:textId="60723BA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931432 \h </w:instrText>
      </w:r>
      <w:r>
        <w:rPr>
          <w:noProof/>
        </w:rPr>
      </w:r>
      <w:r>
        <w:rPr>
          <w:noProof/>
        </w:rPr>
        <w:fldChar w:fldCharType="separate"/>
      </w:r>
      <w:r>
        <w:rPr>
          <w:noProof/>
        </w:rPr>
        <w:t>11</w:t>
      </w:r>
      <w:r>
        <w:rPr>
          <w:noProof/>
        </w:rPr>
        <w:fldChar w:fldCharType="end"/>
      </w:r>
    </w:p>
    <w:p w14:paraId="798EF416" w14:textId="3D5EC03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5931433 \h </w:instrText>
      </w:r>
      <w:r>
        <w:rPr>
          <w:noProof/>
        </w:rPr>
      </w:r>
      <w:r>
        <w:rPr>
          <w:noProof/>
        </w:rPr>
        <w:fldChar w:fldCharType="separate"/>
      </w:r>
      <w:r>
        <w:rPr>
          <w:noProof/>
        </w:rPr>
        <w:t>11</w:t>
      </w:r>
      <w:r>
        <w:rPr>
          <w:noProof/>
        </w:rPr>
        <w:fldChar w:fldCharType="end"/>
      </w:r>
    </w:p>
    <w:p w14:paraId="7C36F9A2" w14:textId="703023C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5931434 \h </w:instrText>
      </w:r>
      <w:r>
        <w:rPr>
          <w:noProof/>
        </w:rPr>
      </w:r>
      <w:r>
        <w:rPr>
          <w:noProof/>
        </w:rPr>
        <w:fldChar w:fldCharType="separate"/>
      </w:r>
      <w:r>
        <w:rPr>
          <w:noProof/>
        </w:rPr>
        <w:t>17</w:t>
      </w:r>
      <w:r>
        <w:rPr>
          <w:noProof/>
        </w:rPr>
        <w:fldChar w:fldCharType="end"/>
      </w:r>
    </w:p>
    <w:p w14:paraId="6413AF9D" w14:textId="49DDF3B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931435 \h </w:instrText>
      </w:r>
      <w:r>
        <w:rPr>
          <w:noProof/>
        </w:rPr>
      </w:r>
      <w:r>
        <w:rPr>
          <w:noProof/>
        </w:rPr>
        <w:fldChar w:fldCharType="separate"/>
      </w:r>
      <w:r>
        <w:rPr>
          <w:noProof/>
        </w:rPr>
        <w:t>17</w:t>
      </w:r>
      <w:r>
        <w:rPr>
          <w:noProof/>
        </w:rPr>
        <w:fldChar w:fldCharType="end"/>
      </w:r>
    </w:p>
    <w:p w14:paraId="62450C4D" w14:textId="11CED2D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5931436 \h </w:instrText>
      </w:r>
      <w:r>
        <w:rPr>
          <w:noProof/>
        </w:rPr>
      </w:r>
      <w:r>
        <w:rPr>
          <w:noProof/>
        </w:rPr>
        <w:fldChar w:fldCharType="separate"/>
      </w:r>
      <w:r>
        <w:rPr>
          <w:noProof/>
        </w:rPr>
        <w:t>20</w:t>
      </w:r>
      <w:r>
        <w:rPr>
          <w:noProof/>
        </w:rPr>
        <w:fldChar w:fldCharType="end"/>
      </w:r>
    </w:p>
    <w:p w14:paraId="0DF5BFE4" w14:textId="6A1FEE6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5931437 \h </w:instrText>
      </w:r>
      <w:r>
        <w:rPr>
          <w:noProof/>
        </w:rPr>
      </w:r>
      <w:r>
        <w:rPr>
          <w:noProof/>
        </w:rPr>
        <w:fldChar w:fldCharType="separate"/>
      </w:r>
      <w:r>
        <w:rPr>
          <w:noProof/>
        </w:rPr>
        <w:t>20</w:t>
      </w:r>
      <w:r>
        <w:rPr>
          <w:noProof/>
        </w:rPr>
        <w:fldChar w:fldCharType="end"/>
      </w:r>
    </w:p>
    <w:p w14:paraId="27CF401B" w14:textId="02EE8CC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5931438 \h </w:instrText>
      </w:r>
      <w:r>
        <w:rPr>
          <w:noProof/>
        </w:rPr>
      </w:r>
      <w:r>
        <w:rPr>
          <w:noProof/>
        </w:rPr>
        <w:fldChar w:fldCharType="separate"/>
      </w:r>
      <w:r>
        <w:rPr>
          <w:noProof/>
        </w:rPr>
        <w:t>22</w:t>
      </w:r>
      <w:r>
        <w:rPr>
          <w:noProof/>
        </w:rPr>
        <w:fldChar w:fldCharType="end"/>
      </w:r>
    </w:p>
    <w:p w14:paraId="54DB2113" w14:textId="739DC34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The Three Views</w:t>
      </w:r>
      <w:r>
        <w:rPr>
          <w:noProof/>
        </w:rPr>
        <w:tab/>
      </w:r>
      <w:r>
        <w:rPr>
          <w:noProof/>
        </w:rPr>
        <w:fldChar w:fldCharType="begin"/>
      </w:r>
      <w:r>
        <w:rPr>
          <w:noProof/>
        </w:rPr>
        <w:instrText xml:space="preserve"> PAGEREF _Toc25931439 \h </w:instrText>
      </w:r>
      <w:r>
        <w:rPr>
          <w:noProof/>
        </w:rPr>
      </w:r>
      <w:r>
        <w:rPr>
          <w:noProof/>
        </w:rPr>
        <w:fldChar w:fldCharType="separate"/>
      </w:r>
      <w:r>
        <w:rPr>
          <w:noProof/>
        </w:rPr>
        <w:t>24</w:t>
      </w:r>
      <w:r>
        <w:rPr>
          <w:noProof/>
        </w:rPr>
        <w:fldChar w:fldCharType="end"/>
      </w:r>
    </w:p>
    <w:p w14:paraId="7590CADD" w14:textId="7A799D5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5931440 \h </w:instrText>
      </w:r>
      <w:r>
        <w:rPr>
          <w:noProof/>
        </w:rPr>
      </w:r>
      <w:r>
        <w:rPr>
          <w:noProof/>
        </w:rPr>
        <w:fldChar w:fldCharType="separate"/>
      </w:r>
      <w:r>
        <w:rPr>
          <w:noProof/>
        </w:rPr>
        <w:t>24</w:t>
      </w:r>
      <w:r>
        <w:rPr>
          <w:noProof/>
        </w:rPr>
        <w:fldChar w:fldCharType="end"/>
      </w:r>
    </w:p>
    <w:p w14:paraId="4EC36EE1" w14:textId="6407208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5931441 \h </w:instrText>
      </w:r>
      <w:r>
        <w:rPr>
          <w:noProof/>
        </w:rPr>
      </w:r>
      <w:r>
        <w:rPr>
          <w:noProof/>
        </w:rPr>
        <w:fldChar w:fldCharType="separate"/>
      </w:r>
      <w:r>
        <w:rPr>
          <w:noProof/>
        </w:rPr>
        <w:t>24</w:t>
      </w:r>
      <w:r>
        <w:rPr>
          <w:noProof/>
        </w:rPr>
        <w:fldChar w:fldCharType="end"/>
      </w:r>
    </w:p>
    <w:p w14:paraId="3A818B79" w14:textId="2CC3D4E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5931442 \h </w:instrText>
      </w:r>
      <w:r>
        <w:rPr>
          <w:noProof/>
        </w:rPr>
      </w:r>
      <w:r>
        <w:rPr>
          <w:noProof/>
        </w:rPr>
        <w:fldChar w:fldCharType="separate"/>
      </w:r>
      <w:r>
        <w:rPr>
          <w:noProof/>
        </w:rPr>
        <w:t>29</w:t>
      </w:r>
      <w:r>
        <w:rPr>
          <w:noProof/>
        </w:rPr>
        <w:fldChar w:fldCharType="end"/>
      </w:r>
    </w:p>
    <w:p w14:paraId="16D083B7" w14:textId="4B7936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5931443 \h </w:instrText>
      </w:r>
      <w:r>
        <w:rPr>
          <w:noProof/>
        </w:rPr>
      </w:r>
      <w:r>
        <w:rPr>
          <w:noProof/>
        </w:rPr>
        <w:fldChar w:fldCharType="separate"/>
      </w:r>
      <w:r>
        <w:rPr>
          <w:noProof/>
        </w:rPr>
        <w:t>30</w:t>
      </w:r>
      <w:r>
        <w:rPr>
          <w:noProof/>
        </w:rPr>
        <w:fldChar w:fldCharType="end"/>
      </w:r>
    </w:p>
    <w:p w14:paraId="5859C664" w14:textId="532B2D8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5931444 \h </w:instrText>
      </w:r>
      <w:r>
        <w:rPr>
          <w:noProof/>
        </w:rPr>
      </w:r>
      <w:r>
        <w:rPr>
          <w:noProof/>
        </w:rPr>
        <w:fldChar w:fldCharType="separate"/>
      </w:r>
      <w:r>
        <w:rPr>
          <w:noProof/>
        </w:rPr>
        <w:t>31</w:t>
      </w:r>
      <w:r>
        <w:rPr>
          <w:noProof/>
        </w:rPr>
        <w:fldChar w:fldCharType="end"/>
      </w:r>
    </w:p>
    <w:p w14:paraId="071CCC0A" w14:textId="6A8F352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5931445 \h </w:instrText>
      </w:r>
      <w:r>
        <w:rPr>
          <w:noProof/>
        </w:rPr>
      </w:r>
      <w:r>
        <w:rPr>
          <w:noProof/>
        </w:rPr>
        <w:fldChar w:fldCharType="separate"/>
      </w:r>
      <w:r>
        <w:rPr>
          <w:noProof/>
        </w:rPr>
        <w:t>31</w:t>
      </w:r>
      <w:r>
        <w:rPr>
          <w:noProof/>
        </w:rPr>
        <w:fldChar w:fldCharType="end"/>
      </w:r>
    </w:p>
    <w:p w14:paraId="76CC49B6" w14:textId="7D34DFD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5931446 \h </w:instrText>
      </w:r>
      <w:r>
        <w:rPr>
          <w:noProof/>
        </w:rPr>
      </w:r>
      <w:r>
        <w:rPr>
          <w:noProof/>
        </w:rPr>
        <w:fldChar w:fldCharType="separate"/>
      </w:r>
      <w:r>
        <w:rPr>
          <w:noProof/>
        </w:rPr>
        <w:t>33</w:t>
      </w:r>
      <w:r>
        <w:rPr>
          <w:noProof/>
        </w:rPr>
        <w:fldChar w:fldCharType="end"/>
      </w:r>
    </w:p>
    <w:p w14:paraId="1634C028" w14:textId="1986E26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5931447 \h </w:instrText>
      </w:r>
      <w:r>
        <w:rPr>
          <w:noProof/>
        </w:rPr>
      </w:r>
      <w:r>
        <w:rPr>
          <w:noProof/>
        </w:rPr>
        <w:fldChar w:fldCharType="separate"/>
      </w:r>
      <w:r>
        <w:rPr>
          <w:noProof/>
        </w:rPr>
        <w:t>35</w:t>
      </w:r>
      <w:r>
        <w:rPr>
          <w:noProof/>
        </w:rPr>
        <w:fldChar w:fldCharType="end"/>
      </w:r>
    </w:p>
    <w:p w14:paraId="00BC8DE2" w14:textId="29D61A5B"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5931448 \h </w:instrText>
      </w:r>
      <w:r>
        <w:rPr>
          <w:noProof/>
        </w:rPr>
      </w:r>
      <w:r>
        <w:rPr>
          <w:noProof/>
        </w:rPr>
        <w:fldChar w:fldCharType="separate"/>
      </w:r>
      <w:r>
        <w:rPr>
          <w:noProof/>
        </w:rPr>
        <w:t>36</w:t>
      </w:r>
      <w:r>
        <w:rPr>
          <w:noProof/>
        </w:rPr>
        <w:fldChar w:fldCharType="end"/>
      </w:r>
    </w:p>
    <w:p w14:paraId="5C9BD84A" w14:textId="10B1402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5931449 \h </w:instrText>
      </w:r>
      <w:r>
        <w:rPr>
          <w:noProof/>
        </w:rPr>
      </w:r>
      <w:r>
        <w:rPr>
          <w:noProof/>
        </w:rPr>
        <w:fldChar w:fldCharType="separate"/>
      </w:r>
      <w:r>
        <w:rPr>
          <w:noProof/>
        </w:rPr>
        <w:t>37</w:t>
      </w:r>
      <w:r>
        <w:rPr>
          <w:noProof/>
        </w:rPr>
        <w:fldChar w:fldCharType="end"/>
      </w:r>
    </w:p>
    <w:p w14:paraId="61C569C5" w14:textId="3086E2E9"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5931450 \h </w:instrText>
      </w:r>
      <w:r>
        <w:rPr>
          <w:noProof/>
        </w:rPr>
      </w:r>
      <w:r>
        <w:rPr>
          <w:noProof/>
        </w:rPr>
        <w:fldChar w:fldCharType="separate"/>
      </w:r>
      <w:r>
        <w:rPr>
          <w:noProof/>
        </w:rPr>
        <w:t>41</w:t>
      </w:r>
      <w:r>
        <w:rPr>
          <w:noProof/>
        </w:rPr>
        <w:fldChar w:fldCharType="end"/>
      </w:r>
    </w:p>
    <w:p w14:paraId="6D779C88" w14:textId="3DCC17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5931451 \h </w:instrText>
      </w:r>
      <w:r>
        <w:rPr>
          <w:noProof/>
        </w:rPr>
      </w:r>
      <w:r>
        <w:rPr>
          <w:noProof/>
        </w:rPr>
        <w:fldChar w:fldCharType="separate"/>
      </w:r>
      <w:r>
        <w:rPr>
          <w:noProof/>
        </w:rPr>
        <w:t>46</w:t>
      </w:r>
      <w:r>
        <w:rPr>
          <w:noProof/>
        </w:rPr>
        <w:fldChar w:fldCharType="end"/>
      </w:r>
    </w:p>
    <w:p w14:paraId="20BCF1D0" w14:textId="6F4495A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5931452 \h </w:instrText>
      </w:r>
      <w:r>
        <w:rPr>
          <w:noProof/>
        </w:rPr>
      </w:r>
      <w:r>
        <w:rPr>
          <w:noProof/>
        </w:rPr>
        <w:fldChar w:fldCharType="separate"/>
      </w:r>
      <w:r>
        <w:rPr>
          <w:noProof/>
        </w:rPr>
        <w:t>46</w:t>
      </w:r>
      <w:r>
        <w:rPr>
          <w:noProof/>
        </w:rPr>
        <w:fldChar w:fldCharType="end"/>
      </w:r>
    </w:p>
    <w:p w14:paraId="0B957B54" w14:textId="791AE323"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5931453 \h </w:instrText>
      </w:r>
      <w:r>
        <w:rPr>
          <w:noProof/>
        </w:rPr>
      </w:r>
      <w:r>
        <w:rPr>
          <w:noProof/>
        </w:rPr>
        <w:fldChar w:fldCharType="separate"/>
      </w:r>
      <w:r>
        <w:rPr>
          <w:noProof/>
        </w:rPr>
        <w:t>46</w:t>
      </w:r>
      <w:r>
        <w:rPr>
          <w:noProof/>
        </w:rPr>
        <w:fldChar w:fldCharType="end"/>
      </w:r>
    </w:p>
    <w:p w14:paraId="00A8F2ED" w14:textId="6C9CCF4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Screen Layout for Most Inpatient Admissions</w:t>
      </w:r>
      <w:r>
        <w:rPr>
          <w:noProof/>
        </w:rPr>
        <w:tab/>
      </w:r>
      <w:r>
        <w:rPr>
          <w:noProof/>
        </w:rPr>
        <w:fldChar w:fldCharType="begin"/>
      </w:r>
      <w:r>
        <w:rPr>
          <w:noProof/>
        </w:rPr>
        <w:instrText xml:space="preserve"> PAGEREF _Toc25931454 \h </w:instrText>
      </w:r>
      <w:r>
        <w:rPr>
          <w:noProof/>
        </w:rPr>
      </w:r>
      <w:r>
        <w:rPr>
          <w:noProof/>
        </w:rPr>
        <w:fldChar w:fldCharType="separate"/>
      </w:r>
      <w:r>
        <w:rPr>
          <w:noProof/>
        </w:rPr>
        <w:t>47</w:t>
      </w:r>
      <w:r>
        <w:rPr>
          <w:noProof/>
        </w:rPr>
        <w:fldChar w:fldCharType="end"/>
      </w:r>
    </w:p>
    <w:p w14:paraId="6C7C246B" w14:textId="0D4E0A90"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reen Layout for Most Emergency Visits</w:t>
      </w:r>
      <w:r>
        <w:rPr>
          <w:noProof/>
        </w:rPr>
        <w:tab/>
      </w:r>
      <w:r>
        <w:rPr>
          <w:noProof/>
        </w:rPr>
        <w:fldChar w:fldCharType="begin"/>
      </w:r>
      <w:r>
        <w:rPr>
          <w:noProof/>
        </w:rPr>
        <w:instrText xml:space="preserve"> PAGEREF _Toc25931455 \h </w:instrText>
      </w:r>
      <w:r>
        <w:rPr>
          <w:noProof/>
        </w:rPr>
      </w:r>
      <w:r>
        <w:rPr>
          <w:noProof/>
        </w:rPr>
        <w:fldChar w:fldCharType="separate"/>
      </w:r>
      <w:r>
        <w:rPr>
          <w:noProof/>
        </w:rPr>
        <w:t>48</w:t>
      </w:r>
      <w:r>
        <w:rPr>
          <w:noProof/>
        </w:rPr>
        <w:fldChar w:fldCharType="end"/>
      </w:r>
    </w:p>
    <w:p w14:paraId="718E1129" w14:textId="7C40993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reen Layout for Highest Risk Scores</w:t>
      </w:r>
      <w:r>
        <w:rPr>
          <w:noProof/>
        </w:rPr>
        <w:tab/>
      </w:r>
      <w:r>
        <w:rPr>
          <w:noProof/>
        </w:rPr>
        <w:fldChar w:fldCharType="begin"/>
      </w:r>
      <w:r>
        <w:rPr>
          <w:noProof/>
        </w:rPr>
        <w:instrText xml:space="preserve"> PAGEREF _Toc25931456 \h </w:instrText>
      </w:r>
      <w:r>
        <w:rPr>
          <w:noProof/>
        </w:rPr>
      </w:r>
      <w:r>
        <w:rPr>
          <w:noProof/>
        </w:rPr>
        <w:fldChar w:fldCharType="separate"/>
      </w:r>
      <w:r>
        <w:rPr>
          <w:noProof/>
        </w:rPr>
        <w:t>49</w:t>
      </w:r>
      <w:r>
        <w:rPr>
          <w:noProof/>
        </w:rPr>
        <w:fldChar w:fldCharType="end"/>
      </w:r>
    </w:p>
    <w:p w14:paraId="723533AC" w14:textId="53FEC7F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3</w:t>
      </w:r>
      <w:r>
        <w:rPr>
          <w:rFonts w:asciiTheme="minorHAnsi" w:eastAsiaTheme="minorEastAsia" w:hAnsiTheme="minorHAnsi"/>
          <w:b w:val="0"/>
          <w:iCs w:val="0"/>
          <w:smallCaps w:val="0"/>
          <w:noProof/>
          <w:sz w:val="22"/>
          <w:szCs w:val="22"/>
          <w:lang w:val="en-IN" w:eastAsia="en-IN"/>
        </w:rPr>
        <w:tab/>
      </w:r>
      <w:r>
        <w:rPr>
          <w:noProof/>
        </w:rPr>
        <w:t>Screen Layout for Most Recently Admitted – Inpatient</w:t>
      </w:r>
      <w:r>
        <w:rPr>
          <w:noProof/>
        </w:rPr>
        <w:tab/>
      </w:r>
      <w:r>
        <w:rPr>
          <w:noProof/>
        </w:rPr>
        <w:fldChar w:fldCharType="begin"/>
      </w:r>
      <w:r>
        <w:rPr>
          <w:noProof/>
        </w:rPr>
        <w:instrText xml:space="preserve"> PAGEREF _Toc25931457 \h </w:instrText>
      </w:r>
      <w:r>
        <w:rPr>
          <w:noProof/>
        </w:rPr>
      </w:r>
      <w:r>
        <w:rPr>
          <w:noProof/>
        </w:rPr>
        <w:fldChar w:fldCharType="separate"/>
      </w:r>
      <w:r>
        <w:rPr>
          <w:noProof/>
        </w:rPr>
        <w:t>50</w:t>
      </w:r>
      <w:r>
        <w:rPr>
          <w:noProof/>
        </w:rPr>
        <w:fldChar w:fldCharType="end"/>
      </w:r>
    </w:p>
    <w:p w14:paraId="7E0C4F55" w14:textId="3008BF42"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4</w:t>
      </w:r>
      <w:r>
        <w:rPr>
          <w:rFonts w:asciiTheme="minorHAnsi" w:eastAsiaTheme="minorEastAsia" w:hAnsiTheme="minorHAnsi"/>
          <w:b w:val="0"/>
          <w:iCs w:val="0"/>
          <w:smallCaps w:val="0"/>
          <w:noProof/>
          <w:sz w:val="22"/>
          <w:szCs w:val="22"/>
          <w:lang w:val="en-IN" w:eastAsia="en-IN"/>
        </w:rPr>
        <w:tab/>
      </w:r>
      <w:r>
        <w:rPr>
          <w:noProof/>
        </w:rPr>
        <w:t>Screen Layout for Most Recently Discharged – Inpatient</w:t>
      </w:r>
      <w:r>
        <w:rPr>
          <w:noProof/>
        </w:rPr>
        <w:tab/>
      </w:r>
      <w:r>
        <w:rPr>
          <w:noProof/>
        </w:rPr>
        <w:fldChar w:fldCharType="begin"/>
      </w:r>
      <w:r>
        <w:rPr>
          <w:noProof/>
        </w:rPr>
        <w:instrText xml:space="preserve"> PAGEREF _Toc25931458 \h </w:instrText>
      </w:r>
      <w:r>
        <w:rPr>
          <w:noProof/>
        </w:rPr>
      </w:r>
      <w:r>
        <w:rPr>
          <w:noProof/>
        </w:rPr>
        <w:fldChar w:fldCharType="separate"/>
      </w:r>
      <w:r>
        <w:rPr>
          <w:noProof/>
        </w:rPr>
        <w:t>51</w:t>
      </w:r>
      <w:r>
        <w:rPr>
          <w:noProof/>
        </w:rPr>
        <w:fldChar w:fldCharType="end"/>
      </w:r>
    </w:p>
    <w:p w14:paraId="394C67D7" w14:textId="23A66F6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5</w:t>
      </w:r>
      <w:r>
        <w:rPr>
          <w:rFonts w:asciiTheme="minorHAnsi" w:eastAsiaTheme="minorEastAsia" w:hAnsiTheme="minorHAnsi"/>
          <w:b w:val="0"/>
          <w:iCs w:val="0"/>
          <w:smallCaps w:val="0"/>
          <w:noProof/>
          <w:sz w:val="22"/>
          <w:szCs w:val="22"/>
          <w:lang w:val="en-IN" w:eastAsia="en-IN"/>
        </w:rPr>
        <w:tab/>
      </w:r>
      <w:r>
        <w:rPr>
          <w:noProof/>
        </w:rPr>
        <w:t>Screen Layout for Longest Length of Stay</w:t>
      </w:r>
      <w:r>
        <w:rPr>
          <w:noProof/>
        </w:rPr>
        <w:tab/>
      </w:r>
      <w:r>
        <w:rPr>
          <w:noProof/>
        </w:rPr>
        <w:fldChar w:fldCharType="begin"/>
      </w:r>
      <w:r>
        <w:rPr>
          <w:noProof/>
        </w:rPr>
        <w:instrText xml:space="preserve"> PAGEREF _Toc25931459 \h </w:instrText>
      </w:r>
      <w:r>
        <w:rPr>
          <w:noProof/>
        </w:rPr>
      </w:r>
      <w:r>
        <w:rPr>
          <w:noProof/>
        </w:rPr>
        <w:fldChar w:fldCharType="separate"/>
      </w:r>
      <w:r>
        <w:rPr>
          <w:noProof/>
        </w:rPr>
        <w:t>51</w:t>
      </w:r>
      <w:r>
        <w:rPr>
          <w:noProof/>
        </w:rPr>
        <w:fldChar w:fldCharType="end"/>
      </w:r>
    </w:p>
    <w:p w14:paraId="4338759A" w14:textId="3AEAA958"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5.2</w:t>
      </w:r>
      <w:r>
        <w:rPr>
          <w:rFonts w:asciiTheme="minorHAnsi" w:eastAsiaTheme="minorEastAsia" w:hAnsiTheme="minorHAnsi"/>
          <w:b w:val="0"/>
          <w:smallCaps w:val="0"/>
          <w:noProof/>
          <w:szCs w:val="22"/>
          <w:lang w:val="en-IN" w:eastAsia="en-IN"/>
        </w:rPr>
        <w:tab/>
      </w:r>
      <w:r>
        <w:rPr>
          <w:noProof/>
        </w:rPr>
        <w:t>Card view</w:t>
      </w:r>
      <w:r>
        <w:rPr>
          <w:noProof/>
        </w:rPr>
        <w:tab/>
      </w:r>
      <w:r>
        <w:rPr>
          <w:noProof/>
        </w:rPr>
        <w:fldChar w:fldCharType="begin"/>
      </w:r>
      <w:r>
        <w:rPr>
          <w:noProof/>
        </w:rPr>
        <w:instrText xml:space="preserve"> PAGEREF _Toc25931460 \h </w:instrText>
      </w:r>
      <w:r>
        <w:rPr>
          <w:noProof/>
        </w:rPr>
      </w:r>
      <w:r>
        <w:rPr>
          <w:noProof/>
        </w:rPr>
        <w:fldChar w:fldCharType="separate"/>
      </w:r>
      <w:r>
        <w:rPr>
          <w:noProof/>
        </w:rPr>
        <w:t>52</w:t>
      </w:r>
      <w:r>
        <w:rPr>
          <w:noProof/>
        </w:rPr>
        <w:fldChar w:fldCharType="end"/>
      </w:r>
    </w:p>
    <w:p w14:paraId="68046E42" w14:textId="7AF5B8E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Sorting</w:t>
      </w:r>
      <w:r>
        <w:rPr>
          <w:noProof/>
        </w:rPr>
        <w:tab/>
      </w:r>
      <w:r>
        <w:rPr>
          <w:noProof/>
        </w:rPr>
        <w:fldChar w:fldCharType="begin"/>
      </w:r>
      <w:r>
        <w:rPr>
          <w:noProof/>
        </w:rPr>
        <w:instrText xml:space="preserve"> PAGEREF _Toc25931461 \h </w:instrText>
      </w:r>
      <w:r>
        <w:rPr>
          <w:noProof/>
        </w:rPr>
      </w:r>
      <w:r>
        <w:rPr>
          <w:noProof/>
        </w:rPr>
        <w:fldChar w:fldCharType="separate"/>
      </w:r>
      <w:r>
        <w:rPr>
          <w:noProof/>
        </w:rPr>
        <w:t>52</w:t>
      </w:r>
      <w:r>
        <w:rPr>
          <w:noProof/>
        </w:rPr>
        <w:fldChar w:fldCharType="end"/>
      </w:r>
    </w:p>
    <w:p w14:paraId="0D06C79A" w14:textId="2B1D039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pplication of date filters</w:t>
      </w:r>
      <w:r>
        <w:rPr>
          <w:noProof/>
        </w:rPr>
        <w:tab/>
      </w:r>
      <w:r>
        <w:rPr>
          <w:noProof/>
        </w:rPr>
        <w:fldChar w:fldCharType="begin"/>
      </w:r>
      <w:r>
        <w:rPr>
          <w:noProof/>
        </w:rPr>
        <w:instrText xml:space="preserve"> PAGEREF _Toc25931462 \h </w:instrText>
      </w:r>
      <w:r>
        <w:rPr>
          <w:noProof/>
        </w:rPr>
      </w:r>
      <w:r>
        <w:rPr>
          <w:noProof/>
        </w:rPr>
        <w:fldChar w:fldCharType="separate"/>
      </w:r>
      <w:r>
        <w:rPr>
          <w:noProof/>
        </w:rPr>
        <w:t>52</w:t>
      </w:r>
      <w:r>
        <w:rPr>
          <w:noProof/>
        </w:rPr>
        <w:fldChar w:fldCharType="end"/>
      </w:r>
    </w:p>
    <w:p w14:paraId="58240874" w14:textId="364C09E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Filters and themes</w:t>
      </w:r>
      <w:r>
        <w:rPr>
          <w:noProof/>
        </w:rPr>
        <w:tab/>
      </w:r>
      <w:r>
        <w:rPr>
          <w:noProof/>
        </w:rPr>
        <w:fldChar w:fldCharType="begin"/>
      </w:r>
      <w:r>
        <w:rPr>
          <w:noProof/>
        </w:rPr>
        <w:instrText xml:space="preserve"> PAGEREF _Toc25931463 \h </w:instrText>
      </w:r>
      <w:r>
        <w:rPr>
          <w:noProof/>
        </w:rPr>
      </w:r>
      <w:r>
        <w:rPr>
          <w:noProof/>
        </w:rPr>
        <w:fldChar w:fldCharType="separate"/>
      </w:r>
      <w:r>
        <w:rPr>
          <w:noProof/>
        </w:rPr>
        <w:t>52</w:t>
      </w:r>
      <w:r>
        <w:rPr>
          <w:noProof/>
        </w:rPr>
        <w:fldChar w:fldCharType="end"/>
      </w:r>
    </w:p>
    <w:p w14:paraId="79653C1A" w14:textId="34F11D3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25931464 \h </w:instrText>
      </w:r>
      <w:r>
        <w:rPr>
          <w:noProof/>
        </w:rPr>
      </w:r>
      <w:r>
        <w:rPr>
          <w:noProof/>
        </w:rPr>
        <w:fldChar w:fldCharType="separate"/>
      </w:r>
      <w:r>
        <w:rPr>
          <w:noProof/>
        </w:rPr>
        <w:t>52</w:t>
      </w:r>
      <w:r>
        <w:rPr>
          <w:noProof/>
        </w:rPr>
        <w:fldChar w:fldCharType="end"/>
      </w:r>
    </w:p>
    <w:p w14:paraId="3BBFBC37" w14:textId="3E05E0D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1</w:t>
      </w:r>
      <w:r>
        <w:rPr>
          <w:rFonts w:asciiTheme="minorHAnsi" w:eastAsiaTheme="minorEastAsia" w:hAnsiTheme="minorHAnsi"/>
          <w:b w:val="0"/>
          <w:smallCaps w:val="0"/>
          <w:noProof/>
          <w:szCs w:val="22"/>
          <w:lang w:val="en-IN" w:eastAsia="en-IN"/>
        </w:rPr>
        <w:tab/>
      </w:r>
      <w:r w:rsidRPr="00A373A9">
        <w:rPr>
          <w:noProof/>
          <w:highlight w:val="darkYellow"/>
        </w:rPr>
        <w:t>Geo-map view</w:t>
      </w:r>
      <w:r>
        <w:rPr>
          <w:noProof/>
        </w:rPr>
        <w:tab/>
      </w:r>
      <w:r>
        <w:rPr>
          <w:noProof/>
        </w:rPr>
        <w:fldChar w:fldCharType="begin"/>
      </w:r>
      <w:r>
        <w:rPr>
          <w:noProof/>
        </w:rPr>
        <w:instrText xml:space="preserve"> PAGEREF _Toc25931465 \h </w:instrText>
      </w:r>
      <w:r>
        <w:rPr>
          <w:noProof/>
        </w:rPr>
      </w:r>
      <w:r>
        <w:rPr>
          <w:noProof/>
        </w:rPr>
        <w:fldChar w:fldCharType="separate"/>
      </w:r>
      <w:r>
        <w:rPr>
          <w:noProof/>
        </w:rPr>
        <w:t>55</w:t>
      </w:r>
      <w:r>
        <w:rPr>
          <w:noProof/>
        </w:rPr>
        <w:fldChar w:fldCharType="end"/>
      </w:r>
    </w:p>
    <w:p w14:paraId="45A44CBE" w14:textId="06D6C2F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2</w:t>
      </w:r>
      <w:r>
        <w:rPr>
          <w:rFonts w:asciiTheme="minorHAnsi" w:eastAsiaTheme="minorEastAsia" w:hAnsiTheme="minorHAnsi"/>
          <w:b w:val="0"/>
          <w:smallCaps w:val="0"/>
          <w:noProof/>
          <w:szCs w:val="22"/>
          <w:lang w:val="en-IN" w:eastAsia="en-IN"/>
        </w:rPr>
        <w:tab/>
      </w:r>
      <w:r w:rsidRPr="00A373A9">
        <w:rPr>
          <w:noProof/>
          <w:highlight w:val="darkYellow"/>
        </w:rPr>
        <w:t>Toggle views</w:t>
      </w:r>
      <w:r>
        <w:rPr>
          <w:noProof/>
        </w:rPr>
        <w:tab/>
      </w:r>
      <w:r>
        <w:rPr>
          <w:noProof/>
        </w:rPr>
        <w:fldChar w:fldCharType="begin"/>
      </w:r>
      <w:r>
        <w:rPr>
          <w:noProof/>
        </w:rPr>
        <w:instrText xml:space="preserve"> PAGEREF _Toc25931466 \h </w:instrText>
      </w:r>
      <w:r>
        <w:rPr>
          <w:noProof/>
        </w:rPr>
      </w:r>
      <w:r>
        <w:rPr>
          <w:noProof/>
        </w:rPr>
        <w:fldChar w:fldCharType="separate"/>
      </w:r>
      <w:r>
        <w:rPr>
          <w:noProof/>
        </w:rPr>
        <w:t>55</w:t>
      </w:r>
      <w:r>
        <w:rPr>
          <w:noProof/>
        </w:rPr>
        <w:fldChar w:fldCharType="end"/>
      </w:r>
    </w:p>
    <w:p w14:paraId="4B20E8CB" w14:textId="22414AF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3</w:t>
      </w:r>
      <w:r>
        <w:rPr>
          <w:rFonts w:asciiTheme="minorHAnsi" w:eastAsiaTheme="minorEastAsia" w:hAnsiTheme="minorHAnsi"/>
          <w:b w:val="0"/>
          <w:smallCaps w:val="0"/>
          <w:noProof/>
          <w:szCs w:val="22"/>
          <w:lang w:val="en-IN" w:eastAsia="en-IN"/>
        </w:rPr>
        <w:tab/>
      </w:r>
      <w:r w:rsidRPr="00A373A9">
        <w:rPr>
          <w:noProof/>
          <w:highlight w:val="darkYellow"/>
        </w:rPr>
        <w:t>Search functionality</w:t>
      </w:r>
      <w:r>
        <w:rPr>
          <w:noProof/>
        </w:rPr>
        <w:tab/>
      </w:r>
      <w:r>
        <w:rPr>
          <w:noProof/>
        </w:rPr>
        <w:fldChar w:fldCharType="begin"/>
      </w:r>
      <w:r>
        <w:rPr>
          <w:noProof/>
        </w:rPr>
        <w:instrText xml:space="preserve"> PAGEREF _Toc25931467 \h </w:instrText>
      </w:r>
      <w:r>
        <w:rPr>
          <w:noProof/>
        </w:rPr>
      </w:r>
      <w:r>
        <w:rPr>
          <w:noProof/>
        </w:rPr>
        <w:fldChar w:fldCharType="separate"/>
      </w:r>
      <w:r>
        <w:rPr>
          <w:noProof/>
        </w:rPr>
        <w:t>55</w:t>
      </w:r>
      <w:r>
        <w:rPr>
          <w:noProof/>
        </w:rPr>
        <w:fldChar w:fldCharType="end"/>
      </w:r>
    </w:p>
    <w:p w14:paraId="488F906F" w14:textId="23EC9E7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4</w:t>
      </w:r>
      <w:r>
        <w:rPr>
          <w:rFonts w:asciiTheme="minorHAnsi" w:eastAsiaTheme="minorEastAsia" w:hAnsiTheme="minorHAnsi"/>
          <w:b w:val="0"/>
          <w:smallCaps w:val="0"/>
          <w:noProof/>
          <w:szCs w:val="22"/>
          <w:lang w:val="en-IN" w:eastAsia="en-IN"/>
        </w:rPr>
        <w:tab/>
      </w:r>
      <w:r w:rsidRPr="00A373A9">
        <w:rPr>
          <w:noProof/>
          <w:highlight w:val="darkYellow"/>
        </w:rPr>
        <w:t>Geo-map view plotting</w:t>
      </w:r>
      <w:r>
        <w:rPr>
          <w:noProof/>
        </w:rPr>
        <w:tab/>
      </w:r>
      <w:r>
        <w:rPr>
          <w:noProof/>
        </w:rPr>
        <w:fldChar w:fldCharType="begin"/>
      </w:r>
      <w:r>
        <w:rPr>
          <w:noProof/>
        </w:rPr>
        <w:instrText xml:space="preserve"> PAGEREF _Toc25931468 \h </w:instrText>
      </w:r>
      <w:r>
        <w:rPr>
          <w:noProof/>
        </w:rPr>
      </w:r>
      <w:r>
        <w:rPr>
          <w:noProof/>
        </w:rPr>
        <w:fldChar w:fldCharType="separate"/>
      </w:r>
      <w:r>
        <w:rPr>
          <w:noProof/>
        </w:rPr>
        <w:t>55</w:t>
      </w:r>
      <w:r>
        <w:rPr>
          <w:noProof/>
        </w:rPr>
        <w:fldChar w:fldCharType="end"/>
      </w:r>
    </w:p>
    <w:p w14:paraId="46A4C040" w14:textId="72AE525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5</w:t>
      </w:r>
      <w:r>
        <w:rPr>
          <w:rFonts w:asciiTheme="minorHAnsi" w:eastAsiaTheme="minorEastAsia" w:hAnsiTheme="minorHAnsi"/>
          <w:b w:val="0"/>
          <w:smallCaps w:val="0"/>
          <w:noProof/>
          <w:szCs w:val="22"/>
          <w:lang w:val="en-IN" w:eastAsia="en-IN"/>
        </w:rPr>
        <w:tab/>
      </w:r>
      <w:r w:rsidRPr="00A373A9">
        <w:rPr>
          <w:noProof/>
          <w:highlight w:val="darkYellow"/>
        </w:rPr>
        <w:t>Display settings</w:t>
      </w:r>
      <w:r>
        <w:rPr>
          <w:noProof/>
        </w:rPr>
        <w:tab/>
      </w:r>
      <w:r>
        <w:rPr>
          <w:noProof/>
        </w:rPr>
        <w:fldChar w:fldCharType="begin"/>
      </w:r>
      <w:r>
        <w:rPr>
          <w:noProof/>
        </w:rPr>
        <w:instrText xml:space="preserve"> PAGEREF _Toc25931469 \h </w:instrText>
      </w:r>
      <w:r>
        <w:rPr>
          <w:noProof/>
        </w:rPr>
      </w:r>
      <w:r>
        <w:rPr>
          <w:noProof/>
        </w:rPr>
        <w:fldChar w:fldCharType="separate"/>
      </w:r>
      <w:r>
        <w:rPr>
          <w:noProof/>
        </w:rPr>
        <w:t>55</w:t>
      </w:r>
      <w:r>
        <w:rPr>
          <w:noProof/>
        </w:rPr>
        <w:fldChar w:fldCharType="end"/>
      </w:r>
    </w:p>
    <w:p w14:paraId="39702D7E" w14:textId="65CD120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6</w:t>
      </w:r>
      <w:r>
        <w:rPr>
          <w:rFonts w:asciiTheme="minorHAnsi" w:eastAsiaTheme="minorEastAsia" w:hAnsiTheme="minorHAnsi"/>
          <w:b w:val="0"/>
          <w:smallCaps w:val="0"/>
          <w:noProof/>
          <w:szCs w:val="22"/>
          <w:lang w:val="en-IN" w:eastAsia="en-IN"/>
        </w:rPr>
        <w:tab/>
      </w:r>
      <w:r w:rsidRPr="00A373A9">
        <w:rPr>
          <w:noProof/>
          <w:highlight w:val="darkYellow"/>
        </w:rPr>
        <w:t>Drill down view</w:t>
      </w:r>
      <w:r>
        <w:rPr>
          <w:noProof/>
        </w:rPr>
        <w:tab/>
      </w:r>
      <w:r>
        <w:rPr>
          <w:noProof/>
        </w:rPr>
        <w:fldChar w:fldCharType="begin"/>
      </w:r>
      <w:r>
        <w:rPr>
          <w:noProof/>
        </w:rPr>
        <w:instrText xml:space="preserve"> PAGEREF _Toc25931470 \h </w:instrText>
      </w:r>
      <w:r>
        <w:rPr>
          <w:noProof/>
        </w:rPr>
      </w:r>
      <w:r>
        <w:rPr>
          <w:noProof/>
        </w:rPr>
        <w:fldChar w:fldCharType="separate"/>
      </w:r>
      <w:r>
        <w:rPr>
          <w:noProof/>
        </w:rPr>
        <w:t>55</w:t>
      </w:r>
      <w:r>
        <w:rPr>
          <w:noProof/>
        </w:rPr>
        <w:fldChar w:fldCharType="end"/>
      </w:r>
    </w:p>
    <w:p w14:paraId="1F8E173D" w14:textId="40680F9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sidRPr="00A373A9">
        <w:rPr>
          <w:noProof/>
          <w:highlight w:val="darkYellow"/>
        </w:rPr>
        <w:t>6.7</w:t>
      </w:r>
      <w:r>
        <w:rPr>
          <w:rFonts w:asciiTheme="minorHAnsi" w:eastAsiaTheme="minorEastAsia" w:hAnsiTheme="minorHAnsi"/>
          <w:b w:val="0"/>
          <w:smallCaps w:val="0"/>
          <w:noProof/>
          <w:szCs w:val="22"/>
          <w:lang w:val="en-IN" w:eastAsia="en-IN"/>
        </w:rPr>
        <w:tab/>
      </w:r>
      <w:r w:rsidRPr="00A373A9">
        <w:rPr>
          <w:noProof/>
          <w:highlight w:val="darkYellow"/>
        </w:rPr>
        <w:t>Pop up views</w:t>
      </w:r>
      <w:r>
        <w:rPr>
          <w:noProof/>
        </w:rPr>
        <w:tab/>
      </w:r>
      <w:r>
        <w:rPr>
          <w:noProof/>
        </w:rPr>
        <w:fldChar w:fldCharType="begin"/>
      </w:r>
      <w:r>
        <w:rPr>
          <w:noProof/>
        </w:rPr>
        <w:instrText xml:space="preserve"> PAGEREF _Toc25931471 \h </w:instrText>
      </w:r>
      <w:r>
        <w:rPr>
          <w:noProof/>
        </w:rPr>
      </w:r>
      <w:r>
        <w:rPr>
          <w:noProof/>
        </w:rPr>
        <w:fldChar w:fldCharType="separate"/>
      </w:r>
      <w:r>
        <w:rPr>
          <w:noProof/>
        </w:rPr>
        <w:t>55</w:t>
      </w:r>
      <w:r>
        <w:rPr>
          <w:noProof/>
        </w:rPr>
        <w:fldChar w:fldCharType="end"/>
      </w:r>
    </w:p>
    <w:p w14:paraId="291E382F" w14:textId="23196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1</w:t>
      </w:r>
      <w:r>
        <w:rPr>
          <w:rFonts w:asciiTheme="minorHAnsi" w:eastAsiaTheme="minorEastAsia" w:hAnsiTheme="minorHAnsi"/>
          <w:b w:val="0"/>
          <w:iCs w:val="0"/>
          <w:smallCaps w:val="0"/>
          <w:noProof/>
          <w:sz w:val="22"/>
          <w:szCs w:val="22"/>
          <w:lang w:val="en-IN" w:eastAsia="en-IN"/>
        </w:rPr>
        <w:tab/>
      </w:r>
      <w:r w:rsidRPr="00A373A9">
        <w:rPr>
          <w:noProof/>
          <w:highlight w:val="darkYellow"/>
        </w:rPr>
        <w:t>Acute Care</w:t>
      </w:r>
      <w:r>
        <w:rPr>
          <w:noProof/>
        </w:rPr>
        <w:tab/>
      </w:r>
      <w:r>
        <w:rPr>
          <w:noProof/>
        </w:rPr>
        <w:fldChar w:fldCharType="begin"/>
      </w:r>
      <w:r>
        <w:rPr>
          <w:noProof/>
        </w:rPr>
        <w:instrText xml:space="preserve"> PAGEREF _Toc25931472 \h </w:instrText>
      </w:r>
      <w:r>
        <w:rPr>
          <w:noProof/>
        </w:rPr>
      </w:r>
      <w:r>
        <w:rPr>
          <w:noProof/>
        </w:rPr>
        <w:fldChar w:fldCharType="separate"/>
      </w:r>
      <w:r>
        <w:rPr>
          <w:noProof/>
        </w:rPr>
        <w:t>55</w:t>
      </w:r>
      <w:r>
        <w:rPr>
          <w:noProof/>
        </w:rPr>
        <w:fldChar w:fldCharType="end"/>
      </w:r>
    </w:p>
    <w:p w14:paraId="075E1F52" w14:textId="01B6B64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2</w:t>
      </w:r>
      <w:r>
        <w:rPr>
          <w:rFonts w:asciiTheme="minorHAnsi" w:eastAsiaTheme="minorEastAsia" w:hAnsiTheme="minorHAnsi"/>
          <w:b w:val="0"/>
          <w:iCs w:val="0"/>
          <w:smallCaps w:val="0"/>
          <w:noProof/>
          <w:sz w:val="22"/>
          <w:szCs w:val="22"/>
          <w:lang w:val="en-IN" w:eastAsia="en-IN"/>
        </w:rPr>
        <w:tab/>
      </w:r>
      <w:r w:rsidRPr="00A373A9">
        <w:rPr>
          <w:noProof/>
          <w:highlight w:val="darkYellow"/>
        </w:rPr>
        <w:t>Post-Acute Care</w:t>
      </w:r>
      <w:r>
        <w:rPr>
          <w:noProof/>
        </w:rPr>
        <w:tab/>
      </w:r>
      <w:r>
        <w:rPr>
          <w:noProof/>
        </w:rPr>
        <w:fldChar w:fldCharType="begin"/>
      </w:r>
      <w:r>
        <w:rPr>
          <w:noProof/>
        </w:rPr>
        <w:instrText xml:space="preserve"> PAGEREF _Toc25931473 \h </w:instrText>
      </w:r>
      <w:r>
        <w:rPr>
          <w:noProof/>
        </w:rPr>
      </w:r>
      <w:r>
        <w:rPr>
          <w:noProof/>
        </w:rPr>
        <w:fldChar w:fldCharType="separate"/>
      </w:r>
      <w:r>
        <w:rPr>
          <w:noProof/>
        </w:rPr>
        <w:t>55</w:t>
      </w:r>
      <w:r>
        <w:rPr>
          <w:noProof/>
        </w:rPr>
        <w:fldChar w:fldCharType="end"/>
      </w:r>
    </w:p>
    <w:p w14:paraId="40E441C3" w14:textId="0E3AEE4D"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sidRPr="00A373A9">
        <w:rPr>
          <w:noProof/>
          <w:highlight w:val="darkYellow"/>
        </w:rPr>
        <w:t>6.7.3</w:t>
      </w:r>
      <w:r>
        <w:rPr>
          <w:rFonts w:asciiTheme="minorHAnsi" w:eastAsiaTheme="minorEastAsia" w:hAnsiTheme="minorHAnsi"/>
          <w:b w:val="0"/>
          <w:iCs w:val="0"/>
          <w:smallCaps w:val="0"/>
          <w:noProof/>
          <w:sz w:val="22"/>
          <w:szCs w:val="22"/>
          <w:lang w:val="en-IN" w:eastAsia="en-IN"/>
        </w:rPr>
        <w:tab/>
      </w:r>
      <w:r w:rsidRPr="00A373A9">
        <w:rPr>
          <w:noProof/>
          <w:highlight w:val="darkYellow"/>
        </w:rPr>
        <w:t>Community resources</w:t>
      </w:r>
      <w:r>
        <w:rPr>
          <w:noProof/>
        </w:rPr>
        <w:tab/>
      </w:r>
      <w:r>
        <w:rPr>
          <w:noProof/>
        </w:rPr>
        <w:fldChar w:fldCharType="begin"/>
      </w:r>
      <w:r>
        <w:rPr>
          <w:noProof/>
        </w:rPr>
        <w:instrText xml:space="preserve"> PAGEREF _Toc25931474 \h </w:instrText>
      </w:r>
      <w:r>
        <w:rPr>
          <w:noProof/>
        </w:rPr>
      </w:r>
      <w:r>
        <w:rPr>
          <w:noProof/>
        </w:rPr>
        <w:fldChar w:fldCharType="separate"/>
      </w:r>
      <w:r>
        <w:rPr>
          <w:noProof/>
        </w:rPr>
        <w:t>55</w:t>
      </w:r>
      <w:r>
        <w:rPr>
          <w:noProof/>
        </w:rPr>
        <w:fldChar w:fldCharType="end"/>
      </w:r>
    </w:p>
    <w:p w14:paraId="0FBBBFCB" w14:textId="76219EE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5931475 \h </w:instrText>
      </w:r>
      <w:r>
        <w:rPr>
          <w:noProof/>
        </w:rPr>
      </w:r>
      <w:r>
        <w:rPr>
          <w:noProof/>
        </w:rPr>
        <w:fldChar w:fldCharType="separate"/>
      </w:r>
      <w:r>
        <w:rPr>
          <w:noProof/>
        </w:rPr>
        <w:t>55</w:t>
      </w:r>
      <w:r>
        <w:rPr>
          <w:noProof/>
        </w:rPr>
        <w:fldChar w:fldCharType="end"/>
      </w:r>
    </w:p>
    <w:p w14:paraId="30B97C14" w14:textId="0217440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5931476 \h </w:instrText>
      </w:r>
      <w:r>
        <w:rPr>
          <w:noProof/>
        </w:rPr>
      </w:r>
      <w:r>
        <w:rPr>
          <w:noProof/>
        </w:rPr>
        <w:fldChar w:fldCharType="separate"/>
      </w:r>
      <w:r>
        <w:rPr>
          <w:noProof/>
        </w:rPr>
        <w:t>55</w:t>
      </w:r>
      <w:r>
        <w:rPr>
          <w:noProof/>
        </w:rPr>
        <w:fldChar w:fldCharType="end"/>
      </w:r>
    </w:p>
    <w:p w14:paraId="56D9E0FC" w14:textId="75BC2AA9"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5931477 \h </w:instrText>
      </w:r>
      <w:r>
        <w:rPr>
          <w:noProof/>
        </w:rPr>
      </w:r>
      <w:r>
        <w:rPr>
          <w:noProof/>
        </w:rPr>
        <w:fldChar w:fldCharType="separate"/>
      </w:r>
      <w:r>
        <w:rPr>
          <w:noProof/>
        </w:rPr>
        <w:t>59</w:t>
      </w:r>
      <w:r>
        <w:rPr>
          <w:noProof/>
        </w:rPr>
        <w:fldChar w:fldCharType="end"/>
      </w:r>
    </w:p>
    <w:p w14:paraId="7F98F597" w14:textId="32710C68"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5931478 \h </w:instrText>
      </w:r>
      <w:r>
        <w:rPr>
          <w:noProof/>
        </w:rPr>
      </w:r>
      <w:r>
        <w:rPr>
          <w:noProof/>
        </w:rPr>
        <w:fldChar w:fldCharType="separate"/>
      </w:r>
      <w:r>
        <w:rPr>
          <w:noProof/>
        </w:rPr>
        <w:t>59</w:t>
      </w:r>
      <w:r>
        <w:rPr>
          <w:noProof/>
        </w:rPr>
        <w:fldChar w:fldCharType="end"/>
      </w:r>
    </w:p>
    <w:p w14:paraId="2A129E17" w14:textId="14C2FE55"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5931479 \h </w:instrText>
      </w:r>
      <w:r>
        <w:rPr>
          <w:noProof/>
        </w:rPr>
      </w:r>
      <w:r>
        <w:rPr>
          <w:noProof/>
        </w:rPr>
        <w:fldChar w:fldCharType="separate"/>
      </w:r>
      <w:r>
        <w:rPr>
          <w:noProof/>
        </w:rPr>
        <w:t>59</w:t>
      </w:r>
      <w:r>
        <w:rPr>
          <w:noProof/>
        </w:rPr>
        <w:fldChar w:fldCharType="end"/>
      </w:r>
    </w:p>
    <w:p w14:paraId="27479221" w14:textId="68AB0D6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7.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5931480 \h </w:instrText>
      </w:r>
      <w:r>
        <w:rPr>
          <w:noProof/>
        </w:rPr>
      </w:r>
      <w:r>
        <w:rPr>
          <w:noProof/>
        </w:rPr>
        <w:fldChar w:fldCharType="separate"/>
      </w:r>
      <w:r>
        <w:rPr>
          <w:noProof/>
        </w:rPr>
        <w:t>60</w:t>
      </w:r>
      <w:r>
        <w:rPr>
          <w:noProof/>
        </w:rPr>
        <w:fldChar w:fldCharType="end"/>
      </w:r>
    </w:p>
    <w:p w14:paraId="7FBDB12F" w14:textId="03A677D0"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5931481 \h </w:instrText>
      </w:r>
      <w:r>
        <w:rPr>
          <w:noProof/>
        </w:rPr>
      </w:r>
      <w:r>
        <w:rPr>
          <w:noProof/>
        </w:rPr>
        <w:fldChar w:fldCharType="separate"/>
      </w:r>
      <w:r>
        <w:rPr>
          <w:noProof/>
        </w:rPr>
        <w:t>61</w:t>
      </w:r>
      <w:r>
        <w:rPr>
          <w:noProof/>
        </w:rPr>
        <w:fldChar w:fldCharType="end"/>
      </w:r>
    </w:p>
    <w:p w14:paraId="2B4356EE" w14:textId="1A67B35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5931482 \h </w:instrText>
      </w:r>
      <w:r>
        <w:rPr>
          <w:noProof/>
        </w:rPr>
      </w:r>
      <w:r>
        <w:rPr>
          <w:noProof/>
        </w:rPr>
        <w:fldChar w:fldCharType="separate"/>
      </w:r>
      <w:r>
        <w:rPr>
          <w:noProof/>
        </w:rPr>
        <w:t>61</w:t>
      </w:r>
      <w:r>
        <w:rPr>
          <w:noProof/>
        </w:rPr>
        <w:fldChar w:fldCharType="end"/>
      </w:r>
    </w:p>
    <w:p w14:paraId="516AAFDE" w14:textId="2ED54212"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5931483 \h </w:instrText>
      </w:r>
      <w:r>
        <w:rPr>
          <w:noProof/>
        </w:rPr>
      </w:r>
      <w:r>
        <w:rPr>
          <w:noProof/>
        </w:rPr>
        <w:fldChar w:fldCharType="separate"/>
      </w:r>
      <w:r>
        <w:rPr>
          <w:noProof/>
        </w:rPr>
        <w:t>61</w:t>
      </w:r>
      <w:r>
        <w:rPr>
          <w:noProof/>
        </w:rPr>
        <w:fldChar w:fldCharType="end"/>
      </w:r>
    </w:p>
    <w:p w14:paraId="04E9B576" w14:textId="1EAD901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5931484 \h </w:instrText>
      </w:r>
      <w:r>
        <w:rPr>
          <w:noProof/>
        </w:rPr>
      </w:r>
      <w:r>
        <w:rPr>
          <w:noProof/>
        </w:rPr>
        <w:fldChar w:fldCharType="separate"/>
      </w:r>
      <w:r>
        <w:rPr>
          <w:noProof/>
        </w:rPr>
        <w:t>61</w:t>
      </w:r>
      <w:r>
        <w:rPr>
          <w:noProof/>
        </w:rPr>
        <w:fldChar w:fldCharType="end"/>
      </w:r>
    </w:p>
    <w:p w14:paraId="14E3333B" w14:textId="319B017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5931485 \h </w:instrText>
      </w:r>
      <w:r>
        <w:rPr>
          <w:noProof/>
        </w:rPr>
      </w:r>
      <w:r>
        <w:rPr>
          <w:noProof/>
        </w:rPr>
        <w:fldChar w:fldCharType="separate"/>
      </w:r>
      <w:r>
        <w:rPr>
          <w:noProof/>
        </w:rPr>
        <w:t>61</w:t>
      </w:r>
      <w:r>
        <w:rPr>
          <w:noProof/>
        </w:rPr>
        <w:fldChar w:fldCharType="end"/>
      </w:r>
    </w:p>
    <w:p w14:paraId="6B311D39" w14:textId="5E5E7026"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486 \h </w:instrText>
      </w:r>
      <w:r>
        <w:rPr>
          <w:noProof/>
        </w:rPr>
      </w:r>
      <w:r>
        <w:rPr>
          <w:noProof/>
        </w:rPr>
        <w:fldChar w:fldCharType="separate"/>
      </w:r>
      <w:r>
        <w:rPr>
          <w:noProof/>
        </w:rPr>
        <w:t>61</w:t>
      </w:r>
      <w:r>
        <w:rPr>
          <w:noProof/>
        </w:rPr>
        <w:fldChar w:fldCharType="end"/>
      </w:r>
    </w:p>
    <w:p w14:paraId="563AF5CA" w14:textId="3A263BAF"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487 \h </w:instrText>
      </w:r>
      <w:r>
        <w:rPr>
          <w:noProof/>
        </w:rPr>
      </w:r>
      <w:r>
        <w:rPr>
          <w:noProof/>
        </w:rPr>
        <w:fldChar w:fldCharType="separate"/>
      </w:r>
      <w:r>
        <w:rPr>
          <w:noProof/>
        </w:rPr>
        <w:t>61</w:t>
      </w:r>
      <w:r>
        <w:rPr>
          <w:noProof/>
        </w:rPr>
        <w:fldChar w:fldCharType="end"/>
      </w:r>
    </w:p>
    <w:p w14:paraId="2EF41762" w14:textId="5089B54C"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88 \h </w:instrText>
      </w:r>
      <w:r>
        <w:rPr>
          <w:noProof/>
        </w:rPr>
      </w:r>
      <w:r>
        <w:rPr>
          <w:noProof/>
        </w:rPr>
        <w:fldChar w:fldCharType="separate"/>
      </w:r>
      <w:r>
        <w:rPr>
          <w:noProof/>
        </w:rPr>
        <w:t>61</w:t>
      </w:r>
      <w:r>
        <w:rPr>
          <w:noProof/>
        </w:rPr>
        <w:fldChar w:fldCharType="end"/>
      </w:r>
    </w:p>
    <w:p w14:paraId="6531CBA3" w14:textId="63FC352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5931489 \h </w:instrText>
      </w:r>
      <w:r>
        <w:rPr>
          <w:noProof/>
        </w:rPr>
      </w:r>
      <w:r>
        <w:rPr>
          <w:noProof/>
        </w:rPr>
        <w:fldChar w:fldCharType="separate"/>
      </w:r>
      <w:r>
        <w:rPr>
          <w:noProof/>
        </w:rPr>
        <w:t>61</w:t>
      </w:r>
      <w:r>
        <w:rPr>
          <w:noProof/>
        </w:rPr>
        <w:fldChar w:fldCharType="end"/>
      </w:r>
    </w:p>
    <w:p w14:paraId="425E1F88" w14:textId="2461DD1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5931490 \h </w:instrText>
      </w:r>
      <w:r>
        <w:rPr>
          <w:noProof/>
        </w:rPr>
      </w:r>
      <w:r>
        <w:rPr>
          <w:noProof/>
        </w:rPr>
        <w:fldChar w:fldCharType="separate"/>
      </w:r>
      <w:r>
        <w:rPr>
          <w:noProof/>
        </w:rPr>
        <w:t>61</w:t>
      </w:r>
      <w:r>
        <w:rPr>
          <w:noProof/>
        </w:rPr>
        <w:fldChar w:fldCharType="end"/>
      </w:r>
    </w:p>
    <w:p w14:paraId="2FEC6CCA" w14:textId="2B5D4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5931491 \h </w:instrText>
      </w:r>
      <w:r>
        <w:rPr>
          <w:noProof/>
        </w:rPr>
      </w:r>
      <w:r>
        <w:rPr>
          <w:noProof/>
        </w:rPr>
        <w:fldChar w:fldCharType="separate"/>
      </w:r>
      <w:r>
        <w:rPr>
          <w:noProof/>
        </w:rPr>
        <w:t>61</w:t>
      </w:r>
      <w:r>
        <w:rPr>
          <w:noProof/>
        </w:rPr>
        <w:fldChar w:fldCharType="end"/>
      </w:r>
    </w:p>
    <w:p w14:paraId="1C1646B2" w14:textId="34651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5931492 \h </w:instrText>
      </w:r>
      <w:r>
        <w:rPr>
          <w:noProof/>
        </w:rPr>
      </w:r>
      <w:r>
        <w:rPr>
          <w:noProof/>
        </w:rPr>
        <w:fldChar w:fldCharType="separate"/>
      </w:r>
      <w:r>
        <w:rPr>
          <w:noProof/>
        </w:rPr>
        <w:t>61</w:t>
      </w:r>
      <w:r>
        <w:rPr>
          <w:noProof/>
        </w:rPr>
        <w:fldChar w:fldCharType="end"/>
      </w:r>
    </w:p>
    <w:p w14:paraId="1DA2CED1" w14:textId="3A90245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5931493 \h </w:instrText>
      </w:r>
      <w:r>
        <w:rPr>
          <w:noProof/>
        </w:rPr>
      </w:r>
      <w:r>
        <w:rPr>
          <w:noProof/>
        </w:rPr>
        <w:fldChar w:fldCharType="separate"/>
      </w:r>
      <w:r>
        <w:rPr>
          <w:noProof/>
        </w:rPr>
        <w:t>61</w:t>
      </w:r>
      <w:r>
        <w:rPr>
          <w:noProof/>
        </w:rPr>
        <w:fldChar w:fldCharType="end"/>
      </w:r>
    </w:p>
    <w:p w14:paraId="09E4EB97" w14:textId="3774D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5931494 \h </w:instrText>
      </w:r>
      <w:r>
        <w:rPr>
          <w:noProof/>
        </w:rPr>
      </w:r>
      <w:r>
        <w:rPr>
          <w:noProof/>
        </w:rPr>
        <w:fldChar w:fldCharType="separate"/>
      </w:r>
      <w:r>
        <w:rPr>
          <w:noProof/>
        </w:rPr>
        <w:t>61</w:t>
      </w:r>
      <w:r>
        <w:rPr>
          <w:noProof/>
        </w:rPr>
        <w:fldChar w:fldCharType="end"/>
      </w:r>
    </w:p>
    <w:p w14:paraId="2E2EB428" w14:textId="2FFAE2A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5931495 \h </w:instrText>
      </w:r>
      <w:r>
        <w:rPr>
          <w:noProof/>
        </w:rPr>
      </w:r>
      <w:r>
        <w:rPr>
          <w:noProof/>
        </w:rPr>
        <w:fldChar w:fldCharType="separate"/>
      </w:r>
      <w:r>
        <w:rPr>
          <w:noProof/>
        </w:rPr>
        <w:t>61</w:t>
      </w:r>
      <w:r>
        <w:rPr>
          <w:noProof/>
        </w:rPr>
        <w:fldChar w:fldCharType="end"/>
      </w:r>
    </w:p>
    <w:p w14:paraId="50C23421" w14:textId="0F23067B"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5931496 \h </w:instrText>
      </w:r>
      <w:r>
        <w:rPr>
          <w:noProof/>
        </w:rPr>
      </w:r>
      <w:r>
        <w:rPr>
          <w:noProof/>
        </w:rPr>
        <w:fldChar w:fldCharType="separate"/>
      </w:r>
      <w:r>
        <w:rPr>
          <w:noProof/>
        </w:rPr>
        <w:t>61</w:t>
      </w:r>
      <w:r>
        <w:rPr>
          <w:noProof/>
        </w:rPr>
        <w:fldChar w:fldCharType="end"/>
      </w:r>
    </w:p>
    <w:p w14:paraId="4556A869" w14:textId="7BDF32FA"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5931497 \h </w:instrText>
      </w:r>
      <w:r>
        <w:rPr>
          <w:noProof/>
        </w:rPr>
      </w:r>
      <w:r>
        <w:rPr>
          <w:noProof/>
        </w:rPr>
        <w:fldChar w:fldCharType="separate"/>
      </w:r>
      <w:r>
        <w:rPr>
          <w:noProof/>
        </w:rPr>
        <w:t>61</w:t>
      </w:r>
      <w:r>
        <w:rPr>
          <w:noProof/>
        </w:rPr>
        <w:fldChar w:fldCharType="end"/>
      </w:r>
    </w:p>
    <w:p w14:paraId="2887967E" w14:textId="1755F00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5931498 \h </w:instrText>
      </w:r>
      <w:r>
        <w:rPr>
          <w:noProof/>
        </w:rPr>
      </w:r>
      <w:r>
        <w:rPr>
          <w:noProof/>
        </w:rPr>
        <w:fldChar w:fldCharType="separate"/>
      </w:r>
      <w:r>
        <w:rPr>
          <w:noProof/>
        </w:rPr>
        <w:t>61</w:t>
      </w:r>
      <w:r>
        <w:rPr>
          <w:noProof/>
        </w:rPr>
        <w:fldChar w:fldCharType="end"/>
      </w:r>
    </w:p>
    <w:p w14:paraId="74A52B26" w14:textId="1A36528F"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10.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5931499 \h </w:instrText>
      </w:r>
      <w:r>
        <w:rPr>
          <w:noProof/>
        </w:rPr>
      </w:r>
      <w:r>
        <w:rPr>
          <w:noProof/>
        </w:rPr>
        <w:fldChar w:fldCharType="separate"/>
      </w:r>
      <w:r>
        <w:rPr>
          <w:noProof/>
        </w:rPr>
        <w:t>61</w:t>
      </w:r>
      <w:r>
        <w:rPr>
          <w:noProof/>
        </w:rPr>
        <w:fldChar w:fldCharType="end"/>
      </w:r>
    </w:p>
    <w:p w14:paraId="7F7546AA" w14:textId="0C795D51"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5931500 \h </w:instrText>
      </w:r>
      <w:r>
        <w:rPr>
          <w:noProof/>
        </w:rPr>
      </w:r>
      <w:r>
        <w:rPr>
          <w:noProof/>
        </w:rPr>
        <w:fldChar w:fldCharType="separate"/>
      </w:r>
      <w:r>
        <w:rPr>
          <w:noProof/>
        </w:rPr>
        <w:t>62</w:t>
      </w:r>
      <w:r>
        <w:rPr>
          <w:noProof/>
        </w:rPr>
        <w:fldChar w:fldCharType="end"/>
      </w:r>
    </w:p>
    <w:p w14:paraId="5124DD52" w14:textId="5529C97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5931501 \h </w:instrText>
      </w:r>
      <w:r>
        <w:rPr>
          <w:noProof/>
        </w:rPr>
      </w:r>
      <w:r>
        <w:rPr>
          <w:noProof/>
        </w:rPr>
        <w:fldChar w:fldCharType="separate"/>
      </w:r>
      <w:r>
        <w:rPr>
          <w:noProof/>
        </w:rPr>
        <w:t>62</w:t>
      </w:r>
      <w:r>
        <w:rPr>
          <w:noProof/>
        </w:rPr>
        <w:fldChar w:fldCharType="end"/>
      </w:r>
    </w:p>
    <w:p w14:paraId="0E4B6C7B" w14:textId="7A6C1659"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5931502 \h </w:instrText>
      </w:r>
      <w:r>
        <w:rPr>
          <w:noProof/>
        </w:rPr>
      </w:r>
      <w:r>
        <w:rPr>
          <w:noProof/>
        </w:rPr>
        <w:fldChar w:fldCharType="separate"/>
      </w:r>
      <w:r>
        <w:rPr>
          <w:noProof/>
        </w:rPr>
        <w:t>62</w:t>
      </w:r>
      <w:r>
        <w:rPr>
          <w:noProof/>
        </w:rPr>
        <w:fldChar w:fldCharType="end"/>
      </w:r>
    </w:p>
    <w:p w14:paraId="7E8D6E6A" w14:textId="715E064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5931503 \h </w:instrText>
      </w:r>
      <w:r>
        <w:rPr>
          <w:noProof/>
        </w:rPr>
      </w:r>
      <w:r>
        <w:rPr>
          <w:noProof/>
        </w:rPr>
        <w:fldChar w:fldCharType="separate"/>
      </w:r>
      <w:r>
        <w:rPr>
          <w:noProof/>
        </w:rPr>
        <w:t>62</w:t>
      </w:r>
      <w:r>
        <w:rPr>
          <w:noProof/>
        </w:rPr>
        <w:fldChar w:fldCharType="end"/>
      </w:r>
    </w:p>
    <w:p w14:paraId="12D1E081" w14:textId="70B91CBF"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5931504 \h </w:instrText>
      </w:r>
      <w:r>
        <w:rPr>
          <w:noProof/>
        </w:rPr>
      </w:r>
      <w:r>
        <w:rPr>
          <w:noProof/>
        </w:rPr>
        <w:fldChar w:fldCharType="separate"/>
      </w:r>
      <w:r>
        <w:rPr>
          <w:noProof/>
        </w:rPr>
        <w:t>62</w:t>
      </w:r>
      <w:r>
        <w:rPr>
          <w:noProof/>
        </w:rPr>
        <w:fldChar w:fldCharType="end"/>
      </w:r>
    </w:p>
    <w:p w14:paraId="189E826B" w14:textId="49084F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5931505 \h </w:instrText>
      </w:r>
      <w:r>
        <w:rPr>
          <w:noProof/>
        </w:rPr>
      </w:r>
      <w:r>
        <w:rPr>
          <w:noProof/>
        </w:rPr>
        <w:fldChar w:fldCharType="separate"/>
      </w:r>
      <w:r>
        <w:rPr>
          <w:noProof/>
        </w:rPr>
        <w:t>62</w:t>
      </w:r>
      <w:r>
        <w:rPr>
          <w:noProof/>
        </w:rPr>
        <w:fldChar w:fldCharType="end"/>
      </w:r>
    </w:p>
    <w:p w14:paraId="13FDF646" w14:textId="101BF770"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5931506 \h </w:instrText>
      </w:r>
      <w:r>
        <w:rPr>
          <w:noProof/>
        </w:rPr>
      </w:r>
      <w:r>
        <w:rPr>
          <w:noProof/>
        </w:rPr>
        <w:fldChar w:fldCharType="separate"/>
      </w:r>
      <w:r>
        <w:rPr>
          <w:noProof/>
        </w:rPr>
        <w:t>62</w:t>
      </w:r>
      <w:r>
        <w:rPr>
          <w:noProof/>
        </w:rPr>
        <w:fldChar w:fldCharType="end"/>
      </w:r>
    </w:p>
    <w:p w14:paraId="10DDA623" w14:textId="32133F6E"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5931507 \h </w:instrText>
      </w:r>
      <w:r>
        <w:rPr>
          <w:noProof/>
        </w:rPr>
      </w:r>
      <w:r>
        <w:rPr>
          <w:noProof/>
        </w:rPr>
        <w:fldChar w:fldCharType="separate"/>
      </w:r>
      <w:r>
        <w:rPr>
          <w:noProof/>
        </w:rPr>
        <w:t>62</w:t>
      </w:r>
      <w:r>
        <w:rPr>
          <w:noProof/>
        </w:rPr>
        <w:fldChar w:fldCharType="end"/>
      </w:r>
    </w:p>
    <w:p w14:paraId="223B43DD" w14:textId="78FF44AB"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5931508 \h </w:instrText>
      </w:r>
      <w:r>
        <w:rPr>
          <w:noProof/>
        </w:rPr>
      </w:r>
      <w:r>
        <w:rPr>
          <w:noProof/>
        </w:rPr>
        <w:fldChar w:fldCharType="separate"/>
      </w:r>
      <w:r>
        <w:rPr>
          <w:noProof/>
        </w:rPr>
        <w:t>62</w:t>
      </w:r>
      <w:r>
        <w:rPr>
          <w:noProof/>
        </w:rPr>
        <w:fldChar w:fldCharType="end"/>
      </w:r>
    </w:p>
    <w:p w14:paraId="56A74322" w14:textId="2F005107"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5931509 \h </w:instrText>
      </w:r>
      <w:r>
        <w:rPr>
          <w:noProof/>
        </w:rPr>
      </w:r>
      <w:r>
        <w:rPr>
          <w:noProof/>
        </w:rPr>
        <w:fldChar w:fldCharType="separate"/>
      </w:r>
      <w:r>
        <w:rPr>
          <w:noProof/>
        </w:rPr>
        <w:t>62</w:t>
      </w:r>
      <w:r>
        <w:rPr>
          <w:noProof/>
        </w:rPr>
        <w:fldChar w:fldCharType="end"/>
      </w:r>
    </w:p>
    <w:p w14:paraId="69C764FD" w14:textId="38DAAA7D" w:rsidR="003D7987" w:rsidRDefault="003D7987">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1.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5931510 \h </w:instrText>
      </w:r>
      <w:r>
        <w:rPr>
          <w:noProof/>
        </w:rPr>
      </w:r>
      <w:r>
        <w:rPr>
          <w:noProof/>
        </w:rPr>
        <w:fldChar w:fldCharType="separate"/>
      </w:r>
      <w:r>
        <w:rPr>
          <w:noProof/>
        </w:rPr>
        <w:t>62</w:t>
      </w:r>
      <w:r>
        <w:rPr>
          <w:noProof/>
        </w:rPr>
        <w:fldChar w:fldCharType="end"/>
      </w:r>
    </w:p>
    <w:p w14:paraId="217A1E7F" w14:textId="2AEF736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5931511 \h </w:instrText>
      </w:r>
      <w:r>
        <w:rPr>
          <w:noProof/>
        </w:rPr>
      </w:r>
      <w:r>
        <w:rPr>
          <w:noProof/>
        </w:rPr>
        <w:fldChar w:fldCharType="separate"/>
      </w:r>
      <w:r>
        <w:rPr>
          <w:noProof/>
        </w:rPr>
        <w:t>62</w:t>
      </w:r>
      <w:r>
        <w:rPr>
          <w:noProof/>
        </w:rPr>
        <w:fldChar w:fldCharType="end"/>
      </w:r>
    </w:p>
    <w:p w14:paraId="64F0A6C8" w14:textId="1B20B055"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5931512 \h </w:instrText>
      </w:r>
      <w:r>
        <w:rPr>
          <w:noProof/>
        </w:rPr>
      </w:r>
      <w:r>
        <w:rPr>
          <w:noProof/>
        </w:rPr>
        <w:fldChar w:fldCharType="separate"/>
      </w:r>
      <w:r>
        <w:rPr>
          <w:noProof/>
        </w:rPr>
        <w:t>62</w:t>
      </w:r>
      <w:r>
        <w:rPr>
          <w:noProof/>
        </w:rPr>
        <w:fldChar w:fldCharType="end"/>
      </w:r>
    </w:p>
    <w:p w14:paraId="7F3B2CC8" w14:textId="2A8A11DC" w:rsidR="003D7987" w:rsidRDefault="003D7987">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2</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5931513 \h </w:instrText>
      </w:r>
      <w:r>
        <w:rPr>
          <w:noProof/>
        </w:rPr>
      </w:r>
      <w:r>
        <w:rPr>
          <w:noProof/>
        </w:rPr>
        <w:fldChar w:fldCharType="separate"/>
      </w:r>
      <w:r>
        <w:rPr>
          <w:noProof/>
        </w:rPr>
        <w:t>62</w:t>
      </w:r>
      <w:r>
        <w:rPr>
          <w:noProof/>
        </w:rPr>
        <w:fldChar w:fldCharType="end"/>
      </w:r>
    </w:p>
    <w:p w14:paraId="1C31E49A" w14:textId="52B67876" w:rsidR="003D7987" w:rsidRDefault="003D7987">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5931514 \h </w:instrText>
      </w:r>
      <w:r>
        <w:rPr>
          <w:noProof/>
        </w:rPr>
      </w:r>
      <w:r>
        <w:rPr>
          <w:noProof/>
        </w:rPr>
        <w:fldChar w:fldCharType="separate"/>
      </w:r>
      <w:r>
        <w:rPr>
          <w:noProof/>
        </w:rPr>
        <w:t>63</w:t>
      </w:r>
      <w:r>
        <w:rPr>
          <w:noProof/>
        </w:rPr>
        <w:fldChar w:fldCharType="end"/>
      </w:r>
    </w:p>
    <w:p w14:paraId="411BA9CF" w14:textId="467B4A74"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5931515 \h </w:instrText>
      </w:r>
      <w:r>
        <w:rPr>
          <w:noProof/>
        </w:rPr>
      </w:r>
      <w:r>
        <w:rPr>
          <w:noProof/>
        </w:rPr>
        <w:fldChar w:fldCharType="separate"/>
      </w:r>
      <w:r>
        <w:rPr>
          <w:noProof/>
        </w:rPr>
        <w:t>64</w:t>
      </w:r>
      <w:r>
        <w:rPr>
          <w:noProof/>
        </w:rPr>
        <w:fldChar w:fldCharType="end"/>
      </w:r>
    </w:p>
    <w:p w14:paraId="5D4E3713" w14:textId="5C30192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5931516 \h </w:instrText>
      </w:r>
      <w:r>
        <w:rPr>
          <w:noProof/>
        </w:rPr>
      </w:r>
      <w:r>
        <w:rPr>
          <w:noProof/>
        </w:rPr>
        <w:fldChar w:fldCharType="separate"/>
      </w:r>
      <w:r>
        <w:rPr>
          <w:noProof/>
        </w:rPr>
        <w:t>64</w:t>
      </w:r>
      <w:r>
        <w:rPr>
          <w:noProof/>
        </w:rPr>
        <w:fldChar w:fldCharType="end"/>
      </w:r>
    </w:p>
    <w:p w14:paraId="1CA3BBAE" w14:textId="3273E5C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5931517 \h </w:instrText>
      </w:r>
      <w:r>
        <w:rPr>
          <w:noProof/>
        </w:rPr>
      </w:r>
      <w:r>
        <w:rPr>
          <w:noProof/>
        </w:rPr>
        <w:fldChar w:fldCharType="separate"/>
      </w:r>
      <w:r>
        <w:rPr>
          <w:noProof/>
        </w:rPr>
        <w:t>68</w:t>
      </w:r>
      <w:r>
        <w:rPr>
          <w:noProof/>
        </w:rPr>
        <w:fldChar w:fldCharType="end"/>
      </w:r>
    </w:p>
    <w:p w14:paraId="5063CBA4" w14:textId="49364B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5931518 \h </w:instrText>
      </w:r>
      <w:r>
        <w:rPr>
          <w:noProof/>
        </w:rPr>
      </w:r>
      <w:r>
        <w:rPr>
          <w:noProof/>
        </w:rPr>
        <w:fldChar w:fldCharType="separate"/>
      </w:r>
      <w:r>
        <w:rPr>
          <w:noProof/>
        </w:rPr>
        <w:t>68</w:t>
      </w:r>
      <w:r>
        <w:rPr>
          <w:noProof/>
        </w:rPr>
        <w:fldChar w:fldCharType="end"/>
      </w:r>
    </w:p>
    <w:p w14:paraId="1F882CB8" w14:textId="2869B90D"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5931519 \h </w:instrText>
      </w:r>
      <w:r>
        <w:rPr>
          <w:noProof/>
        </w:rPr>
      </w:r>
      <w:r>
        <w:rPr>
          <w:noProof/>
        </w:rPr>
        <w:fldChar w:fldCharType="separate"/>
      </w:r>
      <w:r>
        <w:rPr>
          <w:noProof/>
        </w:rPr>
        <w:t>70</w:t>
      </w:r>
      <w:r>
        <w:rPr>
          <w:noProof/>
        </w:rPr>
        <w:fldChar w:fldCharType="end"/>
      </w:r>
    </w:p>
    <w:p w14:paraId="46285607" w14:textId="75E2287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5931520 \h </w:instrText>
      </w:r>
      <w:r>
        <w:rPr>
          <w:noProof/>
        </w:rPr>
      </w:r>
      <w:r>
        <w:rPr>
          <w:noProof/>
        </w:rPr>
        <w:fldChar w:fldCharType="separate"/>
      </w:r>
      <w:r>
        <w:rPr>
          <w:noProof/>
        </w:rPr>
        <w:t>70</w:t>
      </w:r>
      <w:r>
        <w:rPr>
          <w:noProof/>
        </w:rPr>
        <w:fldChar w:fldCharType="end"/>
      </w:r>
    </w:p>
    <w:p w14:paraId="14791374" w14:textId="33610FD1"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5931521 \h </w:instrText>
      </w:r>
      <w:r>
        <w:rPr>
          <w:noProof/>
        </w:rPr>
      </w:r>
      <w:r>
        <w:rPr>
          <w:noProof/>
        </w:rPr>
        <w:fldChar w:fldCharType="separate"/>
      </w:r>
      <w:r>
        <w:rPr>
          <w:noProof/>
        </w:rPr>
        <w:t>70</w:t>
      </w:r>
      <w:r>
        <w:rPr>
          <w:noProof/>
        </w:rPr>
        <w:fldChar w:fldCharType="end"/>
      </w:r>
    </w:p>
    <w:p w14:paraId="03EBF281" w14:textId="2A36026A"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5931522 \h </w:instrText>
      </w:r>
      <w:r>
        <w:rPr>
          <w:noProof/>
        </w:rPr>
      </w:r>
      <w:r>
        <w:rPr>
          <w:noProof/>
        </w:rPr>
        <w:fldChar w:fldCharType="separate"/>
      </w:r>
      <w:r>
        <w:rPr>
          <w:noProof/>
        </w:rPr>
        <w:t>72</w:t>
      </w:r>
      <w:r>
        <w:rPr>
          <w:noProof/>
        </w:rPr>
        <w:fldChar w:fldCharType="end"/>
      </w:r>
    </w:p>
    <w:p w14:paraId="0DC2FC88" w14:textId="252F210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5931523 \h </w:instrText>
      </w:r>
      <w:r>
        <w:rPr>
          <w:noProof/>
        </w:rPr>
      </w:r>
      <w:r>
        <w:rPr>
          <w:noProof/>
        </w:rPr>
        <w:fldChar w:fldCharType="separate"/>
      </w:r>
      <w:r>
        <w:rPr>
          <w:noProof/>
        </w:rPr>
        <w:t>73</w:t>
      </w:r>
      <w:r>
        <w:rPr>
          <w:noProof/>
        </w:rPr>
        <w:fldChar w:fldCharType="end"/>
      </w:r>
    </w:p>
    <w:p w14:paraId="0C5EB3B1" w14:textId="04A291ED"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5931524 \h </w:instrText>
      </w:r>
      <w:r>
        <w:rPr>
          <w:noProof/>
        </w:rPr>
      </w:r>
      <w:r>
        <w:rPr>
          <w:noProof/>
        </w:rPr>
        <w:fldChar w:fldCharType="separate"/>
      </w:r>
      <w:r>
        <w:rPr>
          <w:noProof/>
        </w:rPr>
        <w:t>73</w:t>
      </w:r>
      <w:r>
        <w:rPr>
          <w:noProof/>
        </w:rPr>
        <w:fldChar w:fldCharType="end"/>
      </w:r>
    </w:p>
    <w:p w14:paraId="28204F50" w14:textId="36B46D0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5931525 \h </w:instrText>
      </w:r>
      <w:r>
        <w:rPr>
          <w:noProof/>
        </w:rPr>
      </w:r>
      <w:r>
        <w:rPr>
          <w:noProof/>
        </w:rPr>
        <w:fldChar w:fldCharType="separate"/>
      </w:r>
      <w:r>
        <w:rPr>
          <w:noProof/>
        </w:rPr>
        <w:t>73</w:t>
      </w:r>
      <w:r>
        <w:rPr>
          <w:noProof/>
        </w:rPr>
        <w:fldChar w:fldCharType="end"/>
      </w:r>
    </w:p>
    <w:p w14:paraId="7A8F8ADF" w14:textId="6D3C8030"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5931526 \h </w:instrText>
      </w:r>
      <w:r>
        <w:rPr>
          <w:noProof/>
        </w:rPr>
      </w:r>
      <w:r>
        <w:rPr>
          <w:noProof/>
        </w:rPr>
        <w:fldChar w:fldCharType="separate"/>
      </w:r>
      <w:r>
        <w:rPr>
          <w:noProof/>
        </w:rPr>
        <w:t>73</w:t>
      </w:r>
      <w:r>
        <w:rPr>
          <w:noProof/>
        </w:rPr>
        <w:fldChar w:fldCharType="end"/>
      </w:r>
    </w:p>
    <w:p w14:paraId="6FCF92E8" w14:textId="545830C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5931527 \h </w:instrText>
      </w:r>
      <w:r>
        <w:rPr>
          <w:noProof/>
        </w:rPr>
      </w:r>
      <w:r>
        <w:rPr>
          <w:noProof/>
        </w:rPr>
        <w:fldChar w:fldCharType="separate"/>
      </w:r>
      <w:r>
        <w:rPr>
          <w:noProof/>
        </w:rPr>
        <w:t>75</w:t>
      </w:r>
      <w:r>
        <w:rPr>
          <w:noProof/>
        </w:rPr>
        <w:fldChar w:fldCharType="end"/>
      </w:r>
    </w:p>
    <w:p w14:paraId="0943BEE7" w14:textId="138BD739"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5931528 \h </w:instrText>
      </w:r>
      <w:r>
        <w:rPr>
          <w:noProof/>
        </w:rPr>
      </w:r>
      <w:r>
        <w:rPr>
          <w:noProof/>
        </w:rPr>
        <w:fldChar w:fldCharType="separate"/>
      </w:r>
      <w:r>
        <w:rPr>
          <w:noProof/>
        </w:rPr>
        <w:t>76</w:t>
      </w:r>
      <w:r>
        <w:rPr>
          <w:noProof/>
        </w:rPr>
        <w:fldChar w:fldCharType="end"/>
      </w:r>
    </w:p>
    <w:p w14:paraId="06FF57B2" w14:textId="3E2DA30C"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5931529 \h </w:instrText>
      </w:r>
      <w:r>
        <w:rPr>
          <w:noProof/>
        </w:rPr>
      </w:r>
      <w:r>
        <w:rPr>
          <w:noProof/>
        </w:rPr>
        <w:fldChar w:fldCharType="separate"/>
      </w:r>
      <w:r>
        <w:rPr>
          <w:noProof/>
        </w:rPr>
        <w:t>76</w:t>
      </w:r>
      <w:r>
        <w:rPr>
          <w:noProof/>
        </w:rPr>
        <w:fldChar w:fldCharType="end"/>
      </w:r>
    </w:p>
    <w:p w14:paraId="0CD40ED9" w14:textId="0DA44D3A"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5931530 \h </w:instrText>
      </w:r>
      <w:r>
        <w:rPr>
          <w:noProof/>
        </w:rPr>
      </w:r>
      <w:r>
        <w:rPr>
          <w:noProof/>
        </w:rPr>
        <w:fldChar w:fldCharType="separate"/>
      </w:r>
      <w:r>
        <w:rPr>
          <w:noProof/>
        </w:rPr>
        <w:t>76</w:t>
      </w:r>
      <w:r>
        <w:rPr>
          <w:noProof/>
        </w:rPr>
        <w:fldChar w:fldCharType="end"/>
      </w:r>
    </w:p>
    <w:p w14:paraId="3E4A63BD" w14:textId="500F9BD4"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5931531 \h </w:instrText>
      </w:r>
      <w:r>
        <w:rPr>
          <w:noProof/>
        </w:rPr>
      </w:r>
      <w:r>
        <w:rPr>
          <w:noProof/>
        </w:rPr>
        <w:fldChar w:fldCharType="separate"/>
      </w:r>
      <w:r>
        <w:rPr>
          <w:noProof/>
        </w:rPr>
        <w:t>76</w:t>
      </w:r>
      <w:r>
        <w:rPr>
          <w:noProof/>
        </w:rPr>
        <w:fldChar w:fldCharType="end"/>
      </w:r>
    </w:p>
    <w:p w14:paraId="46E11962" w14:textId="0AF9CF63" w:rsidR="003D7987" w:rsidRDefault="003D7987">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5931532 \h </w:instrText>
      </w:r>
      <w:r>
        <w:rPr>
          <w:noProof/>
        </w:rPr>
      </w:r>
      <w:r>
        <w:rPr>
          <w:noProof/>
        </w:rPr>
        <w:fldChar w:fldCharType="separate"/>
      </w:r>
      <w:r>
        <w:rPr>
          <w:noProof/>
        </w:rPr>
        <w:t>76</w:t>
      </w:r>
      <w:r>
        <w:rPr>
          <w:noProof/>
        </w:rPr>
        <w:fldChar w:fldCharType="end"/>
      </w:r>
    </w:p>
    <w:p w14:paraId="4497A8A2" w14:textId="1F5892B4"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5931533 \h </w:instrText>
      </w:r>
      <w:r>
        <w:rPr>
          <w:noProof/>
        </w:rPr>
      </w:r>
      <w:r>
        <w:rPr>
          <w:noProof/>
        </w:rPr>
        <w:fldChar w:fldCharType="separate"/>
      </w:r>
      <w:r>
        <w:rPr>
          <w:noProof/>
        </w:rPr>
        <w:t>76</w:t>
      </w:r>
      <w:r>
        <w:rPr>
          <w:noProof/>
        </w:rPr>
        <w:fldChar w:fldCharType="end"/>
      </w:r>
    </w:p>
    <w:p w14:paraId="092D1523" w14:textId="64A4AEAF"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5931534 \h </w:instrText>
      </w:r>
      <w:r>
        <w:rPr>
          <w:noProof/>
        </w:rPr>
      </w:r>
      <w:r>
        <w:rPr>
          <w:noProof/>
        </w:rPr>
        <w:fldChar w:fldCharType="separate"/>
      </w:r>
      <w:r>
        <w:rPr>
          <w:noProof/>
        </w:rPr>
        <w:t>76</w:t>
      </w:r>
      <w:r>
        <w:rPr>
          <w:noProof/>
        </w:rPr>
        <w:fldChar w:fldCharType="end"/>
      </w:r>
    </w:p>
    <w:p w14:paraId="2190A1BB" w14:textId="3AAED392"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5931535 \h </w:instrText>
      </w:r>
      <w:r>
        <w:rPr>
          <w:noProof/>
        </w:rPr>
      </w:r>
      <w:r>
        <w:rPr>
          <w:noProof/>
        </w:rPr>
        <w:fldChar w:fldCharType="separate"/>
      </w:r>
      <w:r>
        <w:rPr>
          <w:noProof/>
        </w:rPr>
        <w:t>76</w:t>
      </w:r>
      <w:r>
        <w:rPr>
          <w:noProof/>
        </w:rPr>
        <w:fldChar w:fldCharType="end"/>
      </w:r>
    </w:p>
    <w:p w14:paraId="44993762" w14:textId="734028C1"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5931536 \h </w:instrText>
      </w:r>
      <w:r>
        <w:rPr>
          <w:noProof/>
        </w:rPr>
      </w:r>
      <w:r>
        <w:rPr>
          <w:noProof/>
        </w:rPr>
        <w:fldChar w:fldCharType="separate"/>
      </w:r>
      <w:r>
        <w:rPr>
          <w:noProof/>
        </w:rPr>
        <w:t>76</w:t>
      </w:r>
      <w:r>
        <w:rPr>
          <w:noProof/>
        </w:rPr>
        <w:fldChar w:fldCharType="end"/>
      </w:r>
    </w:p>
    <w:p w14:paraId="44EE8A23" w14:textId="11FAC253"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5931537 \h </w:instrText>
      </w:r>
      <w:r>
        <w:rPr>
          <w:noProof/>
        </w:rPr>
      </w:r>
      <w:r>
        <w:rPr>
          <w:noProof/>
        </w:rPr>
        <w:fldChar w:fldCharType="separate"/>
      </w:r>
      <w:r>
        <w:rPr>
          <w:noProof/>
        </w:rPr>
        <w:t>76</w:t>
      </w:r>
      <w:r>
        <w:rPr>
          <w:noProof/>
        </w:rPr>
        <w:fldChar w:fldCharType="end"/>
      </w:r>
    </w:p>
    <w:p w14:paraId="0E362AE6" w14:textId="407BD156" w:rsidR="003D7987" w:rsidRDefault="003D7987">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5931538 \h </w:instrText>
      </w:r>
      <w:r>
        <w:rPr>
          <w:noProof/>
        </w:rPr>
      </w:r>
      <w:r>
        <w:rPr>
          <w:noProof/>
        </w:rPr>
        <w:fldChar w:fldCharType="separate"/>
      </w:r>
      <w:r>
        <w:rPr>
          <w:noProof/>
        </w:rPr>
        <w:t>76</w:t>
      </w:r>
      <w:r>
        <w:rPr>
          <w:noProof/>
        </w:rPr>
        <w:fldChar w:fldCharType="end"/>
      </w:r>
    </w:p>
    <w:p w14:paraId="4F186649" w14:textId="07B0E78C"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5931539 \h </w:instrText>
      </w:r>
      <w:r>
        <w:rPr>
          <w:noProof/>
        </w:rPr>
      </w:r>
      <w:r>
        <w:rPr>
          <w:noProof/>
        </w:rPr>
        <w:fldChar w:fldCharType="separate"/>
      </w:r>
      <w:r>
        <w:rPr>
          <w:noProof/>
        </w:rPr>
        <w:t>77</w:t>
      </w:r>
      <w:r>
        <w:rPr>
          <w:noProof/>
        </w:rPr>
        <w:fldChar w:fldCharType="end"/>
      </w:r>
    </w:p>
    <w:p w14:paraId="7618E937" w14:textId="3A896E48"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931540 \h </w:instrText>
      </w:r>
      <w:r>
        <w:rPr>
          <w:noProof/>
        </w:rPr>
      </w:r>
      <w:r>
        <w:rPr>
          <w:noProof/>
        </w:rPr>
        <w:fldChar w:fldCharType="separate"/>
      </w:r>
      <w:r>
        <w:rPr>
          <w:noProof/>
        </w:rPr>
        <w:t>78</w:t>
      </w:r>
      <w:r>
        <w:rPr>
          <w:noProof/>
        </w:rPr>
        <w:fldChar w:fldCharType="end"/>
      </w:r>
    </w:p>
    <w:p w14:paraId="34B7D5FF" w14:textId="633CFA45" w:rsidR="003D7987" w:rsidRDefault="003D7987">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931541 \h </w:instrText>
      </w:r>
      <w:r>
        <w:rPr>
          <w:noProof/>
        </w:rPr>
      </w:r>
      <w:r>
        <w:rPr>
          <w:noProof/>
        </w:rPr>
        <w:fldChar w:fldCharType="separate"/>
      </w:r>
      <w:r>
        <w:rPr>
          <w:noProof/>
        </w:rPr>
        <w:t>79</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5931423"/>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5931424"/>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15F465B">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5931425"/>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5931426"/>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5931427"/>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5931428"/>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5931429"/>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7F1AF89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1E6ED7"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48C0538F">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5931430"/>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5931431"/>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5527B87">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5931432"/>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1859B71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5931433"/>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6B5673">
      <w:pPr>
        <w:pStyle w:val="ListNumber"/>
        <w:numPr>
          <w:ilvl w:val="0"/>
          <w:numId w:val="22"/>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44D0FCE3">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20827805">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48430C57">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4F3D4C1B">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7D9D943A">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214C6EE8">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0C477B3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2D4FE5DF">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6D326883">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5931434"/>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41E054E3">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5931435"/>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731B9C">
      <w:pPr>
        <w:pStyle w:val="ListNumber"/>
        <w:numPr>
          <w:ilvl w:val="0"/>
          <w:numId w:val="32"/>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56256680">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73DA14C3">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5931436"/>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105B7BFF">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5931437"/>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8pt" o:ole="">
                  <v:imagedata r:id="rId37" o:title=""/>
                </v:shape>
                <o:OLEObject Type="Embed" ProgID="PBrush" ShapeID="_x0000_i1025" DrawAspect="Content" ObjectID="_163668328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55pt;height:18.25pt" o:ole="">
                  <v:imagedata r:id="rId39" o:title=""/>
                </v:shape>
                <o:OLEObject Type="Embed" ProgID="PBrush" ShapeID="_x0000_i1026" DrawAspect="Content" ObjectID="_163668328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5.75pt;height:18.25pt" o:ole="">
                  <v:imagedata r:id="rId41" o:title=""/>
                </v:shape>
                <o:OLEObject Type="Embed" ProgID="PBrush" ShapeID="_x0000_i1027" DrawAspect="Content" ObjectID="_163668328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55pt;height:18.25pt" o:ole="">
                  <v:imagedata r:id="rId43" o:title=""/>
                </v:shape>
                <o:OLEObject Type="Embed" ProgID="PBrush" ShapeID="_x0000_i1028" DrawAspect="Content" ObjectID="_163668328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5.2pt;height:20.4pt" o:ole="">
                  <v:imagedata r:id="rId45" o:title=""/>
                </v:shape>
                <o:OLEObject Type="Embed" ProgID="PBrush" ShapeID="_x0000_i1029" DrawAspect="Content" ObjectID="_163668328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5.2pt;height:20.4pt" o:ole="">
                  <v:imagedata r:id="rId47" o:title=""/>
                </v:shape>
                <o:OLEObject Type="Embed" ProgID="PBrush" ShapeID="_x0000_i1030" DrawAspect="Content" ObjectID="_163668328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5.75pt;height:18.8pt" o:ole="">
                  <v:imagedata r:id="rId49" o:title=""/>
                </v:shape>
                <o:OLEObject Type="Embed" ProgID="PBrush" ShapeID="_x0000_i1031" DrawAspect="Content" ObjectID="_163668328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7.9pt;height:20.4pt" o:ole="">
                  <v:imagedata r:id="rId51" o:title=""/>
                </v:shape>
                <o:OLEObject Type="Embed" ProgID="PBrush" ShapeID="_x0000_i1032" DrawAspect="Content" ObjectID="_163668328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8pt" o:ole="">
                  <v:imagedata r:id="rId53" o:title=""/>
                </v:shape>
                <o:OLEObject Type="Embed" ProgID="PBrush" ShapeID="_x0000_i1033" DrawAspect="Content" ObjectID="_163668328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3.8pt;height:39.2pt" o:ole="">
                  <v:imagedata r:id="rId55" o:title=""/>
                </v:shape>
                <o:OLEObject Type="Embed" ProgID="PBrush" ShapeID="_x0000_i1034" DrawAspect="Content" ObjectID="_163668328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pt;height:24.2pt" o:ole="">
                  <v:imagedata r:id="rId57" o:title=""/>
                </v:shape>
                <o:OLEObject Type="Embed" ProgID="PBrush" ShapeID="_x0000_i1035" DrawAspect="Content" ObjectID="_163668329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75pt;height:18.25pt" o:ole="">
                  <v:imagedata r:id="rId59" o:title=""/>
                </v:shape>
                <o:OLEObject Type="Embed" ProgID="PBrush" ShapeID="_x0000_i1036" DrawAspect="Content" ObjectID="_163668329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9pt;height:27.95pt" o:ole="">
                  <v:imagedata r:id="rId61" o:title=""/>
                </v:shape>
                <o:OLEObject Type="Embed" ProgID="PBrush" ShapeID="_x0000_i1037" DrawAspect="Content" ObjectID="_163668329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7.95pt;height:21.5pt" o:ole="">
                  <v:imagedata r:id="rId63" o:title=""/>
                </v:shape>
                <o:OLEObject Type="Embed" ProgID="PBrush" ShapeID="_x0000_i1038" DrawAspect="Content" ObjectID="_163668329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35pt;height:18.8pt" o:ole="">
                  <v:imagedata r:id="rId65" o:title=""/>
                </v:shape>
                <o:OLEObject Type="Embed" ProgID="PBrush" ShapeID="_x0000_i1039" DrawAspect="Content" ObjectID="_163668329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35pt;height:18.25pt" o:ole="">
                  <v:imagedata r:id="rId67" o:title=""/>
                </v:shape>
                <o:OLEObject Type="Embed" ProgID="PBrush" ShapeID="_x0000_i1040" DrawAspect="Content" ObjectID="_163668329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5931438"/>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2"/>
        <w:gridCol w:w="1811"/>
        <w:gridCol w:w="3705"/>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7.7pt;height:18.8pt" o:ole="">
                  <v:imagedata r:id="rId69" o:title=""/>
                </v:shape>
                <o:OLEObject Type="Embed" ProgID="PBrush" ShapeID="_x0000_i1041" DrawAspect="Content" ObjectID="_1636683296"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1pt;height:25.25pt" o:ole="">
                  <v:imagedata r:id="rId71" o:title=""/>
                </v:shape>
                <o:OLEObject Type="Embed" ProgID="PBrush" ShapeID="_x0000_i1042" DrawAspect="Content" ObjectID="_1636683297"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55pt;height:24.2pt" o:ole="">
                  <v:imagedata r:id="rId73" o:title=""/>
                </v:shape>
                <o:OLEObject Type="Embed" ProgID="PBrush" ShapeID="_x0000_i1043" DrawAspect="Content" ObjectID="_1636683298"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75pt;height:27.95pt" o:ole="">
                  <v:imagedata r:id="rId75" o:title=""/>
                </v:shape>
                <o:OLEObject Type="Embed" ProgID="PBrush" ShapeID="_x0000_i1044" DrawAspect="Content" ObjectID="_1636683299"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7.2pt;height:20.4pt" o:ole="">
                  <v:imagedata r:id="rId77" o:title=""/>
                </v:shape>
                <o:OLEObject Type="Embed" ProgID="PBrush" ShapeID="_x0000_i1045" DrawAspect="Content" ObjectID="_1636683300"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3.75pt;height:24.2pt" o:ole="">
                  <v:imagedata r:id="rId79" o:title=""/>
                </v:shape>
                <o:OLEObject Type="Embed" ProgID="PBrush" ShapeID="_x0000_i1046" DrawAspect="Content" ObjectID="_1636683301"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6pt;height:25.25pt" o:ole="">
                  <v:imagedata r:id="rId81" o:title=""/>
                </v:shape>
                <o:OLEObject Type="Embed" ProgID="PBrush" ShapeID="_x0000_i1047" DrawAspect="Content" ObjectID="_1636683302"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w:t>
            </w:r>
            <w:r w:rsidR="0070289E">
              <w:lastRenderedPageBreak/>
              <w:t>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3.8pt;height:25.25pt" o:ole="">
                  <v:imagedata r:id="rId83" o:title=""/>
                </v:shape>
                <o:OLEObject Type="Embed" ProgID="PBrush" ShapeID="_x0000_i1048" DrawAspect="Content" ObjectID="_1636683303"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95pt;height:29pt" o:ole="">
                  <v:imagedata r:id="rId85" o:title=""/>
                </v:shape>
                <o:OLEObject Type="Embed" ProgID="PBrush" ShapeID="_x0000_i1049" DrawAspect="Content" ObjectID="_1636683304"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55pt;height:51.6pt" o:ole="">
                  <v:imagedata r:id="rId87" o:title=""/>
                </v:shape>
                <o:OLEObject Type="Embed" ProgID="PBrush" ShapeID="_x0000_i1050" DrawAspect="Content" ObjectID="_1636683305"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2pt;height:50.5pt" o:ole="">
                  <v:imagedata r:id="rId89" o:title=""/>
                </v:shape>
                <o:OLEObject Type="Embed" ProgID="PBrush" ShapeID="_x0000_i1051" DrawAspect="Content" ObjectID="_1636683306"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30.1pt;height:41.9pt" o:ole="">
                  <v:imagedata r:id="rId91" o:title=""/>
                </v:shape>
                <o:OLEObject Type="Embed" ProgID="PBrush" ShapeID="_x0000_i1052" DrawAspect="Content" ObjectID="_1636683307"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07CA7492" w:rsidR="00A87299" w:rsidRDefault="008B622A" w:rsidP="002E054B">
      <w:pPr>
        <w:pStyle w:val="Heading1"/>
      </w:pPr>
      <w:bookmarkStart w:id="29" w:name="_Toc25931439"/>
      <w:commentRangeStart w:id="30"/>
      <w:r>
        <w:lastRenderedPageBreak/>
        <w:t xml:space="preserve">The </w:t>
      </w:r>
      <w:r w:rsidR="00A87299">
        <w:t>Three View</w:t>
      </w:r>
      <w:r w:rsidR="008F52DE">
        <w:t>s</w:t>
      </w:r>
      <w:bookmarkEnd w:id="29"/>
    </w:p>
    <w:p w14:paraId="13EDDF1F" w14:textId="48D69E8C" w:rsidR="00B66B0D" w:rsidRDefault="0017432C" w:rsidP="00B66B0D">
      <w:pPr>
        <w:pStyle w:val="CVChapterBodyCopy"/>
      </w:pPr>
      <w:r>
        <w:t xml:space="preserve">The </w:t>
      </w:r>
      <w:r w:rsidR="00B66B0D">
        <w:t xml:space="preserve">Coreo View users can </w:t>
      </w:r>
      <w:r w:rsidR="000D43D4">
        <w:t>view</w:t>
      </w:r>
      <w:r w:rsidR="00B66B0D">
        <w:t xml:space="preserve"> the patient data</w:t>
      </w:r>
      <w:r w:rsidR="006D726D">
        <w:t xml:space="preserve"> with respect to groups and locations</w:t>
      </w:r>
      <w:r w:rsidR="00B66B0D">
        <w:t xml:space="preserve"> </w:t>
      </w:r>
      <w:r w:rsidR="007F1A94">
        <w:t xml:space="preserve">by selecting between the </w:t>
      </w:r>
      <w:r w:rsidR="00B66B0D">
        <w:t xml:space="preserve">following three </w:t>
      </w:r>
      <w:r w:rsidR="000D43D4">
        <w:t>layouts</w:t>
      </w:r>
      <w:r w:rsidR="00B66B0D">
        <w:t>:</w:t>
      </w:r>
    </w:p>
    <w:p w14:paraId="225BC47C" w14:textId="03F562E6" w:rsidR="00F841AA" w:rsidRPr="00E01F3A" w:rsidRDefault="00F841AA" w:rsidP="00F841AA">
      <w:pPr>
        <w:pStyle w:val="ListBullet"/>
      </w:pPr>
      <w:r w:rsidRPr="00E01F3A">
        <w:t>The bed view</w:t>
      </w:r>
    </w:p>
    <w:p w14:paraId="580F456C" w14:textId="08D773A6" w:rsidR="00F841AA" w:rsidRPr="00E01F3A" w:rsidRDefault="00F841AA" w:rsidP="00F841AA">
      <w:pPr>
        <w:pStyle w:val="ListBullet"/>
      </w:pPr>
      <w:r w:rsidRPr="00E01F3A">
        <w:t>The prioritized view</w:t>
      </w:r>
    </w:p>
    <w:p w14:paraId="4FC0D25F" w14:textId="112FEDF4" w:rsidR="00F841AA" w:rsidRPr="00E01F3A" w:rsidRDefault="00F841AA" w:rsidP="00F841AA">
      <w:pPr>
        <w:pStyle w:val="ListBullet"/>
      </w:pPr>
      <w:r w:rsidRPr="00E01F3A">
        <w:t>The geo-map view</w:t>
      </w:r>
      <w:commentRangeEnd w:id="30"/>
      <w:r w:rsidR="00427419">
        <w:rPr>
          <w:rStyle w:val="CommentReference"/>
          <w:rFonts w:asciiTheme="minorHAnsi" w:hAnsiTheme="minorHAnsi"/>
        </w:rPr>
        <w:commentReference w:id="30"/>
      </w:r>
    </w:p>
    <w:p w14:paraId="29D2712A" w14:textId="77A48E74" w:rsidR="003E33C5" w:rsidRDefault="003E33C5" w:rsidP="004E6B2C">
      <w:pPr>
        <w:pStyle w:val="Heading1"/>
      </w:pPr>
      <w:bookmarkStart w:id="31" w:name="_Toc25931440"/>
      <w:r w:rsidRPr="00D902E2">
        <w:t>Bed View</w:t>
      </w:r>
      <w:bookmarkEnd w:id="31"/>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20B0A28E">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2" w:name="_Toc25931441"/>
      <w:r>
        <w:t xml:space="preserve">Bed </w:t>
      </w:r>
      <w:r w:rsidRPr="00837702">
        <w:t>View</w:t>
      </w:r>
      <w:r>
        <w:t xml:space="preserve"> Layout Elements</w:t>
      </w:r>
      <w:bookmarkEnd w:id="32"/>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55pt;height:11.3pt" o:ole="">
                  <v:imagedata r:id="rId94" o:title=""/>
                </v:shape>
                <o:OLEObject Type="Embed" ProgID="PBrush" ShapeID="_x0000_i1053" DrawAspect="Content" ObjectID="_1636683308"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3358EEEA">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lastRenderedPageBreak/>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75D24BDD">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1FB55AB8">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7pt;height:11.3pt" o:ole="">
                  <v:imagedata r:id="rId99" o:title=""/>
                </v:shape>
                <o:OLEObject Type="Embed" ProgID="PBrush" ShapeID="_x0000_i1054" DrawAspect="Content" ObjectID="_1636683309"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9.2pt;height:20.4pt" o:ole="">
                  <v:imagedata r:id="rId101" o:title=""/>
                </v:shape>
                <o:OLEObject Type="Embed" ProgID="PBrush" ShapeID="_x0000_i1055" DrawAspect="Content" ObjectID="_1636683310"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60.2pt;height:30.1pt" o:ole="">
                  <v:imagedata r:id="rId103" o:title=""/>
                </v:shape>
                <o:OLEObject Type="Embed" ProgID="PBrush" ShapeID="_x0000_i1056" DrawAspect="Content" ObjectID="_1636683311"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75pt;height:25.25pt" o:ole="">
                  <v:imagedata r:id="rId105" o:title=""/>
                </v:shape>
                <o:OLEObject Type="Embed" ProgID="PBrush" ShapeID="_x0000_i1057" DrawAspect="Content" ObjectID="_1636683312"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8.8pt;height:25.25pt" o:ole="">
                  <v:imagedata r:id="rId107" o:title=""/>
                </v:shape>
                <o:OLEObject Type="Embed" ProgID="PBrush" ShapeID="_x0000_i1058" DrawAspect="Content" ObjectID="_1636683313"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8.25pt;height:20.4pt" o:ole="">
                  <v:imagedata r:id="rId109" o:title=""/>
                </v:shape>
                <o:OLEObject Type="Embed" ProgID="PBrush" ShapeID="_x0000_i1059" DrawAspect="Content" ObjectID="_1636683314"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lastRenderedPageBreak/>
              <w:t xml:space="preserve">A red bell icon Indicates overdue patient activities, patient move request, pending patient discharges and bed cleaning tasks; </w:t>
            </w:r>
            <w:r>
              <w:lastRenderedPageBreak/>
              <w:t>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8.8pt;height:25.25pt" o:ole="">
                  <v:imagedata r:id="rId111" o:title=""/>
                </v:shape>
                <o:OLEObject Type="Embed" ProgID="PBrush" ShapeID="_x0000_i1060" DrawAspect="Content" ObjectID="_1636683315"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0B65FB05">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3" w:name="AddBedButton"/>
            <w:r w:rsidRPr="002A5C5C">
              <w:rPr>
                <w:b/>
              </w:rPr>
              <w:t>Add Bed</w:t>
            </w:r>
            <w:r>
              <w:t xml:space="preserve"> button</w:t>
            </w:r>
            <w:bookmarkEnd w:id="33"/>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625BAECE">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724DF351">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7pt;height:61.25pt" o:ole="">
                  <v:imagedata r:id="rId116" o:title=""/>
                </v:shape>
                <o:OLEObject Type="Embed" ProgID="PBrush" ShapeID="_x0000_i1061" DrawAspect="Content" ObjectID="_1636683316" r:id="rId117"/>
              </w:object>
            </w:r>
          </w:p>
          <w:p w14:paraId="07988633" w14:textId="3EFBFE11" w:rsidR="002D6E6D" w:rsidRDefault="002D6E6D" w:rsidP="001F7AC0">
            <w:pPr>
              <w:pStyle w:val="CVTabletext"/>
              <w:jc w:val="center"/>
            </w:pPr>
            <w:bookmarkStart w:id="34" w:name="BedCell"/>
            <w:r>
              <w:t>Bed Cell</w:t>
            </w:r>
          </w:p>
          <w:bookmarkEnd w:id="34"/>
          <w:p w14:paraId="2B020904" w14:textId="77777777" w:rsidR="002D6E6D" w:rsidRDefault="002D6E6D" w:rsidP="001F7AC0">
            <w:pPr>
              <w:pStyle w:val="CVTabletext"/>
              <w:jc w:val="center"/>
            </w:pPr>
            <w:r>
              <w:object w:dxaOrig="3570" w:dyaOrig="2100" w14:anchorId="5134DEB5">
                <v:shape id="_x0000_i1062" type="#_x0000_t75" style="width:103.7pt;height:60.7pt" o:ole="">
                  <v:imagedata r:id="rId118" o:title=""/>
                </v:shape>
                <o:OLEObject Type="Embed" ProgID="PBrush" ShapeID="_x0000_i1062" DrawAspect="Content" ObjectID="_1636683317"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95pt;height:22.55pt" o:ole="">
                  <v:imagedata r:id="rId120" o:title=""/>
                </v:shape>
                <o:OLEObject Type="Embed" ProgID="PBrush" ShapeID="_x0000_i1063" DrawAspect="Content" ObjectID="_1636683318" r:id="rId121"/>
              </w:object>
            </w:r>
          </w:p>
          <w:p w14:paraId="14070B21" w14:textId="3CD699EA" w:rsidR="002D6E6D" w:rsidRDefault="002D6E6D" w:rsidP="001F7AC0">
            <w:pPr>
              <w:pStyle w:val="CVTabletext"/>
              <w:jc w:val="center"/>
            </w:pPr>
            <w:r>
              <w:lastRenderedPageBreak/>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pt;height:15.05pt" o:ole="">
                  <v:imagedata r:id="rId122" o:title=""/>
                </v:shape>
                <o:OLEObject Type="Embed" ProgID="PBrush" ShapeID="_x0000_i1064" DrawAspect="Content" ObjectID="_1636683319"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2.8pt" o:ole="">
                  <v:imagedata r:id="rId124" o:title=""/>
                </v:shape>
                <o:OLEObject Type="Embed" ProgID="PBrush" ShapeID="_x0000_i1065" DrawAspect="Content" ObjectID="_1636683320"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95pt;height:40.3pt" o:ole="">
                  <v:imagedata r:id="rId126" o:title=""/>
                </v:shape>
                <o:OLEObject Type="Embed" ProgID="PBrush" ShapeID="_x0000_i1066" DrawAspect="Content" ObjectID="_1636683321"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95pt;height:36.55pt" o:ole="">
                  <v:imagedata r:id="rId128" o:title=""/>
                </v:shape>
                <o:OLEObject Type="Embed" ProgID="PBrush" ShapeID="_x0000_i1067" DrawAspect="Content" ObjectID="_1636683322"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2pt;height:27.95pt" o:ole="">
                  <v:imagedata r:id="rId130" o:title=""/>
                </v:shape>
                <o:OLEObject Type="Embed" ProgID="PBrush" ShapeID="_x0000_i1068" DrawAspect="Content" ObjectID="_1636683323"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3pt;height:43pt" o:ole="">
                  <v:imagedata r:id="rId132" o:title=""/>
                </v:shape>
                <o:OLEObject Type="Embed" ProgID="PBrush" ShapeID="_x0000_i1069" DrawAspect="Content" ObjectID="_1636683324"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45pt;height:32.8pt" o:ole="">
                  <v:imagedata r:id="rId134" o:title=""/>
                </v:shape>
                <o:OLEObject Type="Embed" ProgID="PBrush" ShapeID="_x0000_i1070" DrawAspect="Content" ObjectID="_1636683325"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lastRenderedPageBreak/>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45pt;height:29pt" o:ole="">
                  <v:imagedata r:id="rId136" o:title=""/>
                </v:shape>
                <o:OLEObject Type="Embed" ProgID="PBrush" ShapeID="_x0000_i1071" DrawAspect="Content" ObjectID="_1636683326"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2.8pt;height:24.2pt" o:ole="">
                  <v:imagedata r:id="rId138" o:title=""/>
                </v:shape>
                <o:OLEObject Type="Embed" ProgID="PBrush" ShapeID="_x0000_i1072" DrawAspect="Content" ObjectID="_1636683327"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2pt;height:25.25pt" o:ole="">
                  <v:imagedata r:id="rId140" o:title=""/>
                </v:shape>
                <o:OLEObject Type="Embed" ProgID="PBrush" ShapeID="_x0000_i1073" DrawAspect="Content" ObjectID="_1636683328"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2pt;height:27.95pt" o:ole="">
                  <v:imagedata r:id="rId142" o:title=""/>
                </v:shape>
                <o:OLEObject Type="Embed" ProgID="PBrush" ShapeID="_x0000_i1074" DrawAspect="Content" ObjectID="_1636683329"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pt;height:32.8pt" o:ole="">
                  <v:imagedata r:id="rId144" o:title=""/>
                </v:shape>
                <o:OLEObject Type="Embed" ProgID="PBrush" ShapeID="_x0000_i1075" DrawAspect="Content" ObjectID="_1636683330"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7pt;height:55.35pt" o:ole="">
                  <v:imagedata r:id="rId146" o:title=""/>
                </v:shape>
                <o:OLEObject Type="Embed" ProgID="PBrush" ShapeID="_x0000_i1076" DrawAspect="Content" ObjectID="_1636683331"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5" w:name="PatientDispStatusTable"/>
      <w:r>
        <w:t>patient disposition s</w:t>
      </w:r>
      <w:r w:rsidR="000A09F3">
        <w:t>tatus</w:t>
      </w:r>
      <w:bookmarkEnd w:id="35"/>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lastRenderedPageBreak/>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6"/>
            <w:r w:rsidR="00235EC3">
              <w:t>blue</w:t>
            </w:r>
            <w:commentRangeEnd w:id="36"/>
            <w:r w:rsidR="00823CD6">
              <w:rPr>
                <w:rStyle w:val="CommentReference"/>
                <w:rFonts w:asciiTheme="minorHAnsi" w:hAnsiTheme="minorHAnsi"/>
                <w:color w:val="auto"/>
              </w:rPr>
              <w:commentReference w:id="36"/>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7" w:name="_Toc25931442"/>
      <w:r w:rsidRPr="000F1DC0">
        <w:lastRenderedPageBreak/>
        <w:t>Normal</w:t>
      </w:r>
      <w:r>
        <w:t xml:space="preserve"> View and Stacked V</w:t>
      </w:r>
      <w:r w:rsidRPr="000F1DC0">
        <w:t>iew</w:t>
      </w:r>
      <w:bookmarkEnd w:id="37"/>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337C6C81">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475B50ED">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8" w:name="_All,_Available_and"/>
      <w:bookmarkStart w:id="39" w:name="_Toc25931443"/>
      <w:bookmarkEnd w:id="38"/>
      <w:r w:rsidRPr="000F1DC0">
        <w:lastRenderedPageBreak/>
        <w:t>All, Available</w:t>
      </w:r>
      <w:r>
        <w:t xml:space="preserve"> </w:t>
      </w:r>
      <w:r w:rsidRPr="000F1DC0">
        <w:t xml:space="preserve">and Patient </w:t>
      </w:r>
      <w:r>
        <w:t>Viewing Modes</w:t>
      </w:r>
      <w:bookmarkEnd w:id="39"/>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FC537C">
      <w:pPr>
        <w:pStyle w:val="ListNumber"/>
        <w:numPr>
          <w:ilvl w:val="0"/>
          <w:numId w:val="29"/>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153C798E">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FC537C">
      <w:pPr>
        <w:pStyle w:val="ListNumber"/>
        <w:numPr>
          <w:ilvl w:val="0"/>
          <w:numId w:val="29"/>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4C0FEDD0">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40" w:name="_Toc25931444"/>
      <w:r>
        <w:t>Add a Bed to a Location</w:t>
      </w:r>
      <w:bookmarkEnd w:id="40"/>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1" w:name="_Toc25931445"/>
      <w:r>
        <w:t>Create a New Bed</w:t>
      </w:r>
      <w:bookmarkEnd w:id="41"/>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A232B5E">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524370B7">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004805D5">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2" w:name="_Toc25931446"/>
      <w:r>
        <w:lastRenderedPageBreak/>
        <w:t>Assign a Patient to a Bed</w:t>
      </w:r>
      <w:bookmarkEnd w:id="42"/>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2E0010">
      <w:pPr>
        <w:pStyle w:val="ListNumber"/>
        <w:numPr>
          <w:ilvl w:val="0"/>
          <w:numId w:val="34"/>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2E0010">
      <w:pPr>
        <w:pStyle w:val="ListNumber"/>
        <w:numPr>
          <w:ilvl w:val="0"/>
          <w:numId w:val="34"/>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2E0010">
      <w:pPr>
        <w:pStyle w:val="ListNumber"/>
        <w:numPr>
          <w:ilvl w:val="0"/>
          <w:numId w:val="34"/>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66147EB0">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3B4D1CA0">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18500390">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50A57232">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761ABB8E">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3" w:name="_Toc25931447"/>
      <w:r>
        <w:t>Manage</w:t>
      </w:r>
      <w:r w:rsidR="002E0010">
        <w:t xml:space="preserve"> </w:t>
      </w:r>
      <w:r w:rsidR="000C624E">
        <w:t xml:space="preserve">Inter-Facility </w:t>
      </w:r>
      <w:r w:rsidR="002E0010">
        <w:t>Patient Transfers</w:t>
      </w:r>
      <w:bookmarkEnd w:id="43"/>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4" w:name="_Toc25931448"/>
      <w:r>
        <w:lastRenderedPageBreak/>
        <w:t>Quick Move</w:t>
      </w:r>
      <w:bookmarkEnd w:id="44"/>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2E0010">
      <w:pPr>
        <w:pStyle w:val="ListNumber"/>
        <w:numPr>
          <w:ilvl w:val="0"/>
          <w:numId w:val="4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7A9A3D27">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0A290A11">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6373DC41">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6ED59EA6">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5" w:name="_Toc25931449"/>
      <w:r>
        <w:t>Request Move</w:t>
      </w:r>
      <w:bookmarkEnd w:id="45"/>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2E0010">
      <w:pPr>
        <w:pStyle w:val="ListNumber"/>
        <w:numPr>
          <w:ilvl w:val="0"/>
          <w:numId w:val="4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14343BDF">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32E98D57">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44E00657">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6160193C">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3EB506A3">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41CC6E03">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5AA537EA">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0F5EE926">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472301D0">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6" w:name="_Toc25931450"/>
      <w:r>
        <w:t>Adding multiple destinations during Request-Move</w:t>
      </w:r>
      <w:bookmarkEnd w:id="46"/>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2E0010">
      <w:pPr>
        <w:pStyle w:val="ListNumber"/>
        <w:numPr>
          <w:ilvl w:val="0"/>
          <w:numId w:val="4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25096C72">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759209C2">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E8D4817">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0D139ADC">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4428B12E">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68220195">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7BA3A317">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4FB4B41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26EF262">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555593BC">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7" w:name="_Toc25931451"/>
      <w:r>
        <w:t>Move within a location</w:t>
      </w:r>
      <w:bookmarkEnd w:id="47"/>
    </w:p>
    <w:p w14:paraId="1E54F0C6" w14:textId="77777777" w:rsidR="002E0010" w:rsidRDefault="002E0010" w:rsidP="002E0010">
      <w:pPr>
        <w:pStyle w:val="CVHeading3"/>
      </w:pPr>
      <w:bookmarkStart w:id="48" w:name="_Toc25931452"/>
      <w:r>
        <w:t>Moving across locations</w:t>
      </w:r>
      <w:bookmarkEnd w:id="48"/>
    </w:p>
    <w:p w14:paraId="45E76EB7" w14:textId="5FA3FC9B" w:rsidR="00592ADB" w:rsidRDefault="00592ADB" w:rsidP="004E6B2C">
      <w:pPr>
        <w:pStyle w:val="Heading1"/>
      </w:pPr>
      <w:bookmarkStart w:id="49" w:name="_Toc25931453"/>
      <w:r w:rsidRPr="00592ADB">
        <w:t>Prioritized View</w:t>
      </w:r>
      <w:bookmarkEnd w:id="49"/>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0B12377A" w:rsidR="00BC1D9B" w:rsidRDefault="00EC0E5B" w:rsidP="00030608">
      <w:pPr>
        <w:pStyle w:val="Heading2"/>
      </w:pPr>
      <w:bookmarkStart w:id="50" w:name="_Toc25931454"/>
      <w:r>
        <w:t>Screen Layou</w:t>
      </w:r>
      <w:r w:rsidR="000C3C1A">
        <w:t xml:space="preserve">t </w:t>
      </w:r>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1579CF00" w:rsidR="00BC1D9B" w:rsidRPr="00BC1D9B" w:rsidRDefault="00BC1D9B" w:rsidP="00BC1D9B">
      <w:pPr>
        <w:pStyle w:val="CVFigure"/>
      </w:pPr>
      <w:r>
        <w:lastRenderedPageBreak/>
        <w:drawing>
          <wp:inline distT="0" distB="0" distL="0" distR="0" wp14:anchorId="7D06E0C7" wp14:editId="4242D625">
            <wp:extent cx="5486400" cy="26098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5486400" cy="260985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BC1D9B">
      <w:pPr>
        <w:pStyle w:val="ListNumber"/>
        <w:numPr>
          <w:ilvl w:val="0"/>
          <w:numId w:val="4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BC1D9B">
      <w:pPr>
        <w:pStyle w:val="ListNumber"/>
        <w:numPr>
          <w:ilvl w:val="0"/>
          <w:numId w:val="4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r>
        <w:t>Sorting Attribute</w:t>
      </w:r>
      <w:r w:rsidR="00905AF0">
        <w:rPr>
          <w:rFonts w:cs="Calibri"/>
        </w:rPr>
        <w:t>—</w:t>
      </w:r>
      <w:r>
        <w:t>My Flagged Patients</w:t>
      </w:r>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134C7E">
      <w:pPr>
        <w:pStyle w:val="ListNumber"/>
        <w:numPr>
          <w:ilvl w:val="0"/>
          <w:numId w:val="47"/>
        </w:numPr>
      </w:pPr>
      <w:r>
        <w:lastRenderedPageBreak/>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16FD8759">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4pt;height:59.1pt" o:ole="">
                  <v:imagedata r:id="rId182" o:title=""/>
                </v:shape>
                <o:OLEObject Type="Embed" ProgID="PBrush" ShapeID="_x0000_i1077" DrawAspect="Content" ObjectID="_1636683332"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5pt;height:65pt" o:ole="">
                  <v:imagedata r:id="rId184" o:title=""/>
                </v:shape>
                <o:OLEObject Type="Embed" ProgID="PBrush" ShapeID="_x0000_i1078" DrawAspect="Content" ObjectID="_1636683333"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45pt;height:51.05pt" o:ole="">
                  <v:imagedata r:id="rId186" o:title=""/>
                </v:shape>
                <o:OLEObject Type="Embed" ProgID="PBrush" ShapeID="_x0000_i1079" DrawAspect="Content" ObjectID="_1636683334"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2pt;height:48.9pt" o:ole="">
                  <v:imagedata r:id="rId188" o:title=""/>
                </v:shape>
                <o:OLEObject Type="Embed" ProgID="PBrush" ShapeID="_x0000_i1080" DrawAspect="Content" ObjectID="_1636683335"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193" type="#_x0000_t75" style="width:194.5pt;height:45.65pt" o:ole="">
                  <v:imagedata r:id="rId190" o:title=""/>
                </v:shape>
                <o:OLEObject Type="Embed" ProgID="PBrush" ShapeID="_x0000_i1193" DrawAspect="Content" ObjectID="_1636683336" r:id="rId191"/>
              </w:object>
            </w:r>
          </w:p>
          <w:p w14:paraId="1E18BA23" w14:textId="352C5CFD" w:rsidR="00134A6F" w:rsidRDefault="00F161AB" w:rsidP="00B969C1">
            <w:pPr>
              <w:pStyle w:val="CVTableTextCenter"/>
            </w:pPr>
            <w:r>
              <w:t>Patient</w:t>
            </w:r>
            <w:r w:rsidR="00134A6F">
              <w:t xml:space="preserve"> attributes</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220" type="#_x0000_t75" style="width:192.35pt;height:60.7pt" o:ole="">
                  <v:imagedata r:id="rId192" o:title=""/>
                </v:shape>
                <o:OLEObject Type="Embed" ProgID="PBrush" ShapeID="_x0000_i1220" DrawAspect="Content" ObjectID="_1636683337" r:id="rId193"/>
              </w:object>
            </w:r>
          </w:p>
          <w:p w14:paraId="4E56E085" w14:textId="38D25A9C" w:rsidR="00F161AB" w:rsidRDefault="00F161AB" w:rsidP="00F161AB">
            <w:pPr>
              <w:pStyle w:val="CVTableTextCenter"/>
            </w:pPr>
            <w:r>
              <w:t>Bed attributes and Patient attributes</w:t>
            </w:r>
          </w:p>
        </w:tc>
        <w:tc>
          <w:tcPr>
            <w:tcW w:w="4212" w:type="dxa"/>
            <w:shd w:val="clear" w:color="auto" w:fill="FFFFFF" w:themeFill="background1"/>
          </w:tcPr>
          <w:p w14:paraId="75F03F75" w14:textId="5B3425E2" w:rsidR="00F161AB" w:rsidRDefault="00AE6879" w:rsidP="00847437">
            <w:pPr>
              <w:pStyle w:val="CVTabletext"/>
            </w:pPr>
            <w:r>
              <w:t xml:space="preserve">Displays the </w:t>
            </w:r>
            <w:r>
              <w:t xml:space="preserve">bed attributes and the </w:t>
            </w:r>
            <w:r w:rsidR="00847437">
              <w:t xml:space="preserve">activities and </w:t>
            </w:r>
            <w:r>
              <w:t xml:space="preserve">attributes </w:t>
            </w:r>
            <w:r w:rsidR="00847437">
              <w:t>of</w:t>
            </w:r>
            <w:r>
              <w:t xml:space="preserve"> a patient</w:t>
            </w:r>
            <w:r w:rsidR="00847437">
              <w:t xml:space="preserve"> </w:t>
            </w:r>
            <w:r>
              <w:t xml:space="preserve">assigned to a bed in one of the </w:t>
            </w:r>
            <w:r>
              <w:t>groups</w:t>
            </w:r>
            <w:r>
              <w:t xml:space="preserve">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2" type="#_x0000_t75" style="width:151.5pt;height:48.9pt" o:ole="">
                  <v:imagedata r:id="rId194" o:title=""/>
                </v:shape>
                <o:OLEObject Type="Embed" ProgID="PBrush" ShapeID="_x0000_i1082" DrawAspect="Content" ObjectID="_1636683338" r:id="rId195"/>
              </w:object>
            </w:r>
          </w:p>
          <w:p w14:paraId="3A171C5A" w14:textId="77777777" w:rsidR="00134A6F" w:rsidRDefault="00134A6F" w:rsidP="00B969C1">
            <w:pPr>
              <w:pStyle w:val="CVTableTextCenter"/>
            </w:pPr>
            <w:r w:rsidRPr="00E90FD7">
              <w:rPr>
                <w:highlight w:val="yellow"/>
              </w:rPr>
              <w:t>Length of stay indicator</w:t>
            </w:r>
          </w:p>
          <w:p w14:paraId="1581B2F9" w14:textId="5C861971" w:rsidR="00F161AB" w:rsidRDefault="00F161AB" w:rsidP="00B969C1">
            <w:pPr>
              <w:pStyle w:val="CVTableTextCenter"/>
            </w:pPr>
            <w:r>
              <w:object w:dxaOrig="3390" w:dyaOrig="1020" w14:anchorId="05851CB9">
                <v:shape id="_x0000_i1118" type="#_x0000_t75" style="width:169.25pt;height:51.05pt" o:ole="">
                  <v:imagedata r:id="rId196" o:title=""/>
                </v:shape>
                <o:OLEObject Type="Embed" ProgID="PBrush" ShapeID="_x0000_i1118" DrawAspect="Content" ObjectID="_1636683339"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3" type="#_x0000_t75" style="width:133.25pt;height:16.65pt" o:ole="">
                  <v:imagedata r:id="rId198" o:title=""/>
                </v:shape>
                <o:OLEObject Type="Embed" ProgID="PBrush" ShapeID="_x0000_i1083" DrawAspect="Content" ObjectID="_1636683340"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lastRenderedPageBreak/>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4" type="#_x0000_t75" style="width:153.65pt;height:21.5pt" o:ole="">
                  <v:imagedata r:id="rId200" o:title=""/>
                </v:shape>
                <o:OLEObject Type="Embed" ProgID="PBrush" ShapeID="_x0000_i1084" DrawAspect="Content" ObjectID="_1636683341"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71CD2624">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452B38D4">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r>
        <w:t>S</w:t>
      </w:r>
      <w:r w:rsidR="004900DE">
        <w:t>orting Attribute</w:t>
      </w:r>
      <w:r w:rsidR="00EA4505">
        <w:rPr>
          <w:rFonts w:cs="Calibri"/>
        </w:rPr>
        <w:t>—</w:t>
      </w:r>
      <w:r w:rsidR="000C3C1A">
        <w:t>Most Inpatient Admissions</w:t>
      </w:r>
      <w:bookmarkEnd w:id="50"/>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DA33BD">
      <w:pPr>
        <w:pStyle w:val="ListNumber"/>
        <w:numPr>
          <w:ilvl w:val="0"/>
          <w:numId w:val="48"/>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2620371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2C3C61">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2C3C61">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w:t>
            </w:r>
            <w:r>
              <w:t>ending</w:t>
            </w:r>
            <w:r>
              <w:t xml:space="preserve">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 xml:space="preserve">most </w:t>
            </w:r>
            <w:r w:rsidR="00823A8D">
              <w:t>number of</w:t>
            </w:r>
            <w:r w:rsidR="00823A8D">
              <w:t xml:space="preserve"> admissions</w:t>
            </w:r>
            <w:r w:rsidR="00823A8D">
              <w:t>.</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374" type="#_x0000_t75" style="width:69.3pt;height:39.75pt" o:ole="">
                  <v:imagedata r:id="rId205" o:title=""/>
                </v:shape>
                <o:OLEObject Type="Embed" ProgID="PBrush" ShapeID="_x0000_i1374" DrawAspect="Content" ObjectID="_1636683342"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w:t>
            </w:r>
            <w:r>
              <w:t xml:space="preserve">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w:t>
      </w:r>
      <w:r>
        <w:t>–Most Inpatient Admissions</w:t>
      </w:r>
    </w:p>
    <w:p w14:paraId="031ECFAF" w14:textId="298BE6CE" w:rsidR="005F62E2" w:rsidRDefault="007C316B" w:rsidP="007C316B">
      <w:pPr>
        <w:pStyle w:val="Heading2"/>
      </w:pPr>
      <w:bookmarkStart w:id="52" w:name="_Toc25931455"/>
      <w:r>
        <w:t>Sorting Attribute</w:t>
      </w:r>
      <w:r>
        <w:rPr>
          <w:rFonts w:cs="Calibri"/>
        </w:rPr>
        <w:t>—</w:t>
      </w:r>
      <w:r w:rsidR="00812139" w:rsidRPr="00812139">
        <w:t>Most Emergency Visits</w:t>
      </w:r>
      <w:bookmarkEnd w:id="52"/>
    </w:p>
    <w:p w14:paraId="12F5CF4B" w14:textId="7A3804AF" w:rsidR="009529B4" w:rsidRDefault="009529B4" w:rsidP="009529B4">
      <w:pPr>
        <w:pStyle w:val="CVChapterBodyCopy"/>
      </w:pPr>
      <w:r>
        <w:t>Follow th</w:t>
      </w:r>
      <w:r>
        <w:t xml:space="preserve">ese steps to view the list of </w:t>
      </w:r>
      <w:r>
        <w:t xml:space="preserve">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9529B4">
      <w:pPr>
        <w:pStyle w:val="ListNumber"/>
        <w:numPr>
          <w:ilvl w:val="0"/>
          <w:numId w:val="48"/>
        </w:numPr>
      </w:pPr>
      <w:r>
        <w:t xml:space="preserve">In the Prioritized View layout, click the Sorting arrow and select the </w:t>
      </w:r>
      <w:r w:rsidR="0091010B">
        <w:rPr>
          <w:b/>
        </w:rPr>
        <w:t>Most</w:t>
      </w:r>
      <w:r>
        <w:rPr>
          <w:b/>
        </w:rPr>
        <w:t xml:space="preserve"> </w:t>
      </w:r>
      <w:r w:rsidR="0091010B">
        <w:rPr>
          <w:b/>
        </w:rPr>
        <w:t>Emergency</w:t>
      </w:r>
      <w:r>
        <w:rPr>
          <w:b/>
        </w:rPr>
        <w:t xml:space="preserve"> </w:t>
      </w:r>
      <w:r w:rsidR="0091010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 xml:space="preserve">ost number of </w:t>
      </w:r>
      <w:r w:rsidR="0091010B">
        <w:t xml:space="preserve">emergency </w:t>
      </w:r>
      <w:r w:rsidR="0091010B">
        <w:t>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7328DA93">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07">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CE8D81F" w:rsidR="003947D7" w:rsidRDefault="003947D7" w:rsidP="003947D7">
      <w:pPr>
        <w:pStyle w:val="CVChapterBodyCopyIndent1"/>
      </w:pPr>
      <w:r>
        <w:t>The Prioritized View layout and the Card View</w:t>
      </w:r>
      <w:r>
        <w:t xml:space="preserve"> of the </w:t>
      </w:r>
      <w:r w:rsidRPr="003947D7">
        <w:rPr>
          <w:b/>
        </w:rPr>
        <w:t>Most Inpatient A</w:t>
      </w:r>
      <w:r w:rsidRPr="003947D7">
        <w:rPr>
          <w:b/>
        </w:rPr>
        <w:t>dmission</w:t>
      </w:r>
      <w:r>
        <w:t xml:space="preserve"> is </w:t>
      </w:r>
      <w:r>
        <w:t xml:space="preserve">almost </w:t>
      </w:r>
      <w:r>
        <w:t xml:space="preserve">similar to that of the </w:t>
      </w:r>
      <w:r w:rsidRPr="003947D7">
        <w:rPr>
          <w:b/>
        </w:rPr>
        <w:t>Most Emergency Visits</w:t>
      </w:r>
      <w:r>
        <w:t xml:space="preserve">, except for </w:t>
      </w:r>
      <w:r>
        <w:t xml:space="preserve">the </w:t>
      </w:r>
      <w:r w:rsidRPr="00145F28">
        <w:rPr>
          <w:b/>
        </w:rPr>
        <w:t>Emergency Visits</w:t>
      </w:r>
      <w:r>
        <w:t xml:space="preserve"> box</w:t>
      </w:r>
      <w:r w:rsidR="009D6F66">
        <w:t>. The card view</w:t>
      </w:r>
      <w:r w:rsidR="009D6F66">
        <w:rPr>
          <w:rFonts w:cs="Calibri"/>
        </w:rPr>
        <w:t xml:space="preserve">-most emergency </w:t>
      </w:r>
      <w:r w:rsidR="009D6F66">
        <w:t>records display in a decreasing order.</w:t>
      </w:r>
    </w:p>
    <w:p w14:paraId="5BB7D9F4" w14:textId="79F93AE4" w:rsidR="007364FE" w:rsidRDefault="007364FE" w:rsidP="003947D7">
      <w:pPr>
        <w:pStyle w:val="CVChapterBodyCopyIndent1"/>
      </w:pPr>
      <w:r>
        <w:t xml:space="preserve">Refer to the following table for the </w:t>
      </w:r>
      <w:r w:rsidRPr="00145F28">
        <w:rPr>
          <w:b/>
        </w:rPr>
        <w:t>Emergency Visits</w:t>
      </w:r>
      <w:r>
        <w:t xml:space="preserve"> box</w:t>
      </w:r>
      <w:r>
        <w:t xml:space="preserve"> information:</w:t>
      </w:r>
    </w:p>
    <w:tbl>
      <w:tblPr>
        <w:tblStyle w:val="TableGrid"/>
        <w:tblW w:w="0" w:type="auto"/>
        <w:tblInd w:w="534" w:type="dxa"/>
        <w:shd w:val="clear" w:color="auto" w:fill="FABF8F" w:themeFill="accent6" w:themeFillTint="99"/>
        <w:tblLook w:val="04A0" w:firstRow="1" w:lastRow="0" w:firstColumn="1" w:lastColumn="0" w:noHBand="0" w:noVBand="1"/>
      </w:tblPr>
      <w:tblGrid>
        <w:gridCol w:w="1926"/>
        <w:gridCol w:w="6396"/>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2C3C61">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2C3C61">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2C3C61">
            <w:pPr>
              <w:pStyle w:val="CVTableTextCenter"/>
              <w:rPr>
                <w:b/>
              </w:rPr>
            </w:pPr>
            <w:r>
              <w:object w:dxaOrig="1710" w:dyaOrig="795" w14:anchorId="38F185FF">
                <v:shape id="_x0000_i1380" type="#_x0000_t75" style="width:85.45pt;height:39.75pt" o:ole="">
                  <v:imagedata r:id="rId208" o:title=""/>
                </v:shape>
                <o:OLEObject Type="Embed" ProgID="PBrush" ShapeID="_x0000_i1380" DrawAspect="Content" ObjectID="_1636683343" r:id="rId209"/>
              </w:object>
            </w:r>
          </w:p>
          <w:p w14:paraId="60B0907F" w14:textId="495AC2AD" w:rsidR="00145F28" w:rsidRPr="009B11AF" w:rsidRDefault="00145F28" w:rsidP="002C3C61">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 xml:space="preserve">Displays the number of emergency visits </w:t>
            </w:r>
            <w:r>
              <w:t>made by</w:t>
            </w:r>
            <w:r>
              <w:t xml:space="preserve"> the patient</w:t>
            </w:r>
            <w:r>
              <w:t xml:space="preserve"> to the AC facility</w:t>
            </w:r>
            <w:r>
              <w:t>.</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062FED21" w:rsidR="00A82DF5" w:rsidRDefault="00A82DF5" w:rsidP="00A82DF5">
      <w:pPr>
        <w:pStyle w:val="CVTableCaption"/>
      </w:pPr>
      <w:r>
        <w:t xml:space="preserve">Prioritized View – </w:t>
      </w:r>
      <w:r w:rsidR="00145F28">
        <w:t>Most Emergency Visits</w:t>
      </w:r>
    </w:p>
    <w:p w14:paraId="3A5A73A0" w14:textId="4D283B62" w:rsidR="005F62E2" w:rsidRDefault="0058332E" w:rsidP="007364FE">
      <w:pPr>
        <w:pStyle w:val="CVHeading2"/>
      </w:pPr>
      <w:bookmarkStart w:id="53" w:name="_Toc25931456"/>
      <w:r>
        <w:t>Sorting Attribute</w:t>
      </w:r>
      <w:r>
        <w:rPr>
          <w:rFonts w:cs="Calibri"/>
        </w:rPr>
        <w:t>—</w:t>
      </w:r>
      <w:r w:rsidR="00812139" w:rsidRPr="00812139">
        <w:t>Highest Risk Scores</w:t>
      </w:r>
      <w:bookmarkEnd w:id="53"/>
    </w:p>
    <w:p w14:paraId="39029CB3" w14:textId="425133AF" w:rsidR="00A928A5" w:rsidRDefault="00A928A5" w:rsidP="00A928A5">
      <w:pPr>
        <w:pStyle w:val="CVChapterBodyCopy"/>
      </w:pPr>
      <w:r>
        <w:t xml:space="preserve">Refer to the figure for the prioritized view layout </w:t>
      </w:r>
      <w:r w:rsidR="00FE2E1A">
        <w:t xml:space="preserve">of the </w:t>
      </w:r>
      <w:r w:rsidR="00D91795">
        <w:t xml:space="preserve">patients </w:t>
      </w:r>
      <w:r>
        <w:t>with highest risk scores:</w:t>
      </w:r>
    </w:p>
    <w:p w14:paraId="0DAE3DD8" w14:textId="032E896A" w:rsidR="00A928A5" w:rsidRDefault="00EA347B" w:rsidP="00A45970">
      <w:pPr>
        <w:pStyle w:val="CVFigure"/>
        <w:ind w:left="0"/>
      </w:pPr>
      <w:r>
        <w:lastRenderedPageBreak/>
        <w:drawing>
          <wp:inline distT="0" distB="0" distL="0" distR="0" wp14:anchorId="2B5A68FF" wp14:editId="42A6CC33">
            <wp:extent cx="5414838" cy="2600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RVview-HighestRiskScore.png"/>
                    <pic:cNvPicPr/>
                  </pic:nvPicPr>
                  <pic:blipFill>
                    <a:blip r:embed="rId210">
                      <a:extLst>
                        <a:ext uri="{28A0092B-C50C-407E-A947-70E740481C1C}">
                          <a14:useLocalDpi xmlns:a14="http://schemas.microsoft.com/office/drawing/2010/main" val="0"/>
                        </a:ext>
                      </a:extLst>
                    </a:blip>
                    <a:stretch>
                      <a:fillRect/>
                    </a:stretch>
                  </pic:blipFill>
                  <pic:spPr>
                    <a:xfrm>
                      <a:off x="0" y="0"/>
                      <a:ext cx="5428760" cy="2606935"/>
                    </a:xfrm>
                    <a:prstGeom prst="rect">
                      <a:avLst/>
                    </a:prstGeom>
                  </pic:spPr>
                </pic:pic>
              </a:graphicData>
            </a:graphic>
          </wp:inline>
        </w:drawing>
      </w:r>
    </w:p>
    <w:p w14:paraId="38FA19EE" w14:textId="078D9D54" w:rsidR="006D0C96" w:rsidRDefault="006D0C96" w:rsidP="00932169">
      <w:pPr>
        <w:pStyle w:val="CVFigureCaption"/>
      </w:pPr>
      <w:r>
        <w:t>Prioritized View – Highest Risk Scores</w:t>
      </w:r>
    </w:p>
    <w:p w14:paraId="6C786DA5" w14:textId="45DBC7BB" w:rsidR="004D217E" w:rsidRDefault="004D217E" w:rsidP="004D217E">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B85167" w:rsidRPr="0036096F" w14:paraId="63A29002" w14:textId="77777777" w:rsidTr="00B85167">
        <w:trPr>
          <w:cantSplit/>
          <w:tblHeader/>
        </w:trPr>
        <w:tc>
          <w:tcPr>
            <w:tcW w:w="1701" w:type="dxa"/>
            <w:shd w:val="clear" w:color="auto" w:fill="365F91" w:themeFill="accent1" w:themeFillShade="BF"/>
          </w:tcPr>
          <w:p w14:paraId="050DA345" w14:textId="77777777" w:rsidR="00B85167" w:rsidRPr="007A383F" w:rsidRDefault="00B85167" w:rsidP="00B85167">
            <w:pPr>
              <w:pStyle w:val="Whitechartheaderinformation"/>
            </w:pPr>
            <w:r>
              <w:t>Serial Number</w:t>
            </w:r>
          </w:p>
        </w:tc>
        <w:tc>
          <w:tcPr>
            <w:tcW w:w="2410" w:type="dxa"/>
            <w:shd w:val="clear" w:color="auto" w:fill="808080" w:themeFill="background1" w:themeFillShade="80"/>
          </w:tcPr>
          <w:p w14:paraId="773D4240" w14:textId="77777777" w:rsidR="00B85167" w:rsidRPr="0036096F" w:rsidRDefault="00B85167" w:rsidP="00B85167">
            <w:pPr>
              <w:pStyle w:val="Whitechartheaderinformation"/>
            </w:pPr>
            <w:r>
              <w:t>Element name</w:t>
            </w:r>
          </w:p>
        </w:tc>
        <w:tc>
          <w:tcPr>
            <w:tcW w:w="4439" w:type="dxa"/>
            <w:shd w:val="clear" w:color="auto" w:fill="365F91" w:themeFill="accent1" w:themeFillShade="BF"/>
          </w:tcPr>
          <w:p w14:paraId="042391F1" w14:textId="77777777" w:rsidR="00B85167" w:rsidRPr="0036096F" w:rsidRDefault="00B85167" w:rsidP="00B85167">
            <w:pPr>
              <w:pStyle w:val="Whitechartheaderinformation"/>
            </w:pPr>
            <w:r w:rsidRPr="004A4616">
              <w:t>Description</w:t>
            </w:r>
          </w:p>
        </w:tc>
      </w:tr>
      <w:tr w:rsidR="00B85167" w14:paraId="7BDECBD7" w14:textId="77777777" w:rsidTr="00B85167">
        <w:trPr>
          <w:trHeight w:val="321"/>
        </w:trPr>
        <w:tc>
          <w:tcPr>
            <w:tcW w:w="1701" w:type="dxa"/>
            <w:shd w:val="clear" w:color="auto" w:fill="auto"/>
          </w:tcPr>
          <w:p w14:paraId="6E7B852D" w14:textId="53DBBB7B" w:rsidR="00B85167" w:rsidRDefault="00B85167" w:rsidP="00B85167">
            <w:pPr>
              <w:pStyle w:val="CVTabletextblue"/>
            </w:pPr>
            <w:r>
              <w:t>18</w:t>
            </w:r>
          </w:p>
        </w:tc>
        <w:tc>
          <w:tcPr>
            <w:tcW w:w="2410" w:type="dxa"/>
            <w:shd w:val="clear" w:color="auto" w:fill="auto"/>
          </w:tcPr>
          <w:p w14:paraId="13B0F122" w14:textId="0EE98BAD" w:rsidR="00B85167" w:rsidRDefault="00B85167" w:rsidP="00B85167">
            <w:pPr>
              <w:pStyle w:val="CVTabletext"/>
            </w:pPr>
            <w:r w:rsidRPr="00405AEE">
              <w:rPr>
                <w:b/>
              </w:rPr>
              <w:t>Risk score</w:t>
            </w:r>
            <w:r>
              <w:rPr>
                <w:b/>
              </w:rPr>
              <w:t xml:space="preserve"> </w:t>
            </w:r>
            <w:r>
              <w:t>indicator</w:t>
            </w:r>
          </w:p>
        </w:tc>
        <w:tc>
          <w:tcPr>
            <w:tcW w:w="4439" w:type="dxa"/>
            <w:shd w:val="clear" w:color="auto" w:fill="auto"/>
          </w:tcPr>
          <w:p w14:paraId="061F5A7B" w14:textId="68FF8756" w:rsidR="00B85167" w:rsidRDefault="00B85167" w:rsidP="00B85167">
            <w:pPr>
              <w:pStyle w:val="CVTabletext"/>
            </w:pPr>
            <w:r>
              <w:t>The high risk, medium</w:t>
            </w:r>
            <w:r w:rsidRPr="005F7721">
              <w:t xml:space="preserve"> risk, or low risk</w:t>
            </w:r>
            <w:r>
              <w:t xml:space="preserve"> score of the patient matching the cohort</w:t>
            </w:r>
            <w:r w:rsidRPr="005F7721">
              <w:t>.</w:t>
            </w:r>
          </w:p>
        </w:tc>
      </w:tr>
    </w:tbl>
    <w:p w14:paraId="499AB4EF" w14:textId="3B3B3E09" w:rsidR="00B85167" w:rsidRDefault="00B85167" w:rsidP="00B85167">
      <w:pPr>
        <w:pStyle w:val="CVTableCaption"/>
      </w:pPr>
      <w:r>
        <w:t>Prioritized View – Risk Score Indicator</w:t>
      </w:r>
    </w:p>
    <w:p w14:paraId="1CFFECC2" w14:textId="56AC6EA3" w:rsidR="005F62E2" w:rsidRDefault="0058332E" w:rsidP="000F5D86">
      <w:pPr>
        <w:pStyle w:val="CVHeading3"/>
      </w:pPr>
      <w:bookmarkStart w:id="54" w:name="_Toc2593145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4"/>
    </w:p>
    <w:p w14:paraId="6DF524A6" w14:textId="07E2AC32" w:rsidR="000056E4" w:rsidRDefault="000056E4" w:rsidP="000056E4">
      <w:pPr>
        <w:pStyle w:val="CVChapterBodyCopy"/>
      </w:pPr>
      <w:r>
        <w:t>Refer to the figure for the prioritized view layout of the most recently admitted inpatients:</w:t>
      </w:r>
    </w:p>
    <w:p w14:paraId="509E6AAB" w14:textId="58222508" w:rsidR="000056E4" w:rsidRDefault="007364FE" w:rsidP="00872E55">
      <w:pPr>
        <w:pStyle w:val="CVFigure"/>
        <w:ind w:left="0"/>
      </w:pPr>
      <w:r>
        <w:drawing>
          <wp:inline distT="0" distB="0" distL="0" distR="0" wp14:anchorId="30F379B3" wp14:editId="6FB2972B">
            <wp:extent cx="5486400" cy="261683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57 PV Sorting List Most Recently Admitter-Patient.png"/>
                    <pic:cNvPicPr/>
                  </pic:nvPicPr>
                  <pic:blipFill>
                    <a:blip r:embed="rId211">
                      <a:extLst>
                        <a:ext uri="{28A0092B-C50C-407E-A947-70E740481C1C}">
                          <a14:useLocalDpi xmlns:a14="http://schemas.microsoft.com/office/drawing/2010/main" val="0"/>
                        </a:ext>
                      </a:extLst>
                    </a:blip>
                    <a:stretch>
                      <a:fillRect/>
                    </a:stretch>
                  </pic:blipFill>
                  <pic:spPr>
                    <a:xfrm>
                      <a:off x="0" y="0"/>
                      <a:ext cx="5486400" cy="2616835"/>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512A097A" w14:textId="2A4AA71A" w:rsidR="004E3E50" w:rsidRDefault="004E3E50" w:rsidP="004E3E50">
      <w:pPr>
        <w:pStyle w:val="CVChapterBodyCopy"/>
      </w:pPr>
      <w:r>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701"/>
        <w:gridCol w:w="2410"/>
        <w:gridCol w:w="4439"/>
      </w:tblGrid>
      <w:tr w:rsidR="002A6214" w:rsidRPr="0036096F" w14:paraId="0830EF5E" w14:textId="77777777" w:rsidTr="007F32E9">
        <w:trPr>
          <w:cantSplit/>
          <w:tblHeader/>
        </w:trPr>
        <w:tc>
          <w:tcPr>
            <w:tcW w:w="1701" w:type="dxa"/>
            <w:shd w:val="clear" w:color="auto" w:fill="365F91" w:themeFill="accent1" w:themeFillShade="BF"/>
          </w:tcPr>
          <w:p w14:paraId="4E9FA7FA" w14:textId="77777777" w:rsidR="002A6214" w:rsidRPr="007A383F" w:rsidRDefault="002A6214" w:rsidP="007F32E9">
            <w:pPr>
              <w:pStyle w:val="Whitechartheaderinformation"/>
            </w:pPr>
            <w:r>
              <w:lastRenderedPageBreak/>
              <w:t>Serial Number</w:t>
            </w:r>
          </w:p>
        </w:tc>
        <w:tc>
          <w:tcPr>
            <w:tcW w:w="2410" w:type="dxa"/>
            <w:shd w:val="clear" w:color="auto" w:fill="808080" w:themeFill="background1" w:themeFillShade="80"/>
          </w:tcPr>
          <w:p w14:paraId="5DFC0147" w14:textId="77777777" w:rsidR="002A6214" w:rsidRPr="0036096F" w:rsidRDefault="002A6214" w:rsidP="007F32E9">
            <w:pPr>
              <w:pStyle w:val="Whitechartheaderinformation"/>
            </w:pPr>
            <w:r>
              <w:t>Element name</w:t>
            </w:r>
          </w:p>
        </w:tc>
        <w:tc>
          <w:tcPr>
            <w:tcW w:w="4439" w:type="dxa"/>
            <w:shd w:val="clear" w:color="auto" w:fill="365F91" w:themeFill="accent1" w:themeFillShade="BF"/>
          </w:tcPr>
          <w:p w14:paraId="27C9EA5E" w14:textId="77777777" w:rsidR="002A6214" w:rsidRPr="0036096F" w:rsidRDefault="002A6214" w:rsidP="007F32E9">
            <w:pPr>
              <w:pStyle w:val="Whitechartheaderinformation"/>
            </w:pPr>
            <w:r w:rsidRPr="004A4616">
              <w:t>Description</w:t>
            </w:r>
          </w:p>
        </w:tc>
      </w:tr>
      <w:tr w:rsidR="002A6214" w14:paraId="0FC93756" w14:textId="77777777" w:rsidTr="007F32E9">
        <w:trPr>
          <w:trHeight w:val="321"/>
        </w:trPr>
        <w:tc>
          <w:tcPr>
            <w:tcW w:w="1701" w:type="dxa"/>
            <w:shd w:val="clear" w:color="auto" w:fill="auto"/>
          </w:tcPr>
          <w:p w14:paraId="585BAD1B" w14:textId="6CAA1DDA" w:rsidR="002A6214" w:rsidRDefault="002A6214" w:rsidP="007F32E9">
            <w:pPr>
              <w:pStyle w:val="CVTabletextblue"/>
            </w:pPr>
            <w:r>
              <w:t>19</w:t>
            </w:r>
          </w:p>
        </w:tc>
        <w:tc>
          <w:tcPr>
            <w:tcW w:w="2410" w:type="dxa"/>
            <w:shd w:val="clear" w:color="auto" w:fill="auto"/>
          </w:tcPr>
          <w:p w14:paraId="500CDB58" w14:textId="61731F56" w:rsidR="002A6214" w:rsidRDefault="002A6214" w:rsidP="007F32E9">
            <w:pPr>
              <w:pStyle w:val="CVTabletext"/>
            </w:pPr>
            <w:r w:rsidRPr="00975FE5">
              <w:rPr>
                <w:b/>
              </w:rPr>
              <w:t>Admission Time</w:t>
            </w:r>
          </w:p>
        </w:tc>
        <w:tc>
          <w:tcPr>
            <w:tcW w:w="4439" w:type="dxa"/>
            <w:shd w:val="clear" w:color="auto" w:fill="auto"/>
          </w:tcPr>
          <w:p w14:paraId="1847A673" w14:textId="2BC52761" w:rsidR="002A6214" w:rsidRDefault="002A6214" w:rsidP="007F32E9">
            <w:pPr>
              <w:pStyle w:val="CVTabletext"/>
            </w:pPr>
            <w:r>
              <w:t>The time at which the patient was admitted to the facility.</w:t>
            </w:r>
          </w:p>
        </w:tc>
      </w:tr>
    </w:tbl>
    <w:p w14:paraId="26D8A6A2" w14:textId="79EC25E2" w:rsidR="005F62E2" w:rsidRPr="001F588C" w:rsidRDefault="00280489" w:rsidP="00280489">
      <w:pPr>
        <w:pStyle w:val="CVTableCaption"/>
      </w:pPr>
      <w:r>
        <w:t>Prioritized View – Admission Details</w:t>
      </w:r>
    </w:p>
    <w:p w14:paraId="0AECEBA0" w14:textId="454BAED4" w:rsidR="00087C59" w:rsidRDefault="0058332E" w:rsidP="000F5D86">
      <w:pPr>
        <w:pStyle w:val="CVHeading3"/>
      </w:pPr>
      <w:bookmarkStart w:id="55" w:name="_Toc2593145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5"/>
    </w:p>
    <w:p w14:paraId="382F962D" w14:textId="46521CA5" w:rsidR="004E3E50" w:rsidRDefault="004E3E50" w:rsidP="004E3E50">
      <w:pPr>
        <w:pStyle w:val="CVChapterBodyCopy"/>
      </w:pPr>
      <w:r>
        <w:t>Refer to the figure for the prioritized view layout of the most recently discharged inpatients:</w:t>
      </w:r>
    </w:p>
    <w:p w14:paraId="60268E7E" w14:textId="40EAD8CD" w:rsidR="004E3E50" w:rsidRDefault="00BD7CC2" w:rsidP="00EB07D7">
      <w:pPr>
        <w:pStyle w:val="CVFigure"/>
        <w:ind w:left="0"/>
      </w:pPr>
      <w:r>
        <w:drawing>
          <wp:inline distT="0" distB="0" distL="0" distR="0" wp14:anchorId="0C8BF496" wp14:editId="2B98BEF2">
            <wp:extent cx="4428877" cy="228056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8 PV Sorting List Most Recently Dischaged-Patient.png"/>
                    <pic:cNvPicPr/>
                  </pic:nvPicPr>
                  <pic:blipFill>
                    <a:blip r:embed="rId212">
                      <a:extLst>
                        <a:ext uri="{28A0092B-C50C-407E-A947-70E740481C1C}">
                          <a14:useLocalDpi xmlns:a14="http://schemas.microsoft.com/office/drawing/2010/main" val="0"/>
                        </a:ext>
                      </a:extLst>
                    </a:blip>
                    <a:stretch>
                      <a:fillRect/>
                    </a:stretch>
                  </pic:blipFill>
                  <pic:spPr>
                    <a:xfrm>
                      <a:off x="0" y="0"/>
                      <a:ext cx="4438446" cy="2285493"/>
                    </a:xfrm>
                    <a:prstGeom prst="rect">
                      <a:avLst/>
                    </a:prstGeom>
                  </pic:spPr>
                </pic:pic>
              </a:graphicData>
            </a:graphic>
          </wp:inline>
        </w:drawing>
      </w:r>
      <w:bookmarkStart w:id="56" w:name="_GoBack"/>
      <w:bookmarkEnd w:id="56"/>
    </w:p>
    <w:p w14:paraId="139A4093" w14:textId="61717451" w:rsidR="00A24206" w:rsidRDefault="00A24206" w:rsidP="00A24206">
      <w:pPr>
        <w:pStyle w:val="CVFigureCaption"/>
      </w:pPr>
      <w:r>
        <w:t>Prioritized View – Most Recently Dischaged - Inpatient</w:t>
      </w:r>
    </w:p>
    <w:p w14:paraId="31799051" w14:textId="7AE6FA2A" w:rsidR="00A24206" w:rsidRPr="00812139" w:rsidRDefault="00F97E1A" w:rsidP="00F97E1A">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678"/>
      </w:tblGrid>
      <w:tr w:rsidR="005F62E2" w14:paraId="30615642" w14:textId="77777777" w:rsidTr="00877CDA">
        <w:tc>
          <w:tcPr>
            <w:tcW w:w="1560" w:type="dxa"/>
            <w:shd w:val="clear" w:color="auto" w:fill="365F91" w:themeFill="accent1" w:themeFillShade="BF"/>
          </w:tcPr>
          <w:p w14:paraId="15A1D4CD" w14:textId="7C014C9B" w:rsidR="005F62E2" w:rsidRDefault="000353AF" w:rsidP="00E737C5">
            <w:pPr>
              <w:pStyle w:val="Whitechartheaderinformation"/>
            </w:pPr>
            <w:r>
              <w:t>Serial Number</w:t>
            </w:r>
          </w:p>
        </w:tc>
        <w:tc>
          <w:tcPr>
            <w:tcW w:w="2409" w:type="dxa"/>
            <w:shd w:val="clear" w:color="auto" w:fill="808080" w:themeFill="background1" w:themeFillShade="80"/>
          </w:tcPr>
          <w:p w14:paraId="7C6D6E39" w14:textId="77777777" w:rsidR="005F62E2" w:rsidRPr="00DF409E" w:rsidRDefault="005F62E2" w:rsidP="00E737C5">
            <w:pPr>
              <w:pStyle w:val="Whitechartheaderinformation"/>
            </w:pPr>
            <w:r w:rsidRPr="00DF409E">
              <w:t>Element name</w:t>
            </w:r>
          </w:p>
        </w:tc>
        <w:tc>
          <w:tcPr>
            <w:tcW w:w="4678" w:type="dxa"/>
            <w:shd w:val="clear" w:color="auto" w:fill="365F91" w:themeFill="accent1" w:themeFillShade="BF"/>
          </w:tcPr>
          <w:p w14:paraId="0D2A71ED" w14:textId="77777777" w:rsidR="005F62E2" w:rsidRPr="004A4616" w:rsidRDefault="005F62E2" w:rsidP="00E737C5">
            <w:pPr>
              <w:pStyle w:val="Whitechartheaderinformation"/>
            </w:pPr>
            <w:r w:rsidRPr="004A4616">
              <w:t>Description</w:t>
            </w:r>
          </w:p>
        </w:tc>
      </w:tr>
      <w:tr w:rsidR="005F62E2" w14:paraId="027AFACC" w14:textId="77777777" w:rsidTr="00326851">
        <w:tc>
          <w:tcPr>
            <w:tcW w:w="1560" w:type="dxa"/>
            <w:shd w:val="clear" w:color="auto" w:fill="FFFFFF" w:themeFill="background1"/>
          </w:tcPr>
          <w:p w14:paraId="2136EE8E" w14:textId="5A3E4136" w:rsidR="005F62E2" w:rsidRDefault="002B50E5" w:rsidP="002B50E5">
            <w:pPr>
              <w:pStyle w:val="CVTabletextblue"/>
            </w:pPr>
            <w:r>
              <w:t>20</w:t>
            </w:r>
          </w:p>
        </w:tc>
        <w:tc>
          <w:tcPr>
            <w:tcW w:w="2409" w:type="dxa"/>
            <w:shd w:val="clear" w:color="auto" w:fill="FFFFFF" w:themeFill="background1"/>
          </w:tcPr>
          <w:p w14:paraId="536A897D" w14:textId="38D11F41" w:rsidR="005F62E2" w:rsidRPr="0021327C" w:rsidRDefault="0021327C" w:rsidP="00E737C5">
            <w:pPr>
              <w:pStyle w:val="CVTabletext"/>
              <w:rPr>
                <w:b/>
              </w:rPr>
            </w:pPr>
            <w:r w:rsidRPr="0021327C">
              <w:rPr>
                <w:b/>
              </w:rPr>
              <w:t>Discharge Time</w:t>
            </w:r>
          </w:p>
        </w:tc>
        <w:tc>
          <w:tcPr>
            <w:tcW w:w="4678" w:type="dxa"/>
            <w:shd w:val="clear" w:color="auto" w:fill="FFFFFF" w:themeFill="background1"/>
          </w:tcPr>
          <w:p w14:paraId="39295A53" w14:textId="15C067AE" w:rsidR="005F62E2" w:rsidRDefault="00942A4D" w:rsidP="00E554B3">
            <w:pPr>
              <w:pStyle w:val="CVTabletext"/>
            </w:pPr>
            <w:r>
              <w:t xml:space="preserve">The time at which the patient was discharged </w:t>
            </w:r>
            <w:r w:rsidR="00E554B3">
              <w:t>from</w:t>
            </w:r>
            <w:r>
              <w:t xml:space="preserve"> the facility.</w:t>
            </w:r>
          </w:p>
        </w:tc>
      </w:tr>
    </w:tbl>
    <w:p w14:paraId="55DB78EC" w14:textId="33111CF9" w:rsidR="00280489" w:rsidRDefault="00280489" w:rsidP="00280489">
      <w:pPr>
        <w:pStyle w:val="CVTableCaption"/>
      </w:pPr>
      <w:r>
        <w:t>Prioritized View – Discharge Time Details</w:t>
      </w:r>
    </w:p>
    <w:p w14:paraId="6877D246" w14:textId="5C178A2D" w:rsidR="009C04CB" w:rsidRDefault="009529B4" w:rsidP="000F5D86">
      <w:pPr>
        <w:pStyle w:val="CVHeading3"/>
      </w:pPr>
      <w:bookmarkStart w:id="57" w:name="_Toc25931459"/>
      <w:r>
        <w:t>Sorting Attribute</w:t>
      </w:r>
      <w:r>
        <w:rPr>
          <w:rFonts w:cs="Calibri"/>
        </w:rPr>
        <w:t>—</w:t>
      </w:r>
      <w:r w:rsidR="007A5F62">
        <w:t>Longest Length of Stay</w:t>
      </w:r>
      <w:bookmarkEnd w:id="57"/>
    </w:p>
    <w:p w14:paraId="11294056" w14:textId="757E69EC" w:rsidR="00A24BA2" w:rsidRDefault="00A24BA2" w:rsidP="00A24BA2">
      <w:pPr>
        <w:pStyle w:val="CVChapterBodyCopy"/>
      </w:pPr>
      <w:r>
        <w:t>Refer to the figure for the prioritized view layout of the longest length of stay</w:t>
      </w:r>
      <w:r w:rsidR="000050FD">
        <w:t xml:space="preserve"> of the patients</w:t>
      </w:r>
      <w:r>
        <w:t>:</w:t>
      </w:r>
    </w:p>
    <w:p w14:paraId="7716162D" w14:textId="72C4005F" w:rsidR="00A24BA2" w:rsidRDefault="00AC70D4" w:rsidP="00AC70D4">
      <w:pPr>
        <w:pStyle w:val="CVFigure"/>
        <w:ind w:left="0"/>
      </w:pPr>
      <w:r>
        <w:lastRenderedPageBreak/>
        <w:drawing>
          <wp:inline distT="0" distB="0" distL="0" distR="0" wp14:anchorId="644F1F91" wp14:editId="1AE20ABF">
            <wp:extent cx="5374257" cy="23450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Vview-LongestLengthofStay.png"/>
                    <pic:cNvPicPr/>
                  </pic:nvPicPr>
                  <pic:blipFill>
                    <a:blip r:embed="rId213">
                      <a:extLst>
                        <a:ext uri="{28A0092B-C50C-407E-A947-70E740481C1C}">
                          <a14:useLocalDpi xmlns:a14="http://schemas.microsoft.com/office/drawing/2010/main" val="0"/>
                        </a:ext>
                      </a:extLst>
                    </a:blip>
                    <a:stretch>
                      <a:fillRect/>
                    </a:stretch>
                  </pic:blipFill>
                  <pic:spPr>
                    <a:xfrm>
                      <a:off x="0" y="0"/>
                      <a:ext cx="5378562" cy="2346895"/>
                    </a:xfrm>
                    <a:prstGeom prst="rect">
                      <a:avLst/>
                    </a:prstGeom>
                  </pic:spPr>
                </pic:pic>
              </a:graphicData>
            </a:graphic>
          </wp:inline>
        </w:drawing>
      </w:r>
    </w:p>
    <w:p w14:paraId="60C1C3B1" w14:textId="2A7E8E84" w:rsidR="00CB6E62" w:rsidRDefault="00CB6E62" w:rsidP="00326851">
      <w:pPr>
        <w:pStyle w:val="CVFigureCaption"/>
      </w:pPr>
      <w:r>
        <w:t>Prioritized View – Longest Length of Stay</w:t>
      </w:r>
    </w:p>
    <w:p w14:paraId="1A0519EC" w14:textId="77777777" w:rsidR="00326851" w:rsidRPr="00812139" w:rsidRDefault="00326851" w:rsidP="00326851">
      <w:pPr>
        <w:pStyle w:val="ChapterBodyCopy"/>
      </w:pPr>
      <w:r w:rsidRPr="00F97E1A">
        <w:t>Refer to the following table for the user interface element details:</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2409"/>
        <w:gridCol w:w="4779"/>
      </w:tblGrid>
      <w:tr w:rsidR="009C04CB" w14:paraId="09417908" w14:textId="77777777" w:rsidTr="00864B70">
        <w:tc>
          <w:tcPr>
            <w:tcW w:w="1560" w:type="dxa"/>
            <w:shd w:val="clear" w:color="auto" w:fill="365F91" w:themeFill="accent1" w:themeFillShade="BF"/>
          </w:tcPr>
          <w:p w14:paraId="57CABE7D" w14:textId="1159D811" w:rsidR="009C04CB" w:rsidRDefault="0080431D" w:rsidP="00E737C5">
            <w:pPr>
              <w:pStyle w:val="Whitechartheaderinformation"/>
            </w:pPr>
            <w:r>
              <w:t>Serial Number</w:t>
            </w:r>
          </w:p>
        </w:tc>
        <w:tc>
          <w:tcPr>
            <w:tcW w:w="2409" w:type="dxa"/>
            <w:shd w:val="clear" w:color="auto" w:fill="808080" w:themeFill="background1" w:themeFillShade="80"/>
          </w:tcPr>
          <w:p w14:paraId="17FAB34E" w14:textId="77777777" w:rsidR="009C04CB" w:rsidRPr="00DF409E" w:rsidRDefault="009C04CB" w:rsidP="00E737C5">
            <w:pPr>
              <w:pStyle w:val="Whitechartheaderinformation"/>
            </w:pPr>
            <w:r w:rsidRPr="00DF409E">
              <w:t>Element name</w:t>
            </w:r>
          </w:p>
        </w:tc>
        <w:tc>
          <w:tcPr>
            <w:tcW w:w="4779" w:type="dxa"/>
            <w:shd w:val="clear" w:color="auto" w:fill="365F91" w:themeFill="accent1" w:themeFillShade="BF"/>
          </w:tcPr>
          <w:p w14:paraId="07BD6E69" w14:textId="77777777" w:rsidR="009C04CB" w:rsidRPr="004A4616" w:rsidRDefault="009C04CB" w:rsidP="00E737C5">
            <w:pPr>
              <w:pStyle w:val="Whitechartheaderinformation"/>
            </w:pPr>
            <w:r w:rsidRPr="004A4616">
              <w:t>Description</w:t>
            </w:r>
          </w:p>
        </w:tc>
      </w:tr>
      <w:tr w:rsidR="009C04CB" w14:paraId="1EB52314" w14:textId="77777777" w:rsidTr="0080431D">
        <w:tc>
          <w:tcPr>
            <w:tcW w:w="1560" w:type="dxa"/>
            <w:shd w:val="clear" w:color="auto" w:fill="FFFFFF" w:themeFill="background1"/>
          </w:tcPr>
          <w:p w14:paraId="2FCCD4F1" w14:textId="60405186" w:rsidR="009C04CB" w:rsidRDefault="00AD7AF9" w:rsidP="00AD7AF9">
            <w:pPr>
              <w:pStyle w:val="CVTabletextblue"/>
            </w:pPr>
            <w:r>
              <w:t>21</w:t>
            </w:r>
          </w:p>
        </w:tc>
        <w:tc>
          <w:tcPr>
            <w:tcW w:w="2409" w:type="dxa"/>
            <w:shd w:val="clear" w:color="auto" w:fill="FFFFFF" w:themeFill="background1"/>
          </w:tcPr>
          <w:p w14:paraId="6011DB65" w14:textId="118719D9" w:rsidR="009C04CB" w:rsidRDefault="0075122D" w:rsidP="00E737C5">
            <w:pPr>
              <w:pStyle w:val="CVTabletext"/>
            </w:pPr>
            <w:r>
              <w:t>Longest LOS (Days)</w:t>
            </w:r>
          </w:p>
        </w:tc>
        <w:tc>
          <w:tcPr>
            <w:tcW w:w="4779" w:type="dxa"/>
            <w:shd w:val="clear" w:color="auto" w:fill="FFFFFF" w:themeFill="background1"/>
          </w:tcPr>
          <w:p w14:paraId="281A9439" w14:textId="01FB1C14" w:rsidR="009C04CB" w:rsidRDefault="00106B73" w:rsidP="004B79E0">
            <w:pPr>
              <w:pStyle w:val="CVTabletext"/>
            </w:pPr>
            <w:r>
              <w:t>T</w:t>
            </w:r>
            <w:r w:rsidRPr="00106B73">
              <w:t>he standard length of stay</w:t>
            </w:r>
            <w:r>
              <w:t xml:space="preserve"> of the patient</w:t>
            </w:r>
            <w:r w:rsidRPr="00106B73">
              <w:t xml:space="preserve"> </w:t>
            </w:r>
            <w:r w:rsidR="00D70E3F">
              <w:t xml:space="preserve">in days </w:t>
            </w:r>
            <w:r w:rsidRPr="00106B73">
              <w:t xml:space="preserve">for </w:t>
            </w:r>
            <w:r>
              <w:t>that</w:t>
            </w:r>
            <w:r w:rsidRPr="00106B73">
              <w:t xml:space="preserve"> level of care</w:t>
            </w:r>
            <w:r>
              <w:t xml:space="preserve">, the different levels of care </w:t>
            </w:r>
            <w:r w:rsidR="004B79E0">
              <w:t>include</w:t>
            </w:r>
            <w:r>
              <w:t xml:space="preserve"> AC, PAC, and CC.</w:t>
            </w:r>
          </w:p>
        </w:tc>
      </w:tr>
    </w:tbl>
    <w:p w14:paraId="0CC93A9B" w14:textId="43FB1386" w:rsidR="002570DA" w:rsidRDefault="002570DA" w:rsidP="002570DA">
      <w:pPr>
        <w:pStyle w:val="CVTableCaption"/>
      </w:pPr>
      <w:r>
        <w:t>Prioritized View – Longest Length of Stay</w:t>
      </w:r>
      <w:r w:rsidR="00E50359">
        <w:t xml:space="preserve"> Details</w:t>
      </w:r>
    </w:p>
    <w:p w14:paraId="7CE7DB83" w14:textId="77777777" w:rsidR="00DB3152" w:rsidRDefault="00DB3152" w:rsidP="00DB3152">
      <w:pPr>
        <w:pStyle w:val="Heading2"/>
      </w:pPr>
      <w:bookmarkStart w:id="58" w:name="_Toc25931460"/>
      <w:r>
        <w:t>Card view</w:t>
      </w:r>
      <w:bookmarkEnd w:id="58"/>
    </w:p>
    <w:p w14:paraId="65DD337D" w14:textId="77777777" w:rsidR="00DB3152" w:rsidRDefault="00DB3152" w:rsidP="00DB3152">
      <w:pPr>
        <w:pStyle w:val="Heading2"/>
      </w:pPr>
      <w:bookmarkStart w:id="59" w:name="_Toc25931461"/>
      <w:r>
        <w:t>Sorting</w:t>
      </w:r>
      <w:bookmarkEnd w:id="59"/>
    </w:p>
    <w:p w14:paraId="720D28D6" w14:textId="65089BA9" w:rsidR="00DB3152" w:rsidRDefault="00DB3152" w:rsidP="00DB3152">
      <w:pPr>
        <w:pStyle w:val="Heading2"/>
      </w:pPr>
      <w:bookmarkStart w:id="60" w:name="_Toc25931462"/>
      <w:r>
        <w:t>Application of date filters</w:t>
      </w:r>
      <w:bookmarkEnd w:id="60"/>
    </w:p>
    <w:p w14:paraId="7DE47F31" w14:textId="77777777" w:rsidR="00DB3152" w:rsidRPr="00AD1FD5" w:rsidRDefault="00DB3152" w:rsidP="00DB3152">
      <w:pPr>
        <w:pStyle w:val="Heading2"/>
      </w:pPr>
      <w:bookmarkStart w:id="61" w:name="_Toc25931463"/>
      <w:r>
        <w:t>Filters and themes</w:t>
      </w:r>
      <w:bookmarkEnd w:id="61"/>
    </w:p>
    <w:p w14:paraId="7CB6F657" w14:textId="43BD4F7B" w:rsidR="00592ADB" w:rsidRDefault="00592ADB" w:rsidP="004E6B2C">
      <w:pPr>
        <w:pStyle w:val="Heading1"/>
      </w:pPr>
      <w:bookmarkStart w:id="62" w:name="_Toc25931464"/>
      <w:r w:rsidRPr="00592ADB">
        <w:t>Geo-Map View</w:t>
      </w:r>
      <w:bookmarkEnd w:id="62"/>
    </w:p>
    <w:p w14:paraId="6BF64F23" w14:textId="0EBFCF1F" w:rsidR="00244479" w:rsidRDefault="00244479" w:rsidP="00244479">
      <w:pPr>
        <w:pStyle w:val="ChapterBodyCopy"/>
      </w:pPr>
      <w:r w:rsidRPr="004B79E0">
        <w:t xml:space="preserve">Use the </w:t>
      </w:r>
      <w:r w:rsidRPr="004B79E0">
        <w:rPr>
          <w:b/>
        </w:rPr>
        <w:t>geo-map view</w:t>
      </w:r>
      <w:r w:rsidRPr="004B79E0">
        <w:t xml:space="preserve"> feature to display the pat</w:t>
      </w:r>
      <w:r w:rsidR="004B79E0" w:rsidRPr="004B79E0">
        <w:t>ient details associated with the location on a geographical map.</w:t>
      </w:r>
    </w:p>
    <w:p w14:paraId="1943DF7F" w14:textId="2D1E61C3" w:rsidR="00244479" w:rsidRDefault="00CD3DA0" w:rsidP="00801C3A">
      <w:pPr>
        <w:pStyle w:val="CVFigure"/>
        <w:ind w:left="0"/>
      </w:pPr>
      <w:r>
        <w:lastRenderedPageBreak/>
        <w:drawing>
          <wp:inline distT="0" distB="0" distL="0" distR="0" wp14:anchorId="0199529B" wp14:editId="6CC2F6B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1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86" type="#_x0000_t75" style="width:33.85pt;height:27.95pt" o:ole="">
                  <v:imagedata r:id="rId215" o:title=""/>
                </v:shape>
                <o:OLEObject Type="Embed" ProgID="PBrush" ShapeID="_x0000_i1086" DrawAspect="Content" ObjectID="_1636683344" r:id="rId216"/>
              </w:object>
            </w:r>
          </w:p>
        </w:tc>
        <w:tc>
          <w:tcPr>
            <w:tcW w:w="2026" w:type="dxa"/>
            <w:shd w:val="clear" w:color="auto" w:fill="FFFFFF" w:themeFill="background1"/>
          </w:tcPr>
          <w:p w14:paraId="4E1D6DA4" w14:textId="34951C0E" w:rsidR="007979B2" w:rsidRDefault="007979B2" w:rsidP="00FD45F5">
            <w:pPr>
              <w:pStyle w:val="CVTabletext"/>
            </w:pPr>
            <w:r w:rsidRPr="0023318F">
              <w:rPr>
                <w:b/>
              </w:rPr>
              <w:t>Geomap Settings</w:t>
            </w:r>
            <w:r>
              <w:t xml:space="preserve"> arrow</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87" type="#_x0000_t75" style="width:67.7pt;height:27.95pt" o:ole="">
                  <v:imagedata r:id="rId217" o:title=""/>
                </v:shape>
                <o:OLEObject Type="Embed" ProgID="PBrush" ShapeID="_x0000_i1087" DrawAspect="Content" ObjectID="_1636683345" r:id="rId21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88" type="#_x0000_t75" style="width:90.8pt;height:24.2pt" o:ole="">
                  <v:imagedata r:id="rId219" o:title=""/>
                </v:shape>
                <o:OLEObject Type="Embed" ProgID="PBrush" ShapeID="_x0000_i1088" DrawAspect="Content" ObjectID="_1636683346" r:id="rId22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89" type="#_x0000_t75" style="width:128.4pt;height:25.25pt" o:ole="">
                  <v:imagedata r:id="rId221" o:title=""/>
                </v:shape>
                <o:OLEObject Type="Embed" ProgID="PBrush" ShapeID="_x0000_i1089" DrawAspect="Content" ObjectID="_1636683347" r:id="rId22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0" type="#_x0000_t75" style="width:125.2pt;height:25.25pt" o:ole="">
                  <v:imagedata r:id="rId223" o:title=""/>
                </v:shape>
                <o:OLEObject Type="Embed" ProgID="PBrush" ShapeID="_x0000_i1090" DrawAspect="Content" ObjectID="_1636683348" r:id="rId22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1" type="#_x0000_t75" style="width:79pt;height:26.35pt" o:ole="">
                  <v:imagedata r:id="rId225" o:title=""/>
                </v:shape>
                <o:OLEObject Type="Embed" ProgID="PBrush" ShapeID="_x0000_i1091" DrawAspect="Content" ObjectID="_1636683349" r:id="rId22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w:t>
            </w:r>
            <w:r>
              <w:lastRenderedPageBreak/>
              <w:t xml:space="preserve">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2" type="#_x0000_t75" style="width:97.25pt;height:25.25pt" o:ole="">
                  <v:imagedata r:id="rId227" o:title=""/>
                </v:shape>
                <o:OLEObject Type="Embed" ProgID="PBrush" ShapeID="_x0000_i1092" DrawAspect="Content" ObjectID="_1636683350" r:id="rId22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3" type="#_x0000_t75" style="width:97.25pt;height:27.95pt" o:ole="">
                  <v:imagedata r:id="rId229" o:title=""/>
                </v:shape>
                <o:OLEObject Type="Embed" ProgID="PBrush" ShapeID="_x0000_i1093" DrawAspect="Content" ObjectID="_1636683351" r:id="rId23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E8070BA">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3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70714EBB">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3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45E660DB">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3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321E946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3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77777777" w:rsidR="00CB5FFD" w:rsidRDefault="00CB5FFD" w:rsidP="00CB5FFD">
            <w:pPr>
              <w:pStyle w:val="CVTabletext"/>
            </w:pPr>
            <w:r>
              <w:t>The information in this box changes based on the level of th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094" type="#_x0000_t75" style="width:36.55pt;height:39.2pt" o:ole="">
                  <v:imagedata r:id="rId235" o:title=""/>
                </v:shape>
                <o:OLEObject Type="Embed" ProgID="PBrush" ShapeID="_x0000_i1094" DrawAspect="Content" ObjectID="_1636683352" r:id="rId23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095" type="#_x0000_t75" style="width:32.8pt;height:53.2pt" o:ole="">
                  <v:imagedata r:id="rId237" o:title=""/>
                </v:shape>
                <o:OLEObject Type="Embed" ProgID="PBrush" ShapeID="_x0000_i1095" DrawAspect="Content" ObjectID="_1636683353" r:id="rId23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5A3A203D" w:rsidR="007979B2" w:rsidRDefault="007979B2" w:rsidP="00521AD6">
            <w:pPr>
              <w:pStyle w:val="CVTabletext"/>
            </w:pPr>
            <w:r>
              <w:t>Zoom in (+) to increase the size of the geomap view layout or zoom out (-) to decrease the size of the geomap view layout</w:t>
            </w:r>
          </w:p>
        </w:tc>
      </w:tr>
      <w:tr w:rsidR="00BC3A3F" w14:paraId="56F88D36" w14:textId="77777777" w:rsidTr="00696C5C">
        <w:tc>
          <w:tcPr>
            <w:tcW w:w="2988" w:type="dxa"/>
            <w:shd w:val="clear" w:color="auto" w:fill="FFFFFF" w:themeFill="background1"/>
          </w:tcPr>
          <w:p w14:paraId="6FB5BE65" w14:textId="7CE694FA" w:rsidR="007979B2" w:rsidRDefault="00FE31E0" w:rsidP="00561F5C">
            <w:pPr>
              <w:pStyle w:val="CVTabletextblue"/>
            </w:pPr>
            <w:r>
              <w:object w:dxaOrig="945" w:dyaOrig="900" w14:anchorId="0FE6002F">
                <v:shape id="_x0000_i1096" type="#_x0000_t75" style="width:39.2pt;height:37.6pt" o:ole="">
                  <v:imagedata r:id="rId239" o:title=""/>
                </v:shape>
                <o:OLEObject Type="Embed" ProgID="PBrush" ShapeID="_x0000_i1096" DrawAspect="Content" ObjectID="_1636683354" r:id="rId240"/>
              </w:object>
            </w:r>
          </w:p>
        </w:tc>
        <w:tc>
          <w:tcPr>
            <w:tcW w:w="2026" w:type="dxa"/>
            <w:shd w:val="clear" w:color="auto" w:fill="FFFFFF" w:themeFill="background1"/>
          </w:tcPr>
          <w:p w14:paraId="2A5624ED" w14:textId="1822E7C1" w:rsidR="007979B2" w:rsidRDefault="007979B2" w:rsidP="00561F5C">
            <w:pPr>
              <w:pStyle w:val="CVTabletext"/>
            </w:pPr>
            <w:r>
              <w:t>Peg man icon</w:t>
            </w:r>
          </w:p>
        </w:tc>
        <w:tc>
          <w:tcPr>
            <w:tcW w:w="4200" w:type="dxa"/>
            <w:shd w:val="clear" w:color="auto" w:fill="FFFFFF" w:themeFill="background1"/>
          </w:tcPr>
          <w:p w14:paraId="45D351DE" w14:textId="3CB68EF7" w:rsidR="007979B2" w:rsidRDefault="007979B2" w:rsidP="00344FCE">
            <w:pPr>
              <w:pStyle w:val="CVTabletext"/>
            </w:pPr>
            <w:r>
              <w:t xml:space="preserve">Drag the peg man to the desired location in the geomap to </w:t>
            </w:r>
            <w:r w:rsidRPr="00344FCE">
              <w:t xml:space="preserve">zoom into </w:t>
            </w:r>
            <w:r>
              <w:t>the street v</w:t>
            </w:r>
            <w:r w:rsidRPr="00344FCE">
              <w:t>iew imagery</w:t>
            </w:r>
            <w:r>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736DA86C" w14:textId="77777777" w:rsidR="009E2FF5" w:rsidRPr="003D7987" w:rsidRDefault="009E2FF5" w:rsidP="009E2FF5">
      <w:pPr>
        <w:pStyle w:val="Heading2"/>
      </w:pPr>
      <w:bookmarkStart w:id="63" w:name="_Toc25931465"/>
      <w:r w:rsidRPr="003D7987">
        <w:t>Geo-map view</w:t>
      </w:r>
      <w:bookmarkEnd w:id="63"/>
      <w:r w:rsidRPr="003D7987">
        <w:tab/>
      </w:r>
    </w:p>
    <w:p w14:paraId="50E339C2" w14:textId="77777777" w:rsidR="009E2FF5" w:rsidRPr="003D7987" w:rsidRDefault="009E2FF5" w:rsidP="009E2FF5">
      <w:pPr>
        <w:pStyle w:val="Heading2"/>
      </w:pPr>
      <w:bookmarkStart w:id="64" w:name="_Toc25931466"/>
      <w:r w:rsidRPr="003D7987">
        <w:t>Toggle views</w:t>
      </w:r>
      <w:bookmarkEnd w:id="64"/>
    </w:p>
    <w:p w14:paraId="382BB180" w14:textId="77777777" w:rsidR="009E2FF5" w:rsidRPr="003D7987" w:rsidRDefault="009E2FF5" w:rsidP="009E2FF5">
      <w:pPr>
        <w:pStyle w:val="Heading2"/>
      </w:pPr>
      <w:bookmarkStart w:id="65" w:name="_Toc25931467"/>
      <w:r w:rsidRPr="003D7987">
        <w:t>Search functionality</w:t>
      </w:r>
      <w:bookmarkEnd w:id="65"/>
    </w:p>
    <w:p w14:paraId="7F455629" w14:textId="77777777" w:rsidR="009E2FF5" w:rsidRPr="003D7987" w:rsidRDefault="009E2FF5" w:rsidP="009E2FF5">
      <w:pPr>
        <w:pStyle w:val="Heading2"/>
      </w:pPr>
      <w:bookmarkStart w:id="66" w:name="_Toc25931468"/>
      <w:r w:rsidRPr="003D7987">
        <w:t>Geo-map view plotting</w:t>
      </w:r>
      <w:bookmarkEnd w:id="66"/>
    </w:p>
    <w:p w14:paraId="22075ADB" w14:textId="77777777" w:rsidR="009E2FF5" w:rsidRPr="003D7987" w:rsidRDefault="009E2FF5" w:rsidP="009E2FF5">
      <w:pPr>
        <w:pStyle w:val="Heading2"/>
      </w:pPr>
      <w:bookmarkStart w:id="67" w:name="_Toc25931469"/>
      <w:r w:rsidRPr="003D7987">
        <w:t>Display settings</w:t>
      </w:r>
      <w:bookmarkEnd w:id="67"/>
    </w:p>
    <w:p w14:paraId="0F35560F" w14:textId="77777777" w:rsidR="009E2FF5" w:rsidRPr="003D7987" w:rsidRDefault="009E2FF5" w:rsidP="009E2FF5">
      <w:pPr>
        <w:pStyle w:val="Heading2"/>
      </w:pPr>
      <w:bookmarkStart w:id="68" w:name="_Toc25931470"/>
      <w:r w:rsidRPr="003D7987">
        <w:t>Drill down view</w:t>
      </w:r>
      <w:bookmarkEnd w:id="68"/>
    </w:p>
    <w:p w14:paraId="0C333067" w14:textId="77777777" w:rsidR="009E2FF5" w:rsidRPr="003D7987" w:rsidRDefault="009E2FF5" w:rsidP="009E2FF5">
      <w:pPr>
        <w:pStyle w:val="Heading2"/>
      </w:pPr>
      <w:bookmarkStart w:id="69" w:name="_Toc25931471"/>
      <w:r w:rsidRPr="003D7987">
        <w:t>Pop up views</w:t>
      </w:r>
      <w:bookmarkEnd w:id="69"/>
    </w:p>
    <w:p w14:paraId="22D4A6AD" w14:textId="77777777" w:rsidR="009E2FF5" w:rsidRPr="003D7987" w:rsidRDefault="009E2FF5" w:rsidP="009E2FF5">
      <w:pPr>
        <w:pStyle w:val="CVHeading3"/>
      </w:pPr>
      <w:bookmarkStart w:id="70" w:name="_Toc25931472"/>
      <w:r w:rsidRPr="003D7987">
        <w:t>Acute Care</w:t>
      </w:r>
      <w:bookmarkEnd w:id="70"/>
    </w:p>
    <w:p w14:paraId="530B0AB8" w14:textId="77777777" w:rsidR="009E2FF5" w:rsidRPr="003D7987" w:rsidRDefault="009E2FF5" w:rsidP="009E2FF5">
      <w:pPr>
        <w:pStyle w:val="CVHeading3"/>
      </w:pPr>
      <w:bookmarkStart w:id="71" w:name="_Toc25931473"/>
      <w:r w:rsidRPr="003D7987">
        <w:t>Post-Acute Care</w:t>
      </w:r>
      <w:bookmarkEnd w:id="71"/>
    </w:p>
    <w:p w14:paraId="69A726CF" w14:textId="77777777" w:rsidR="009E2FF5" w:rsidRPr="003D7987" w:rsidRDefault="009E2FF5" w:rsidP="009E2FF5">
      <w:pPr>
        <w:pStyle w:val="CVHeading3"/>
      </w:pPr>
      <w:bookmarkStart w:id="72" w:name="_Toc25931474"/>
      <w:r w:rsidRPr="003D7987">
        <w:t>Community resources</w:t>
      </w:r>
      <w:bookmarkEnd w:id="72"/>
    </w:p>
    <w:p w14:paraId="31D6B16C" w14:textId="63006799" w:rsidR="000B6ABD" w:rsidRDefault="00264D48" w:rsidP="000B6ABD">
      <w:pPr>
        <w:pStyle w:val="Heading1"/>
      </w:pPr>
      <w:bookmarkStart w:id="73" w:name="_Toc25931475"/>
      <w:r>
        <w:t xml:space="preserve">Using </w:t>
      </w:r>
      <w:r w:rsidR="000B6ABD">
        <w:t>Filte</w:t>
      </w:r>
      <w:r>
        <w:t>rs and T</w:t>
      </w:r>
      <w:r w:rsidR="0039462F">
        <w:t>hemes</w:t>
      </w:r>
      <w:bookmarkEnd w:id="73"/>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lastRenderedPageBreak/>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4" w:name="_Toc25931476"/>
      <w:r w:rsidRPr="000F1DC0">
        <w:t>Filters</w:t>
      </w:r>
      <w:bookmarkEnd w:id="74"/>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6B5673">
      <w:pPr>
        <w:pStyle w:val="ListNumber"/>
        <w:numPr>
          <w:ilvl w:val="0"/>
          <w:numId w:val="24"/>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drawing>
          <wp:inline distT="0" distB="0" distL="0" distR="0" wp14:anchorId="2E195796" wp14:editId="5A2F8A35">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41">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lastRenderedPageBreak/>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6CD5F0D6">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6853CEC">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42">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61824" behindDoc="1" locked="0" layoutInCell="1" allowOverlap="1" wp14:anchorId="4CAF86BE" wp14:editId="207F1B41">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44">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45">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5" w:name="_Toc25931477"/>
      <w:r w:rsidRPr="00E9278B">
        <w:lastRenderedPageBreak/>
        <w:t>Themes</w:t>
      </w:r>
      <w:bookmarkEnd w:id="75"/>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76" w:name="_Toc25931478"/>
      <w:r>
        <w:t xml:space="preserve">Apply </w:t>
      </w:r>
      <w:r w:rsidR="00197275">
        <w:t>a theme</w:t>
      </w:r>
      <w:bookmarkEnd w:id="76"/>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695A36">
      <w:pPr>
        <w:pStyle w:val="ListNumber"/>
        <w:numPr>
          <w:ilvl w:val="0"/>
          <w:numId w:val="26"/>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46">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77" w:name="_Toc25931479"/>
      <w:r>
        <w:t>Set a theme as the home default theme</w:t>
      </w:r>
      <w:bookmarkEnd w:id="77"/>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FB5AE4">
      <w:pPr>
        <w:pStyle w:val="ListNumber"/>
        <w:numPr>
          <w:ilvl w:val="0"/>
          <w:numId w:val="27"/>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FB5AE4">
      <w:pPr>
        <w:pStyle w:val="ListNumber"/>
        <w:numPr>
          <w:ilvl w:val="0"/>
          <w:numId w:val="27"/>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78" w:name="_Toc25931480"/>
      <w:r>
        <w:lastRenderedPageBreak/>
        <w:t xml:space="preserve">Edit </w:t>
      </w:r>
      <w:r w:rsidR="00970054">
        <w:t>a theme</w:t>
      </w:r>
      <w:bookmarkEnd w:id="78"/>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914566">
      <w:pPr>
        <w:pStyle w:val="ListNumber"/>
        <w:numPr>
          <w:ilvl w:val="0"/>
          <w:numId w:val="28"/>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47">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48">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79" w:name="_Toc25931481"/>
      <w:r>
        <w:lastRenderedPageBreak/>
        <w:t>Switching navigation between views</w:t>
      </w:r>
      <w:bookmarkEnd w:id="79"/>
    </w:p>
    <w:p w14:paraId="794C37C7" w14:textId="77777777" w:rsidR="006D6A1C" w:rsidRDefault="006D6A1C" w:rsidP="00C34076">
      <w:pPr>
        <w:pStyle w:val="Heading2"/>
      </w:pPr>
      <w:bookmarkStart w:id="80" w:name="_Toc25931482"/>
      <w:r>
        <w:t>Toggle views</w:t>
      </w:r>
      <w:bookmarkEnd w:id="80"/>
    </w:p>
    <w:p w14:paraId="7C04B48A" w14:textId="77777777" w:rsidR="006D6A1C" w:rsidRDefault="006D6A1C" w:rsidP="00C34076">
      <w:pPr>
        <w:pStyle w:val="Heading1"/>
      </w:pPr>
      <w:bookmarkStart w:id="81" w:name="_Toc25931483"/>
      <w:r>
        <w:t>Patient summary</w:t>
      </w:r>
      <w:bookmarkEnd w:id="81"/>
    </w:p>
    <w:p w14:paraId="5B8F1E06" w14:textId="77777777" w:rsidR="006D6A1C" w:rsidRPr="009806A8" w:rsidRDefault="009806A8" w:rsidP="001717F3">
      <w:pPr>
        <w:pStyle w:val="CVHeading2"/>
      </w:pPr>
      <w:bookmarkStart w:id="82" w:name="_Toc25931484"/>
      <w:r>
        <w:t>Layout and description of d</w:t>
      </w:r>
      <w:r w:rsidR="006D6A1C" w:rsidRPr="009806A8">
        <w:t>ifferent tabs</w:t>
      </w:r>
      <w:bookmarkEnd w:id="82"/>
    </w:p>
    <w:p w14:paraId="1C7FAAD1" w14:textId="4820B17F" w:rsidR="006D6A1C" w:rsidRDefault="006D6A1C" w:rsidP="001717F3">
      <w:pPr>
        <w:pStyle w:val="CVHeading2"/>
      </w:pPr>
      <w:bookmarkStart w:id="83" w:name="_Toc25931485"/>
      <w:r w:rsidRPr="009806A8">
        <w:t>View patient summary</w:t>
      </w:r>
      <w:bookmarkEnd w:id="83"/>
    </w:p>
    <w:p w14:paraId="29461F51" w14:textId="51BF5963" w:rsidR="00EF36E9" w:rsidRDefault="00EF36E9" w:rsidP="00EF36E9">
      <w:pPr>
        <w:pStyle w:val="CVHeading3"/>
      </w:pPr>
      <w:bookmarkStart w:id="84" w:name="_Toc25931486"/>
      <w:r>
        <w:t>Bed Summary</w:t>
      </w:r>
      <w:bookmarkEnd w:id="84"/>
    </w:p>
    <w:p w14:paraId="34D51AC2" w14:textId="0D394DFF" w:rsidR="00EF36E9" w:rsidRDefault="00EF36E9" w:rsidP="00EF36E9">
      <w:pPr>
        <w:pStyle w:val="CVHeading3"/>
      </w:pPr>
      <w:bookmarkStart w:id="85" w:name="_Toc25931487"/>
      <w:r>
        <w:t>Flagged Summary</w:t>
      </w:r>
      <w:bookmarkEnd w:id="85"/>
    </w:p>
    <w:p w14:paraId="6A71EA27" w14:textId="69970BBF" w:rsidR="00EF36E9" w:rsidRPr="009806A8" w:rsidRDefault="00EF36E9" w:rsidP="00EF36E9">
      <w:pPr>
        <w:pStyle w:val="CVHeading3"/>
      </w:pPr>
      <w:bookmarkStart w:id="86" w:name="_Toc25931488"/>
      <w:r>
        <w:t>Coreo Summary</w:t>
      </w:r>
      <w:bookmarkEnd w:id="86"/>
    </w:p>
    <w:p w14:paraId="68C8D736" w14:textId="77777777" w:rsidR="006D6A1C" w:rsidRPr="009806A8" w:rsidRDefault="006D6A1C" w:rsidP="001717F3">
      <w:pPr>
        <w:pStyle w:val="CVHeading2"/>
      </w:pPr>
      <w:bookmarkStart w:id="87" w:name="_Toc25931489"/>
      <w:r w:rsidRPr="009806A8">
        <w:t>Patient summary based on bed information</w:t>
      </w:r>
      <w:bookmarkEnd w:id="87"/>
    </w:p>
    <w:p w14:paraId="7BF510CC" w14:textId="77777777" w:rsidR="006D6A1C" w:rsidRPr="009806A8" w:rsidRDefault="006D6A1C" w:rsidP="001717F3">
      <w:pPr>
        <w:pStyle w:val="CVHeading2"/>
      </w:pPr>
      <w:bookmarkStart w:id="88" w:name="_Toc25931490"/>
      <w:r w:rsidRPr="009806A8">
        <w:t>Patient summary based on length of stay (LOS)</w:t>
      </w:r>
      <w:bookmarkEnd w:id="88"/>
    </w:p>
    <w:p w14:paraId="03926EAE" w14:textId="77777777" w:rsidR="006D6A1C" w:rsidRPr="009806A8" w:rsidRDefault="006D6A1C" w:rsidP="001717F3">
      <w:pPr>
        <w:pStyle w:val="CVHeading2"/>
      </w:pPr>
      <w:bookmarkStart w:id="89" w:name="_Toc25931491"/>
      <w:r w:rsidRPr="009806A8">
        <w:t>Patient summary based on patient information</w:t>
      </w:r>
      <w:bookmarkEnd w:id="89"/>
    </w:p>
    <w:p w14:paraId="23ACB366" w14:textId="77777777" w:rsidR="006D6A1C" w:rsidRPr="009806A8" w:rsidRDefault="006D6A1C" w:rsidP="001717F3">
      <w:pPr>
        <w:pStyle w:val="CVHeading2"/>
      </w:pPr>
      <w:bookmarkStart w:id="90" w:name="_Toc25931492"/>
      <w:r w:rsidRPr="009806A8">
        <w:t>Length of stay (LOS)</w:t>
      </w:r>
      <w:bookmarkEnd w:id="90"/>
    </w:p>
    <w:p w14:paraId="336B0DA6" w14:textId="77777777" w:rsidR="006D6A1C" w:rsidRPr="009806A8" w:rsidRDefault="006D6A1C" w:rsidP="001717F3">
      <w:pPr>
        <w:pStyle w:val="CVHeading2"/>
      </w:pPr>
      <w:bookmarkStart w:id="91" w:name="_Toc25931493"/>
      <w:r w:rsidRPr="009806A8">
        <w:t>Activities &amp; attributes</w:t>
      </w:r>
      <w:bookmarkEnd w:id="91"/>
    </w:p>
    <w:p w14:paraId="2CF7589F" w14:textId="77777777" w:rsidR="006D6A1C" w:rsidRPr="009806A8" w:rsidRDefault="006D6A1C" w:rsidP="001717F3">
      <w:pPr>
        <w:pStyle w:val="CVHeading2"/>
      </w:pPr>
      <w:bookmarkStart w:id="92" w:name="_Toc25931494"/>
      <w:r w:rsidRPr="009806A8">
        <w:t>Patient disposition</w:t>
      </w:r>
      <w:bookmarkEnd w:id="92"/>
    </w:p>
    <w:p w14:paraId="280F91E5" w14:textId="77777777" w:rsidR="009806A8" w:rsidRDefault="006D6A1C" w:rsidP="001717F3">
      <w:pPr>
        <w:pStyle w:val="CVHeading2"/>
      </w:pPr>
      <w:bookmarkStart w:id="93" w:name="_Toc25931495"/>
      <w:r w:rsidRPr="009806A8">
        <w:t>Bed attributes</w:t>
      </w:r>
      <w:bookmarkEnd w:id="93"/>
    </w:p>
    <w:p w14:paraId="785CD8A0" w14:textId="77777777" w:rsidR="006D6A1C" w:rsidRPr="009806A8" w:rsidRDefault="006D6A1C" w:rsidP="00573153">
      <w:pPr>
        <w:pStyle w:val="CVHeading2"/>
        <w:tabs>
          <w:tab w:val="clear" w:pos="450"/>
          <w:tab w:val="clear" w:pos="720"/>
          <w:tab w:val="left" w:pos="567"/>
        </w:tabs>
      </w:pPr>
      <w:bookmarkStart w:id="94" w:name="_Toc25931496"/>
      <w:r w:rsidRPr="009806A8">
        <w:t>Coreo face sheet</w:t>
      </w:r>
      <w:bookmarkEnd w:id="94"/>
    </w:p>
    <w:p w14:paraId="1CEF7B8C" w14:textId="77777777" w:rsidR="006D6A1C" w:rsidRDefault="006D6A1C" w:rsidP="00342407">
      <w:pPr>
        <w:pStyle w:val="Heading1"/>
        <w:tabs>
          <w:tab w:val="clear" w:pos="360"/>
          <w:tab w:val="num" w:pos="567"/>
        </w:tabs>
        <w:ind w:left="426" w:hanging="426"/>
      </w:pPr>
      <w:bookmarkStart w:id="95" w:name="_Toc25931497"/>
      <w:r>
        <w:t>Search feature</w:t>
      </w:r>
      <w:bookmarkEnd w:id="95"/>
    </w:p>
    <w:p w14:paraId="2A63626F" w14:textId="77777777" w:rsidR="006D6A1C" w:rsidRDefault="006D6A1C" w:rsidP="002C0376">
      <w:pPr>
        <w:pStyle w:val="CVHeading2"/>
      </w:pPr>
      <w:bookmarkStart w:id="96" w:name="_Toc25931498"/>
      <w:r>
        <w:t>Global search</w:t>
      </w:r>
      <w:bookmarkEnd w:id="96"/>
    </w:p>
    <w:p w14:paraId="41C3F51F" w14:textId="77777777" w:rsidR="006D6A1C" w:rsidRDefault="006D6A1C" w:rsidP="00342407">
      <w:pPr>
        <w:pStyle w:val="CVHeading3"/>
        <w:tabs>
          <w:tab w:val="clear" w:pos="1440"/>
          <w:tab w:val="num" w:pos="709"/>
        </w:tabs>
      </w:pPr>
      <w:bookmarkStart w:id="97" w:name="_Toc25931499"/>
      <w:r>
        <w:t>Coreo summary</w:t>
      </w:r>
      <w:bookmarkEnd w:id="97"/>
    </w:p>
    <w:p w14:paraId="159F73F7" w14:textId="77777777" w:rsidR="006D6A1C" w:rsidRDefault="006D6A1C" w:rsidP="00342407">
      <w:pPr>
        <w:pStyle w:val="CVHeading3"/>
        <w:tabs>
          <w:tab w:val="clear" w:pos="1440"/>
          <w:tab w:val="num" w:pos="709"/>
        </w:tabs>
      </w:pPr>
      <w:bookmarkStart w:id="98" w:name="_Toc25931500"/>
      <w:r>
        <w:lastRenderedPageBreak/>
        <w:t>Flagged summary</w:t>
      </w:r>
      <w:bookmarkEnd w:id="98"/>
    </w:p>
    <w:p w14:paraId="21308C12" w14:textId="77777777" w:rsidR="006D6A1C" w:rsidRDefault="006D6A1C" w:rsidP="00342407">
      <w:pPr>
        <w:pStyle w:val="CVHeading3"/>
        <w:tabs>
          <w:tab w:val="clear" w:pos="1440"/>
          <w:tab w:val="num" w:pos="709"/>
        </w:tabs>
      </w:pPr>
      <w:bookmarkStart w:id="99" w:name="_Toc25931501"/>
      <w:r>
        <w:t>Bed summary</w:t>
      </w:r>
      <w:bookmarkEnd w:id="99"/>
    </w:p>
    <w:p w14:paraId="5E7A5100" w14:textId="6D1044F7" w:rsidR="006D6A1C" w:rsidRDefault="006D6A1C" w:rsidP="00342407">
      <w:pPr>
        <w:pStyle w:val="CVHeading3"/>
        <w:tabs>
          <w:tab w:val="clear" w:pos="1440"/>
          <w:tab w:val="num" w:pos="709"/>
        </w:tabs>
      </w:pPr>
      <w:bookmarkStart w:id="100" w:name="_Toc25931502"/>
      <w:r>
        <w:t>Displayed search (Bed view search?)</w:t>
      </w:r>
      <w:bookmarkEnd w:id="100"/>
    </w:p>
    <w:p w14:paraId="243297B7" w14:textId="69B28312" w:rsidR="00A514AB" w:rsidRDefault="00A514AB" w:rsidP="00A514AB">
      <w:pPr>
        <w:pStyle w:val="CVHeading2"/>
      </w:pPr>
      <w:bookmarkStart w:id="101" w:name="_Toc25931503"/>
      <w:r>
        <w:t>Local Search</w:t>
      </w:r>
      <w:bookmarkEnd w:id="101"/>
    </w:p>
    <w:p w14:paraId="15824B43" w14:textId="77777777" w:rsidR="006D6A1C" w:rsidRDefault="006D6A1C" w:rsidP="00342407">
      <w:pPr>
        <w:pStyle w:val="CVHeading1Underline"/>
        <w:tabs>
          <w:tab w:val="clear" w:pos="360"/>
          <w:tab w:val="num" w:pos="567"/>
        </w:tabs>
        <w:ind w:left="426" w:hanging="426"/>
      </w:pPr>
      <w:bookmarkStart w:id="102" w:name="_Toc25931504"/>
      <w:r>
        <w:t>Flagging patient records</w:t>
      </w:r>
      <w:bookmarkEnd w:id="102"/>
    </w:p>
    <w:p w14:paraId="428E1026" w14:textId="77777777" w:rsidR="006D6A1C" w:rsidRDefault="006D6A1C" w:rsidP="007D7C4B">
      <w:pPr>
        <w:pStyle w:val="CVHeading2"/>
      </w:pPr>
      <w:bookmarkStart w:id="103" w:name="_Toc25931505"/>
      <w:r>
        <w:t>Flag a patient record</w:t>
      </w:r>
      <w:bookmarkEnd w:id="103"/>
    </w:p>
    <w:p w14:paraId="5F0E4E3B" w14:textId="77777777" w:rsidR="006D6A1C" w:rsidRPr="009A7B41" w:rsidRDefault="006D6A1C" w:rsidP="007214DD">
      <w:pPr>
        <w:pStyle w:val="CVHeading3"/>
        <w:tabs>
          <w:tab w:val="clear" w:pos="1440"/>
        </w:tabs>
      </w:pPr>
      <w:bookmarkStart w:id="104" w:name="_Toc25931506"/>
      <w:r w:rsidRPr="009A7B41">
        <w:t>Patient summary (</w:t>
      </w:r>
      <w:r w:rsidR="00991421">
        <w:t>Give r</w:t>
      </w:r>
      <w:r w:rsidRPr="009A7B41">
        <w:t>efer</w:t>
      </w:r>
      <w:r w:rsidR="00991421">
        <w:t>ence</w:t>
      </w:r>
      <w:r w:rsidRPr="009A7B41">
        <w:t xml:space="preserve"> to topic 8 above)</w:t>
      </w:r>
      <w:bookmarkEnd w:id="104"/>
    </w:p>
    <w:p w14:paraId="42DC11C3" w14:textId="77777777" w:rsidR="006D6A1C" w:rsidRPr="009A7B41" w:rsidRDefault="006D6A1C" w:rsidP="00D92CB2">
      <w:pPr>
        <w:pStyle w:val="CVHeading3"/>
        <w:tabs>
          <w:tab w:val="clear" w:pos="1440"/>
        </w:tabs>
      </w:pPr>
      <w:bookmarkStart w:id="105" w:name="_Toc25931507"/>
      <w:r w:rsidRPr="009A7B41">
        <w:t>Global search</w:t>
      </w:r>
      <w:bookmarkEnd w:id="105"/>
    </w:p>
    <w:p w14:paraId="0FA24800" w14:textId="77777777" w:rsidR="006D6A1C" w:rsidRPr="009A7B41" w:rsidRDefault="006D6A1C" w:rsidP="00D92CB2">
      <w:pPr>
        <w:pStyle w:val="CVHeading3"/>
        <w:tabs>
          <w:tab w:val="clear" w:pos="1440"/>
        </w:tabs>
      </w:pPr>
      <w:bookmarkStart w:id="106" w:name="_Toc25931508"/>
      <w:r w:rsidRPr="009A7B41">
        <w:t>Prioritized view</w:t>
      </w:r>
      <w:bookmarkEnd w:id="106"/>
    </w:p>
    <w:p w14:paraId="5FB0D987" w14:textId="77777777" w:rsidR="006D6A1C" w:rsidRPr="009A7B41" w:rsidRDefault="006D6A1C" w:rsidP="00D92CB2">
      <w:pPr>
        <w:pStyle w:val="CVHeading3"/>
        <w:tabs>
          <w:tab w:val="clear" w:pos="1440"/>
          <w:tab w:val="num" w:pos="709"/>
        </w:tabs>
      </w:pPr>
      <w:bookmarkStart w:id="107" w:name="_Toc25931509"/>
      <w:r w:rsidRPr="009A7B41">
        <w:t>Geo-map</w:t>
      </w:r>
      <w:r w:rsidR="00D92CB2">
        <w:t xml:space="preserve"> view</w:t>
      </w:r>
      <w:bookmarkEnd w:id="107"/>
    </w:p>
    <w:p w14:paraId="1E95EC5B" w14:textId="77777777" w:rsidR="006D6A1C" w:rsidRPr="009A7B41" w:rsidRDefault="006D6A1C" w:rsidP="00D92CB2">
      <w:pPr>
        <w:pStyle w:val="CVHeading3"/>
        <w:tabs>
          <w:tab w:val="clear" w:pos="1440"/>
          <w:tab w:val="num" w:pos="709"/>
        </w:tabs>
      </w:pPr>
      <w:bookmarkStart w:id="108" w:name="_Toc25931510"/>
      <w:r w:rsidRPr="009A7B41">
        <w:t>Bed view</w:t>
      </w:r>
      <w:bookmarkEnd w:id="108"/>
    </w:p>
    <w:p w14:paraId="78993081" w14:textId="77777777" w:rsidR="006D6A1C" w:rsidRDefault="006D6A1C" w:rsidP="00342407">
      <w:pPr>
        <w:pStyle w:val="CVHeading2"/>
      </w:pPr>
      <w:bookmarkStart w:id="109" w:name="_Toc25931511"/>
      <w:r>
        <w:t>Applying Filters and saving theme for flagged patients</w:t>
      </w:r>
      <w:bookmarkEnd w:id="109"/>
    </w:p>
    <w:p w14:paraId="27E6AFB6" w14:textId="77777777" w:rsidR="006D6A1C" w:rsidRDefault="006D6A1C" w:rsidP="009F4701">
      <w:pPr>
        <w:pStyle w:val="CVHeading2"/>
      </w:pPr>
      <w:bookmarkStart w:id="110" w:name="_Toc25931512"/>
      <w:r>
        <w:t>Flagged Summary Pop Up Elaboration</w:t>
      </w:r>
      <w:bookmarkEnd w:id="110"/>
    </w:p>
    <w:p w14:paraId="57EFB3DB" w14:textId="77777777" w:rsidR="006D6A1C" w:rsidRPr="004565BE" w:rsidRDefault="006D6A1C" w:rsidP="00342407">
      <w:pPr>
        <w:pStyle w:val="CVHeading1Underline"/>
        <w:tabs>
          <w:tab w:val="clear" w:pos="360"/>
          <w:tab w:val="num" w:pos="567"/>
        </w:tabs>
        <w:ind w:left="426" w:hanging="426"/>
      </w:pPr>
      <w:bookmarkStart w:id="111" w:name="_Toc25931513"/>
      <w:r>
        <w:t>General reports</w:t>
      </w:r>
      <w:bookmarkEnd w:id="111"/>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2" w:name="_Toc25931514"/>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2"/>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4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50"/>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3" w:name="_Toc25931515"/>
      <w:r>
        <w:lastRenderedPageBreak/>
        <w:t>Coreo View Administrator Tasks</w:t>
      </w:r>
      <w:bookmarkEnd w:id="113"/>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51"/>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4" w:name="_Toc25931516"/>
      <w:r>
        <w:t>Navvis account activation for the Coreo View administrator user</w:t>
      </w:r>
      <w:bookmarkEnd w:id="114"/>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52"/>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53">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4"/>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5" w:name="PasswordCharacters"/>
      <w:bookmarkEnd w:id="115"/>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5"/>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52"/>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6"/>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7"/>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8"/>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16" w:name="_Toc25931517"/>
      <w:r>
        <w:t>Manage locked Navvis administrator account</w:t>
      </w:r>
      <w:bookmarkEnd w:id="116"/>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52"/>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17" w:name="_Toc25931518"/>
      <w:r>
        <w:t>Reset a forgotten or expired administrator password</w:t>
      </w:r>
      <w:bookmarkEnd w:id="117"/>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18"/>
      <w:r w:rsidRPr="00EE5B60">
        <w:rPr>
          <w:rStyle w:val="Hyperlink"/>
        </w:rPr>
        <w:t>nav</w:t>
      </w:r>
      <w:r>
        <w:rPr>
          <w:rStyle w:val="Hyperlink"/>
        </w:rPr>
        <w:t>vis.oktapreview.com</w:t>
      </w:r>
      <w:r>
        <w:t xml:space="preserve"> </w:t>
      </w:r>
      <w:commentRangeEnd w:id="118"/>
      <w:r>
        <w:rPr>
          <w:rStyle w:val="CommentReference"/>
          <w:rFonts w:asciiTheme="minorHAnsi" w:hAnsiTheme="minorHAnsi"/>
        </w:rPr>
        <w:commentReference w:id="118"/>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9"/>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0"/>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19" w:name="_Toc25931519"/>
      <w:r>
        <w:lastRenderedPageBreak/>
        <w:t>Settings to manage Coreo View regular users</w:t>
      </w:r>
      <w:bookmarkEnd w:id="119"/>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20" w:name="_Toc25931520"/>
      <w:r>
        <w:t>Settings page layout</w:t>
      </w:r>
      <w:bookmarkEnd w:id="120"/>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61">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1" w:name="_Toc25931521"/>
      <w:r>
        <w:t>Create groups</w:t>
      </w:r>
      <w:bookmarkEnd w:id="121"/>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2" w:name="_Toc25931522"/>
      <w:r>
        <w:lastRenderedPageBreak/>
        <w:t>Ma</w:t>
      </w:r>
      <w:r w:rsidR="003369D9">
        <w:t>nage user access</w:t>
      </w:r>
      <w:bookmarkEnd w:id="122"/>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3" w:name="_Toc25931523"/>
      <w:r>
        <w:lastRenderedPageBreak/>
        <w:t>Set up locations</w:t>
      </w:r>
      <w:bookmarkEnd w:id="123"/>
    </w:p>
    <w:p w14:paraId="3437A279" w14:textId="77777777" w:rsidR="006F28FF" w:rsidRDefault="006F28FF" w:rsidP="006F28FF">
      <w:pPr>
        <w:pStyle w:val="Heading2"/>
      </w:pPr>
      <w:bookmarkStart w:id="124" w:name="_Toc25931524"/>
      <w:r>
        <w:t>Manage patient cohorts</w:t>
      </w:r>
      <w:bookmarkEnd w:id="124"/>
    </w:p>
    <w:p w14:paraId="5560C469" w14:textId="77777777" w:rsidR="006F28FF" w:rsidRDefault="006F28FF" w:rsidP="006F28FF">
      <w:pPr>
        <w:pStyle w:val="Heading2"/>
      </w:pPr>
      <w:bookmarkStart w:id="125" w:name="_Toc25931525"/>
      <w:r>
        <w:t>Manage user rosters</w:t>
      </w:r>
      <w:bookmarkEnd w:id="125"/>
    </w:p>
    <w:p w14:paraId="7C5BE2C8" w14:textId="2A1E4B03" w:rsidR="006F28FF" w:rsidRDefault="006F28FF" w:rsidP="006F28FF">
      <w:pPr>
        <w:pStyle w:val="Heading2"/>
      </w:pPr>
      <w:bookmarkStart w:id="126" w:name="_Toc25931526"/>
      <w:r>
        <w:t>Create user roles</w:t>
      </w:r>
      <w:bookmarkEnd w:id="126"/>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27" w:name="_Toc25931527"/>
      <w:r>
        <w:t>Create users</w:t>
      </w:r>
      <w:bookmarkEnd w:id="127"/>
    </w:p>
    <w:p w14:paraId="47707C16" w14:textId="77777777" w:rsidR="003369D9" w:rsidRPr="003369D9" w:rsidRDefault="003369D9" w:rsidP="003369D9"/>
    <w:p w14:paraId="7214199D" w14:textId="77777777" w:rsidR="006F28FF" w:rsidRDefault="006F28FF" w:rsidP="006F28FF">
      <w:pPr>
        <w:pStyle w:val="Heading1"/>
      </w:pPr>
      <w:bookmarkStart w:id="128" w:name="_Toc25931528"/>
      <w:r>
        <w:lastRenderedPageBreak/>
        <w:t>Automation Events</w:t>
      </w:r>
      <w:bookmarkEnd w:id="128"/>
    </w:p>
    <w:p w14:paraId="7CEEAACC" w14:textId="51B2434A" w:rsidR="00187D00" w:rsidRDefault="00187D00" w:rsidP="006F28FF">
      <w:pPr>
        <w:pStyle w:val="Heading2"/>
      </w:pPr>
      <w:bookmarkStart w:id="129" w:name="_Toc25931529"/>
      <w:r>
        <w:t>ADT Events</w:t>
      </w:r>
      <w:bookmarkEnd w:id="129"/>
    </w:p>
    <w:p w14:paraId="3ECC5150" w14:textId="0BA31A90" w:rsidR="00187D00" w:rsidRDefault="00187D00" w:rsidP="00E83B74">
      <w:pPr>
        <w:pStyle w:val="CVHeading3"/>
      </w:pPr>
      <w:bookmarkStart w:id="130" w:name="_Toc25931530"/>
      <w:r>
        <w:t>Admission</w:t>
      </w:r>
      <w:bookmarkEnd w:id="130"/>
    </w:p>
    <w:p w14:paraId="0B3EB991" w14:textId="47177E0A" w:rsidR="00187D00" w:rsidRDefault="00187D00" w:rsidP="00E83B74">
      <w:pPr>
        <w:pStyle w:val="CVHeading3"/>
      </w:pPr>
      <w:bookmarkStart w:id="131" w:name="_Toc25931531"/>
      <w:r>
        <w:t>Discharge</w:t>
      </w:r>
      <w:bookmarkEnd w:id="131"/>
    </w:p>
    <w:p w14:paraId="6B4B1BA6" w14:textId="104E6EAE" w:rsidR="00187D00" w:rsidRPr="00187D00" w:rsidRDefault="00187D00" w:rsidP="00E83B74">
      <w:pPr>
        <w:pStyle w:val="CVHeading3"/>
      </w:pPr>
      <w:bookmarkStart w:id="132" w:name="_Toc25931532"/>
      <w:r>
        <w:t>Transfer</w:t>
      </w:r>
      <w:bookmarkEnd w:id="132"/>
    </w:p>
    <w:p w14:paraId="0827A096" w14:textId="617C69AB" w:rsidR="006F28FF" w:rsidRDefault="006F28FF" w:rsidP="006F28FF">
      <w:pPr>
        <w:pStyle w:val="Heading2"/>
      </w:pPr>
      <w:bookmarkStart w:id="133" w:name="_Toc25931533"/>
      <w:r>
        <w:t>Discharging ED patients automatically and moving to CC after a configurable time</w:t>
      </w:r>
      <w:bookmarkEnd w:id="133"/>
    </w:p>
    <w:p w14:paraId="73485A67" w14:textId="77777777" w:rsidR="006F28FF" w:rsidRDefault="006F28FF" w:rsidP="006F28FF">
      <w:pPr>
        <w:pStyle w:val="Heading2"/>
      </w:pPr>
      <w:bookmarkStart w:id="134" w:name="_Toc25931534"/>
      <w:r>
        <w:t>Moving the low risk patient automatically from ADT to cc after a configurable time</w:t>
      </w:r>
      <w:bookmarkEnd w:id="134"/>
    </w:p>
    <w:p w14:paraId="39C11F4C" w14:textId="77777777" w:rsidR="006F28FF" w:rsidRDefault="006F28FF" w:rsidP="006F28FF">
      <w:pPr>
        <w:pStyle w:val="Heading2"/>
      </w:pPr>
      <w:bookmarkStart w:id="135" w:name="_Toc25931535"/>
      <w:r>
        <w:t>SIGNAL R –keeping the screen updated automatically</w:t>
      </w:r>
      <w:bookmarkEnd w:id="135"/>
    </w:p>
    <w:p w14:paraId="40DA8671" w14:textId="77777777" w:rsidR="006F28FF" w:rsidRDefault="006F28FF" w:rsidP="006F28FF">
      <w:pPr>
        <w:pStyle w:val="CVHeading1Underline"/>
      </w:pPr>
      <w:bookmarkStart w:id="136" w:name="_Toc25931536"/>
      <w:r>
        <w:t>Administrative Reports</w:t>
      </w:r>
      <w:bookmarkEnd w:id="136"/>
    </w:p>
    <w:p w14:paraId="1A64831B" w14:textId="77777777" w:rsidR="006F28FF" w:rsidRDefault="006F28FF" w:rsidP="006F28FF">
      <w:pPr>
        <w:pStyle w:val="Heading2"/>
      </w:pPr>
      <w:bookmarkStart w:id="137" w:name="_Toc25931537"/>
      <w:r>
        <w:t>Automation reports</w:t>
      </w:r>
      <w:bookmarkEnd w:id="137"/>
    </w:p>
    <w:p w14:paraId="1D06656C" w14:textId="77777777" w:rsidR="006F28FF" w:rsidRDefault="006F28FF" w:rsidP="006F28FF">
      <w:pPr>
        <w:pStyle w:val="Heading2"/>
      </w:pPr>
      <w:bookmarkStart w:id="138" w:name="_Toc25931538"/>
      <w:r>
        <w:t>Automation action</w:t>
      </w:r>
      <w:bookmarkEnd w:id="138"/>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39" w:name="_Toc25931539"/>
      <w:r>
        <w:lastRenderedPageBreak/>
        <w:t>Appendices</w:t>
      </w:r>
      <w:bookmarkEnd w:id="139"/>
    </w:p>
    <w:p w14:paraId="627B7D38" w14:textId="0E37711F" w:rsidR="003E7871" w:rsidRDefault="003E7871" w:rsidP="00FC6CA5">
      <w:pPr>
        <w:pStyle w:val="CVPrefacesubtitles"/>
      </w:pPr>
      <w:r>
        <w:t>Credits</w:t>
      </w:r>
    </w:p>
    <w:p w14:paraId="2FBC2DEF" w14:textId="2E6E8F48" w:rsidR="00E02B76" w:rsidRDefault="001E6ED7" w:rsidP="00E02B76">
      <w:pPr>
        <w:pStyle w:val="CVChapterBodyCopy"/>
      </w:pPr>
      <w:hyperlink r:id="rId265" w:history="1">
        <w:r w:rsidR="00E02B76" w:rsidRPr="00EB7AA3">
          <w:rPr>
            <w:rStyle w:val="Hyperlink"/>
            <w:rFonts w:cstheme="minorBidi"/>
          </w:rPr>
          <w:t>www.bloomberg.com/profile/company/3553499Z:US</w:t>
        </w:r>
      </w:hyperlink>
    </w:p>
    <w:p w14:paraId="613AE8FD" w14:textId="77777777" w:rsidR="00E02B76" w:rsidRDefault="001E6ED7" w:rsidP="00E02B76">
      <w:pPr>
        <w:pStyle w:val="CVChapterBodyCopy"/>
        <w:rPr>
          <w:rStyle w:val="Hyperlink"/>
        </w:rPr>
      </w:pPr>
      <w:hyperlink r:id="rId266" w:history="1">
        <w:r w:rsidR="00E02B76" w:rsidRPr="00EB7AA3">
          <w:rPr>
            <w:rStyle w:val="Hyperlink"/>
          </w:rPr>
          <w:t>www.navvishealthcare.com/</w:t>
        </w:r>
      </w:hyperlink>
    </w:p>
    <w:p w14:paraId="2C091079" w14:textId="77777777" w:rsidR="00E02B76" w:rsidRDefault="001E6ED7" w:rsidP="00E02B76">
      <w:pPr>
        <w:pStyle w:val="CVChapterBodyCopy"/>
      </w:pPr>
      <w:hyperlink r:id="rId267" w:history="1">
        <w:r w:rsidR="00E02B76" w:rsidRPr="00EB7AA3">
          <w:rPr>
            <w:rStyle w:val="Hyperlink"/>
          </w:rPr>
          <w:t>www.linkedin.com/company/navvishealthcare</w:t>
        </w:r>
      </w:hyperlink>
    </w:p>
    <w:p w14:paraId="72C9AE46" w14:textId="77777777" w:rsidR="00E02B76" w:rsidRDefault="001E6ED7" w:rsidP="00E02B76">
      <w:pPr>
        <w:pStyle w:val="CVChapterBodyCopy"/>
        <w:rPr>
          <w:rFonts w:cs="Times New Roman"/>
        </w:rPr>
      </w:pPr>
      <w:hyperlink r:id="rId268" w:history="1">
        <w:r w:rsidR="00E02B76" w:rsidRPr="00EB7AA3">
          <w:rPr>
            <w:rStyle w:val="Hyperlink"/>
          </w:rPr>
          <w:t>www.pitchbook.com/profiles/company/88126-75</w:t>
        </w:r>
      </w:hyperlink>
    </w:p>
    <w:p w14:paraId="3E2F95BC" w14:textId="77777777" w:rsidR="00E02B76" w:rsidRDefault="001E6ED7" w:rsidP="00E02B76">
      <w:pPr>
        <w:pStyle w:val="CVChapterBodyCopy"/>
        <w:rPr>
          <w:rFonts w:cs="Times New Roman"/>
        </w:rPr>
      </w:pPr>
      <w:hyperlink r:id="rId269" w:history="1">
        <w:r w:rsidR="00E02B76" w:rsidRPr="00EB7AA3">
          <w:rPr>
            <w:rStyle w:val="Hyperlink"/>
          </w:rPr>
          <w:t>www.crunchbase.com/organization/navvis-company</w:t>
        </w:r>
      </w:hyperlink>
    </w:p>
    <w:p w14:paraId="42903320" w14:textId="77777777" w:rsidR="00E02B76" w:rsidRPr="00CD4AA3" w:rsidRDefault="001E6ED7" w:rsidP="00E02B76">
      <w:pPr>
        <w:pStyle w:val="CVChapterBodyCopy"/>
        <w:rPr>
          <w:rStyle w:val="Hyperlink"/>
        </w:rPr>
      </w:pPr>
      <w:hyperlink r:id="rId270"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71"/>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0" w:name="_Toc25931540"/>
      <w:r>
        <w:lastRenderedPageBreak/>
        <w:t>Glossary</w:t>
      </w:r>
      <w:bookmarkEnd w:id="140"/>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272"/>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1" w:name="_Toc25931541"/>
      <w:r>
        <w:lastRenderedPageBreak/>
        <w:t>Index</w:t>
      </w:r>
      <w:bookmarkEnd w:id="141"/>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27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9906DB" w:rsidRDefault="009906DB"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9906DB" w:rsidRDefault="009906DB">
      <w:pPr>
        <w:pStyle w:val="CommentText"/>
      </w:pPr>
      <w:r>
        <w:rPr>
          <w:rStyle w:val="CommentReference"/>
        </w:rPr>
        <w:annotationRef/>
      </w:r>
      <w:r>
        <w:t>Include names of the other guides</w:t>
      </w:r>
    </w:p>
  </w:comment>
  <w:comment w:id="12" w:author="Pavan Rasquinha [2]" w:date="2019-11-19T11:00:00Z" w:initials="PR">
    <w:p w14:paraId="4FD4E4D3" w14:textId="488D4597" w:rsidR="009906DB" w:rsidRDefault="009906DB">
      <w:pPr>
        <w:pStyle w:val="CommentText"/>
      </w:pPr>
      <w:r>
        <w:rPr>
          <w:rStyle w:val="CommentReference"/>
        </w:rPr>
        <w:annotationRef/>
      </w:r>
      <w:r>
        <w:t>To be included or not</w:t>
      </w:r>
    </w:p>
  </w:comment>
  <w:comment w:id="15" w:author="Pavan Rasquinha" w:date="2019-10-18T19:17:00Z" w:initials="PR">
    <w:p w14:paraId="46C7D051" w14:textId="77777777" w:rsidR="009906DB" w:rsidRDefault="009906DB" w:rsidP="00A41E38">
      <w:pPr>
        <w:pStyle w:val="CommentText"/>
      </w:pPr>
      <w:r>
        <w:rPr>
          <w:rStyle w:val="CommentReference"/>
        </w:rPr>
        <w:annotationRef/>
      </w:r>
      <w:r>
        <w:t>The urls need to be updated for okta</w:t>
      </w:r>
    </w:p>
    <w:p w14:paraId="7A8F7DE7" w14:textId="77777777" w:rsidR="009906DB" w:rsidRDefault="009906DB" w:rsidP="00A41E38">
      <w:pPr>
        <w:pStyle w:val="CommentText"/>
      </w:pPr>
    </w:p>
    <w:p w14:paraId="6DDDF5E2" w14:textId="77777777" w:rsidR="009906DB" w:rsidRDefault="009906DB" w:rsidP="00A41E38">
      <w:pPr>
        <w:pStyle w:val="CommentText"/>
      </w:pPr>
    </w:p>
  </w:comment>
  <w:comment w:id="17" w:author="Pavan Rasquinha [2]" w:date="2019-11-21T11:38:00Z" w:initials="PR">
    <w:p w14:paraId="1C32FC32" w14:textId="2D9B44BD" w:rsidR="009906DB" w:rsidRDefault="009906DB">
      <w:pPr>
        <w:pStyle w:val="CommentText"/>
      </w:pPr>
      <w:r>
        <w:rPr>
          <w:rStyle w:val="CommentReference"/>
        </w:rPr>
        <w:annotationRef/>
      </w:r>
      <w:r>
        <w:t>Replace the ss from the updated build</w:t>
      </w:r>
    </w:p>
  </w:comment>
  <w:comment w:id="19" w:author="Pavan Rasquinha" w:date="2019-10-09T12:56:00Z" w:initials="PR">
    <w:p w14:paraId="250765C9" w14:textId="07E0E59C" w:rsidR="009906DB" w:rsidRDefault="009906DB" w:rsidP="000213EA">
      <w:pPr>
        <w:pStyle w:val="CommentText"/>
      </w:pPr>
      <w:r>
        <w:rPr>
          <w:rStyle w:val="CommentReference"/>
        </w:rPr>
        <w:annotationRef/>
      </w:r>
      <w:r>
        <w:t>Replace with the production URL</w:t>
      </w:r>
    </w:p>
    <w:p w14:paraId="59D558ED" w14:textId="29D3D1F2" w:rsidR="009906DB" w:rsidRDefault="009906DB" w:rsidP="000213EA">
      <w:pPr>
        <w:pStyle w:val="CommentText"/>
      </w:pPr>
    </w:p>
  </w:comment>
  <w:comment w:id="23" w:author="Pavan Rasquinha" w:date="2019-10-09T12:56:00Z" w:initials="PR">
    <w:p w14:paraId="405D8DFA" w14:textId="77777777" w:rsidR="009906DB" w:rsidRDefault="009906DB"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9906DB" w:rsidRDefault="009906DB">
      <w:pPr>
        <w:pStyle w:val="CommentText"/>
      </w:pPr>
      <w:r>
        <w:rPr>
          <w:rStyle w:val="CommentReference"/>
        </w:rPr>
        <w:annotationRef/>
      </w:r>
      <w:r>
        <w:t>Include the patient count</w:t>
      </w:r>
    </w:p>
  </w:comment>
  <w:comment w:id="28" w:author="Pavan Rasquinha [2]" w:date="2019-11-29T13:38:00Z" w:initials="PR">
    <w:p w14:paraId="4D611681" w14:textId="0AB35354" w:rsidR="009906DB" w:rsidRDefault="009906DB">
      <w:pPr>
        <w:pStyle w:val="CommentText"/>
      </w:pPr>
      <w:r>
        <w:rPr>
          <w:rStyle w:val="CommentReference"/>
        </w:rPr>
        <w:annotationRef/>
      </w:r>
      <w:r>
        <w:t>Delete these</w:t>
      </w:r>
    </w:p>
  </w:comment>
  <w:comment w:id="30" w:author="Pavan Rasquinha [2]" w:date="2019-11-29T13:56:00Z" w:initials="PR">
    <w:p w14:paraId="241AE57A" w14:textId="563C33A0" w:rsidR="009906DB" w:rsidRDefault="009906DB">
      <w:pPr>
        <w:pStyle w:val="CommentText"/>
      </w:pPr>
      <w:r>
        <w:rPr>
          <w:rStyle w:val="CommentReference"/>
        </w:rPr>
        <w:annotationRef/>
      </w:r>
      <w:r>
        <w:t>Change this</w:t>
      </w:r>
    </w:p>
  </w:comment>
  <w:comment w:id="36" w:author="Pavan Rasquinha" w:date="2019-10-18T19:38:00Z" w:initials="PR">
    <w:p w14:paraId="73402B34" w14:textId="24D6F072" w:rsidR="009906DB" w:rsidRDefault="009906DB">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9906DB" w:rsidRDefault="009906DB" w:rsidP="00E90FD7">
      <w:pPr>
        <w:pStyle w:val="CommentText"/>
      </w:pPr>
      <w:r>
        <w:rPr>
          <w:rStyle w:val="CommentReference"/>
        </w:rPr>
        <w:annotationRef/>
      </w:r>
      <w:r>
        <w:t>Green and blue colors interchange?</w:t>
      </w:r>
    </w:p>
  </w:comment>
  <w:comment w:id="118" w:author="Pavan Rasquinha" w:date="2019-10-09T12:56:00Z" w:initials="PR">
    <w:p w14:paraId="3C00282D" w14:textId="77777777" w:rsidR="009906DB" w:rsidRDefault="009906DB"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241AE57A" w15:done="0"/>
  <w15:commentEx w15:paraId="73402B34" w15:done="0"/>
  <w15:commentEx w15:paraId="2CB3FCC4"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9F5E5" w14:textId="77777777" w:rsidR="001E6ED7" w:rsidRDefault="001E6ED7" w:rsidP="000C403C">
      <w:pPr>
        <w:spacing w:after="0"/>
      </w:pPr>
      <w:r>
        <w:separator/>
      </w:r>
    </w:p>
  </w:endnote>
  <w:endnote w:type="continuationSeparator" w:id="0">
    <w:p w14:paraId="6DDAA99D" w14:textId="77777777" w:rsidR="001E6ED7" w:rsidRDefault="001E6ED7"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9906DB" w:rsidRPr="00125F01" w:rsidRDefault="009906DB" w:rsidP="0000272E">
            <w:pPr>
              <w:pStyle w:val="Footer"/>
              <w:jc w:val="center"/>
              <w:rPr>
                <w:rFonts w:ascii="Century Gothic" w:hAnsi="Century Gothic"/>
                <w:i/>
                <w:color w:val="7F7F7F" w:themeColor="text1" w:themeTint="80"/>
                <w:szCs w:val="24"/>
              </w:rPr>
            </w:pPr>
          </w:p>
          <w:p w14:paraId="38BC0EDC" w14:textId="77777777" w:rsidR="009906DB" w:rsidRPr="00125F01" w:rsidRDefault="009906DB" w:rsidP="0000272E">
            <w:pPr>
              <w:pStyle w:val="Footer"/>
              <w:jc w:val="center"/>
              <w:rPr>
                <w:rFonts w:ascii="Century Gothic" w:hAnsi="Century Gothic"/>
                <w:i/>
                <w:color w:val="7F7F7F" w:themeColor="text1" w:themeTint="80"/>
                <w:szCs w:val="24"/>
              </w:rPr>
            </w:pPr>
          </w:p>
          <w:p w14:paraId="2192D9AD" w14:textId="28BAD732" w:rsidR="009906DB" w:rsidRPr="00125F01" w:rsidRDefault="009906D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9906DB" w:rsidRPr="00125F01" w:rsidRDefault="009906DB" w:rsidP="00125F01">
            <w:pPr>
              <w:pStyle w:val="Footer"/>
              <w:jc w:val="center"/>
              <w:rPr>
                <w:rFonts w:ascii="Century Gothic" w:hAnsi="Century Gothic"/>
                <w:i/>
                <w:color w:val="7F7F7F" w:themeColor="text1" w:themeTint="80"/>
                <w:szCs w:val="24"/>
              </w:rPr>
            </w:pPr>
          </w:p>
          <w:p w14:paraId="65575ABA" w14:textId="77777777" w:rsidR="009906DB" w:rsidRPr="00125F01" w:rsidRDefault="009906DB" w:rsidP="00125F01">
            <w:pPr>
              <w:pStyle w:val="Footer"/>
              <w:jc w:val="center"/>
              <w:rPr>
                <w:rFonts w:ascii="Century Gothic" w:hAnsi="Century Gothic"/>
                <w:i/>
                <w:color w:val="7F7F7F" w:themeColor="text1" w:themeTint="80"/>
                <w:szCs w:val="24"/>
              </w:rPr>
            </w:pPr>
          </w:p>
          <w:p w14:paraId="634079A5" w14:textId="3F75C593" w:rsidR="009906DB" w:rsidRPr="00125F01" w:rsidRDefault="009906D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57</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p w14:paraId="3B87943F" w14:textId="77777777" w:rsidR="009906DB" w:rsidRPr="00125F01" w:rsidRDefault="009906DB"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9906DB" w:rsidRPr="004D1CBE" w:rsidRDefault="001E6ED7"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9906DB" w:rsidRPr="004D1CBE" w:rsidRDefault="009906DB" w:rsidP="00ED54C5"/>
            </w:txbxContent>
          </v:textbox>
        </v:rect>
      </w:pict>
    </w:r>
    <w:r w:rsidR="009906DB">
      <w:rPr>
        <w:color w:val="FFFFFF" w:themeColor="background1"/>
      </w:rPr>
      <w:tab/>
    </w:r>
  </w:p>
  <w:p w14:paraId="78768D25" w14:textId="65498500" w:rsidR="009906DB" w:rsidRPr="00E378C5" w:rsidRDefault="009906DB"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BD7CC2">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9906DB" w:rsidRPr="00125F01" w:rsidRDefault="009906DB" w:rsidP="0000272E">
            <w:pPr>
              <w:pStyle w:val="Footer"/>
              <w:jc w:val="center"/>
              <w:rPr>
                <w:rFonts w:ascii="Century Gothic" w:hAnsi="Century Gothic"/>
                <w:i/>
                <w:color w:val="7F7F7F" w:themeColor="text1" w:themeTint="80"/>
                <w:szCs w:val="24"/>
              </w:rPr>
            </w:pPr>
          </w:p>
          <w:p w14:paraId="72AB4368" w14:textId="77777777" w:rsidR="009906DB" w:rsidRPr="00125F01" w:rsidRDefault="009906DB" w:rsidP="0000272E">
            <w:pPr>
              <w:pStyle w:val="Footer"/>
              <w:jc w:val="center"/>
              <w:rPr>
                <w:rFonts w:ascii="Century Gothic" w:hAnsi="Century Gothic"/>
                <w:i/>
                <w:color w:val="7F7F7F" w:themeColor="text1" w:themeTint="80"/>
                <w:szCs w:val="24"/>
              </w:rPr>
            </w:pPr>
          </w:p>
          <w:p w14:paraId="2F45EDE2" w14:textId="0ABD8909" w:rsidR="009906DB" w:rsidRPr="00125F01" w:rsidRDefault="009906D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9906DB" w:rsidRPr="00125F01" w:rsidRDefault="009906DB" w:rsidP="0000272E">
            <w:pPr>
              <w:pStyle w:val="Footer"/>
              <w:jc w:val="center"/>
              <w:rPr>
                <w:rFonts w:ascii="Century Gothic" w:hAnsi="Century Gothic"/>
                <w:i/>
                <w:color w:val="7F7F7F" w:themeColor="text1" w:themeTint="80"/>
                <w:szCs w:val="24"/>
              </w:rPr>
            </w:pPr>
          </w:p>
          <w:p w14:paraId="2E672528" w14:textId="77777777" w:rsidR="009906DB" w:rsidRPr="00125F01" w:rsidRDefault="009906DB" w:rsidP="0000272E">
            <w:pPr>
              <w:pStyle w:val="Footer"/>
              <w:jc w:val="center"/>
              <w:rPr>
                <w:rFonts w:ascii="Century Gothic" w:hAnsi="Century Gothic"/>
                <w:i/>
                <w:color w:val="7F7F7F" w:themeColor="text1" w:themeTint="80"/>
                <w:szCs w:val="24"/>
              </w:rPr>
            </w:pPr>
          </w:p>
          <w:p w14:paraId="460944BA" w14:textId="1F02894A" w:rsidR="009906DB" w:rsidRPr="00125F01" w:rsidRDefault="009906DB"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p w14:paraId="6C9E5B33" w14:textId="77777777" w:rsidR="009906DB" w:rsidRPr="00125F01" w:rsidRDefault="009906DB"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9906DB" w:rsidRPr="00125F01" w:rsidRDefault="009906DB" w:rsidP="00125F01">
            <w:pPr>
              <w:pStyle w:val="Footer"/>
              <w:jc w:val="center"/>
              <w:rPr>
                <w:rFonts w:ascii="Century Gothic" w:hAnsi="Century Gothic"/>
                <w:i/>
                <w:color w:val="7F7F7F" w:themeColor="text1" w:themeTint="80"/>
                <w:szCs w:val="24"/>
              </w:rPr>
            </w:pPr>
          </w:p>
          <w:p w14:paraId="7D53ADDD" w14:textId="77777777" w:rsidR="009906DB" w:rsidRPr="00125F01" w:rsidRDefault="009906DB" w:rsidP="00125F01">
            <w:pPr>
              <w:pStyle w:val="Footer"/>
              <w:jc w:val="center"/>
              <w:rPr>
                <w:rFonts w:ascii="Century Gothic" w:hAnsi="Century Gothic"/>
                <w:i/>
                <w:color w:val="7F7F7F" w:themeColor="text1" w:themeTint="80"/>
                <w:szCs w:val="24"/>
              </w:rPr>
            </w:pPr>
          </w:p>
          <w:p w14:paraId="3C4E6825" w14:textId="42E50907" w:rsidR="009906DB" w:rsidRPr="00125F01" w:rsidRDefault="009906DB"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5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7CC2">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p>
        </w:sdtContent>
      </w:sdt>
    </w:sdtContent>
  </w:sdt>
  <w:p w14:paraId="17856E3B" w14:textId="2384FD99" w:rsidR="009906DB" w:rsidRPr="00125F01" w:rsidRDefault="009906DB"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CD55D" w14:textId="77777777" w:rsidR="001E6ED7" w:rsidRDefault="001E6ED7" w:rsidP="000C403C">
      <w:pPr>
        <w:spacing w:after="0"/>
      </w:pPr>
      <w:r>
        <w:separator/>
      </w:r>
    </w:p>
  </w:footnote>
  <w:footnote w:type="continuationSeparator" w:id="0">
    <w:p w14:paraId="36EDBF3E" w14:textId="77777777" w:rsidR="001E6ED7" w:rsidRDefault="001E6ED7"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9906DB" w:rsidRDefault="001E6ED7"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9906DB" w:rsidRPr="00CE5BE5" w:rsidRDefault="009906DB" w:rsidP="002A7AFB">
                <w:pPr>
                  <w:rPr>
                    <w:rFonts w:ascii="Century Gothic" w:hAnsi="Century Gothic"/>
                    <w:b/>
                  </w:rPr>
                </w:pPr>
                <w:r w:rsidRPr="00CE5BE5">
                  <w:rPr>
                    <w:rFonts w:ascii="Century Gothic" w:hAnsi="Century Gothic"/>
                  </w:rPr>
                  <w:t>Dec 2019</w:t>
                </w:r>
              </w:p>
            </w:txbxContent>
          </v:textbox>
          <w10:wrap anchorx="page"/>
        </v:shape>
      </w:pict>
    </w:r>
    <w:r w:rsidR="009906DB">
      <w:rPr>
        <w:noProof/>
        <w:lang w:val="en-IN" w:eastAsia="en-IN"/>
      </w:rPr>
      <w:drawing>
        <wp:anchor distT="0" distB="0" distL="114300" distR="114300" simplePos="0" relativeHeight="251647488" behindDoc="1" locked="0" layoutInCell="1" allowOverlap="1" wp14:anchorId="135DC458" wp14:editId="04F7F876">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9906DB" w:rsidRPr="00CE5BE5" w:rsidRDefault="009906DB"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9906DB" w:rsidRDefault="001E6ED7"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9906DB" w:rsidRPr="00CE5BE5" w:rsidRDefault="009906DB" w:rsidP="00A31BE8">
                <w:pPr>
                  <w:rPr>
                    <w:rFonts w:ascii="Century Gothic" w:hAnsi="Century Gothic"/>
                    <w:b/>
                  </w:rPr>
                </w:pPr>
                <w:r w:rsidRPr="00CE5BE5">
                  <w:rPr>
                    <w:rFonts w:ascii="Century Gothic" w:hAnsi="Century Gothic"/>
                  </w:rPr>
                  <w:t>Dec 2019</w:t>
                </w:r>
              </w:p>
            </w:txbxContent>
          </v:textbox>
          <w10:wrap anchorx="page"/>
        </v:shape>
      </w:pict>
    </w:r>
    <w:r w:rsidR="009906DB">
      <w:rPr>
        <w:noProof/>
        <w:lang w:val="en-IN" w:eastAsia="en-IN"/>
      </w:rPr>
      <w:drawing>
        <wp:anchor distT="0" distB="0" distL="114300" distR="114300" simplePos="0" relativeHeight="251648512" behindDoc="1" locked="0" layoutInCell="1" allowOverlap="1" wp14:anchorId="1B496FC2" wp14:editId="38036A29">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9906DB" w:rsidRPr="00CE5BE5" w:rsidRDefault="009906D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9906DB" w:rsidRDefault="001E6ED7"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9906DB" w:rsidRPr="00CE5BE5" w:rsidRDefault="009906DB"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9906DB" w:rsidRPr="00CE5BE5" w:rsidRDefault="009906DB"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9906DB" w:rsidRDefault="001E6ED7"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9906DB" w:rsidRPr="00CE5BE5" w:rsidRDefault="009906DB" w:rsidP="00A31BE8">
                <w:pPr>
                  <w:rPr>
                    <w:rFonts w:ascii="Century Gothic" w:hAnsi="Century Gothic"/>
                    <w:b/>
                  </w:rPr>
                </w:pPr>
                <w:r w:rsidRPr="00CE5BE5">
                  <w:rPr>
                    <w:rFonts w:ascii="Century Gothic" w:hAnsi="Century Gothic"/>
                  </w:rPr>
                  <w:t>Dec 2019</w:t>
                </w:r>
              </w:p>
            </w:txbxContent>
          </v:textbox>
          <w10:wrap anchorx="page"/>
        </v:shape>
      </w:pict>
    </w:r>
    <w:r w:rsidR="009906DB">
      <w:rPr>
        <w:noProof/>
        <w:lang w:val="en-IN" w:eastAsia="en-IN"/>
      </w:rPr>
      <w:drawing>
        <wp:anchor distT="0" distB="0" distL="114300" distR="114300" simplePos="0" relativeHeight="251649536" behindDoc="1" locked="0" layoutInCell="1" allowOverlap="1" wp14:anchorId="57B4B4E5" wp14:editId="760C6F92">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9906DB" w:rsidRPr="00CE5BE5" w:rsidRDefault="009906DB"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9906DB" w:rsidRPr="00E172B8" w:rsidRDefault="009906DB"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9906DB" w:rsidRPr="00A140B1" w:rsidRDefault="001E6ED7"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9906DB" w:rsidRDefault="001E6ED7"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9906DB" w:rsidRPr="00CB0BA7">
      <w:rPr>
        <w:b/>
        <w:noProof/>
        <w:sz w:val="36"/>
        <w:lang w:val="en-IN" w:eastAsia="en-IN"/>
      </w:rPr>
      <w:drawing>
        <wp:inline distT="0" distB="0" distL="0" distR="0" wp14:anchorId="78B3897F" wp14:editId="56213B95">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9906DB">
      <w:rPr>
        <w:b/>
        <w:sz w:val="36"/>
      </w:rPr>
      <w:tab/>
    </w:r>
    <w:r w:rsidR="009906DB">
      <w:rPr>
        <w:b/>
        <w:sz w:val="36"/>
      </w:rPr>
      <w:tab/>
    </w:r>
    <w:r w:rsidR="009906DB">
      <w:rPr>
        <w:b/>
        <w:sz w:val="36"/>
      </w:rPr>
      <w:tab/>
    </w:r>
    <w:r w:rsidR="009906DB">
      <w:rPr>
        <w:b/>
        <w:sz w:val="36"/>
      </w:rPr>
      <w:tab/>
    </w:r>
    <w:r w:rsidR="009906DB" w:rsidRPr="006507A3">
      <w:rPr>
        <w:b/>
        <w:color w:val="FFFFFF" w:themeColor="background1"/>
        <w:sz w:val="36"/>
      </w:rPr>
      <w:t xml:space="preserve">        </w:t>
    </w:r>
    <w:r w:rsidR="009906DB" w:rsidRPr="001F322F">
      <w:rPr>
        <w:b/>
        <w:color w:val="632423" w:themeColor="accent2" w:themeShade="80"/>
        <w:sz w:val="36"/>
      </w:rPr>
      <w:t>C</w:t>
    </w:r>
    <w:r w:rsidR="009906DB" w:rsidRPr="0097537E">
      <w:rPr>
        <w:b/>
        <w:color w:val="632423" w:themeColor="accent2" w:themeShade="80"/>
        <w:sz w:val="36"/>
      </w:rPr>
      <w:t>oreo</w:t>
    </w:r>
    <w:r w:rsidR="009906DB">
      <w:rPr>
        <w:b/>
        <w:color w:val="632423" w:themeColor="accent2" w:themeShade="80"/>
        <w:sz w:val="36"/>
      </w:rPr>
      <w:t xml:space="preserve"> </w:t>
    </w:r>
    <w:r w:rsidR="009906DB" w:rsidRPr="0097537E">
      <w:rPr>
        <w:b/>
        <w:color w:val="632423" w:themeColor="accent2" w:themeShade="80"/>
        <w:sz w:val="36"/>
      </w:rPr>
      <w:t>View</w:t>
    </w:r>
    <w:r w:rsidR="009906DB" w:rsidRPr="0097537E">
      <w:rPr>
        <w:sz w:val="36"/>
      </w:rPr>
      <w:t xml:space="preserve"> </w:t>
    </w:r>
    <w:r w:rsidR="009906DB" w:rsidRPr="0097537E">
      <w:rPr>
        <w:b/>
        <w:color w:val="943634" w:themeColor="accent2" w:themeShade="BF"/>
        <w:w w:val="66"/>
        <w:sz w:val="36"/>
      </w:rPr>
      <w:t>Use</w:t>
    </w:r>
    <w:r w:rsidR="009906DB" w:rsidRPr="0097537E">
      <w:rPr>
        <w:b/>
        <w:color w:val="943634" w:themeColor="accent2" w:themeShade="BF"/>
        <w:w w:val="50"/>
        <w:kern w:val="16"/>
        <w:sz w:val="36"/>
      </w:rPr>
      <w:t xml:space="preserve">r </w:t>
    </w:r>
    <w:r w:rsidR="009906DB" w:rsidRPr="0097537E">
      <w:rPr>
        <w:b/>
        <w:color w:val="943634" w:themeColor="accent2" w:themeShade="BF"/>
        <w:w w:val="66"/>
        <w:sz w:val="36"/>
      </w:rPr>
      <w:t>Guide</w:t>
    </w:r>
    <w:r w:rsidR="009906DB">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9906DB" w:rsidRDefault="001E6ED7"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009906DB" w:rsidRPr="00CB0BA7">
      <w:rPr>
        <w:b/>
        <w:noProof/>
        <w:sz w:val="36"/>
        <w:lang w:val="en-IN" w:eastAsia="en-IN"/>
      </w:rPr>
      <w:drawing>
        <wp:inline distT="0" distB="0" distL="0" distR="0" wp14:anchorId="23BA5663" wp14:editId="53F7B398">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sidR="009906DB">
      <w:rPr>
        <w:b/>
        <w:sz w:val="36"/>
      </w:rPr>
      <w:tab/>
    </w:r>
    <w:r w:rsidR="009906DB">
      <w:rPr>
        <w:b/>
        <w:sz w:val="36"/>
      </w:rPr>
      <w:tab/>
    </w:r>
    <w:r w:rsidR="009906DB">
      <w:rPr>
        <w:b/>
        <w:sz w:val="36"/>
      </w:rPr>
      <w:tab/>
    </w:r>
    <w:r w:rsidR="009906DB">
      <w:rPr>
        <w:b/>
        <w:sz w:val="36"/>
      </w:rPr>
      <w:tab/>
    </w:r>
    <w:r w:rsidR="009906DB" w:rsidRPr="00C74BB8">
      <w:rPr>
        <w:b/>
        <w:color w:val="FFFFFF" w:themeColor="background1"/>
        <w:sz w:val="36"/>
      </w:rPr>
      <w:t xml:space="preserve">        </w:t>
    </w:r>
    <w:r w:rsidR="009906DB" w:rsidRPr="001F322F">
      <w:rPr>
        <w:b/>
        <w:color w:val="632423" w:themeColor="accent2" w:themeShade="80"/>
        <w:sz w:val="36"/>
      </w:rPr>
      <w:t>C</w:t>
    </w:r>
    <w:r w:rsidR="009906DB" w:rsidRPr="0097537E">
      <w:rPr>
        <w:b/>
        <w:color w:val="632423" w:themeColor="accent2" w:themeShade="80"/>
        <w:sz w:val="36"/>
      </w:rPr>
      <w:t>oreo</w:t>
    </w:r>
    <w:r w:rsidR="009906DB">
      <w:rPr>
        <w:b/>
        <w:color w:val="632423" w:themeColor="accent2" w:themeShade="80"/>
        <w:sz w:val="36"/>
      </w:rPr>
      <w:t xml:space="preserve"> </w:t>
    </w:r>
    <w:r w:rsidR="009906DB" w:rsidRPr="0097537E">
      <w:rPr>
        <w:b/>
        <w:color w:val="632423" w:themeColor="accent2" w:themeShade="80"/>
        <w:sz w:val="36"/>
      </w:rPr>
      <w:t>View</w:t>
    </w:r>
    <w:r w:rsidR="009906DB" w:rsidRPr="0097537E">
      <w:rPr>
        <w:sz w:val="36"/>
      </w:rPr>
      <w:t xml:space="preserve"> </w:t>
    </w:r>
    <w:r w:rsidR="009906DB" w:rsidRPr="0097537E">
      <w:rPr>
        <w:b/>
        <w:color w:val="943634" w:themeColor="accent2" w:themeShade="BF"/>
        <w:w w:val="66"/>
        <w:sz w:val="36"/>
      </w:rPr>
      <w:t>Use</w:t>
    </w:r>
    <w:r w:rsidR="009906DB" w:rsidRPr="0097537E">
      <w:rPr>
        <w:b/>
        <w:color w:val="943634" w:themeColor="accent2" w:themeShade="BF"/>
        <w:w w:val="50"/>
        <w:kern w:val="16"/>
        <w:sz w:val="36"/>
      </w:rPr>
      <w:t xml:space="preserve">r </w:t>
    </w:r>
    <w:r w:rsidR="009906DB" w:rsidRPr="0097537E">
      <w:rPr>
        <w:b/>
        <w:color w:val="943634" w:themeColor="accent2" w:themeShade="BF"/>
        <w:w w:val="66"/>
        <w:sz w:val="36"/>
      </w:rPr>
      <w:t>Guide</w:t>
    </w:r>
    <w:r w:rsidR="009906DB">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1832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6"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4BBE1B10"/>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145DF"/>
    <w:multiLevelType w:val="hybridMultilevel"/>
    <w:tmpl w:val="5700211C"/>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0"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0"/>
  </w:num>
  <w:num w:numId="12">
    <w:abstractNumId w:val="11"/>
  </w:num>
  <w:num w:numId="13">
    <w:abstractNumId w:val="14"/>
  </w:num>
  <w:num w:numId="14">
    <w:abstractNumId w:val="13"/>
  </w:num>
  <w:num w:numId="15">
    <w:abstractNumId w:val="18"/>
  </w:num>
  <w:num w:numId="16">
    <w:abstractNumId w:val="1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7"/>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lvlOverride w:ilvl="0">
      <w:startOverride w:val="1"/>
    </w:lvlOverride>
  </w:num>
  <w:num w:numId="23">
    <w:abstractNumId w:val="12"/>
  </w:num>
  <w:num w:numId="24">
    <w:abstractNumId w:val="7"/>
    <w:lvlOverride w:ilvl="0">
      <w:startOverride w:val="1"/>
    </w:lvlOverride>
  </w:num>
  <w:num w:numId="25">
    <w:abstractNumId w:val="0"/>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9"/>
    <w:lvlOverride w:ilvl="0">
      <w:startOverride w:val="1"/>
    </w:lvlOverride>
  </w:num>
  <w:num w:numId="31">
    <w:abstractNumId w:val="12"/>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9"/>
    <w:lvlOverride w:ilvl="0">
      <w:startOverride w:val="1"/>
    </w:lvlOverride>
  </w:num>
  <w:num w:numId="36">
    <w:abstractNumId w:val="5"/>
  </w:num>
  <w:num w:numId="37">
    <w:abstractNumId w:val="9"/>
    <w:lvlOverride w:ilvl="0">
      <w:startOverride w:val="1"/>
    </w:lvlOverride>
  </w:num>
  <w:num w:numId="38">
    <w:abstractNumId w:val="9"/>
    <w:lvlOverride w:ilvl="0">
      <w:startOverride w:val="1"/>
    </w:lvlOverride>
  </w:num>
  <w:num w:numId="39">
    <w:abstractNumId w:val="9"/>
  </w:num>
  <w:num w:numId="40">
    <w:abstractNumId w:val="9"/>
  </w:num>
  <w:num w:numId="41">
    <w:abstractNumId w:val="7"/>
    <w:lvlOverride w:ilvl="0">
      <w:startOverride w:val="1"/>
    </w:lvlOverride>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9"/>
    <w:lvlOverride w:ilvl="0">
      <w:startOverride w:val="1"/>
    </w:lvlOverride>
  </w:num>
  <w:num w:numId="46">
    <w:abstractNumId w:val="7"/>
    <w:lvlOverride w:ilvl="0">
      <w:startOverride w:val="1"/>
    </w:lvlOverride>
  </w:num>
  <w:num w:numId="47">
    <w:abstractNumId w:val="7"/>
    <w:lvlOverride w:ilvl="0">
      <w:startOverride w:val="1"/>
    </w:lvlOverride>
  </w:num>
  <w:num w:numId="48">
    <w:abstractNumId w:val="7"/>
    <w:lvlOverride w:ilvl="0">
      <w:startOverride w:val="1"/>
    </w:lvlOverride>
  </w:num>
  <w:num w:numId="49">
    <w:abstractNumId w:val="12"/>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q8FALCYBSQtAAAA"/>
    <w:docVar w:name="_PubVPasteboard_" w:val="1"/>
  </w:docVars>
  <w:rsids>
    <w:rsidRoot w:val="001E2996"/>
    <w:rsid w:val="000001E3"/>
    <w:rsid w:val="00000EDC"/>
    <w:rsid w:val="0000272E"/>
    <w:rsid w:val="0000379C"/>
    <w:rsid w:val="00003966"/>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5DAD"/>
    <w:rsid w:val="0006641F"/>
    <w:rsid w:val="00066678"/>
    <w:rsid w:val="000668A6"/>
    <w:rsid w:val="000669BE"/>
    <w:rsid w:val="00067AAC"/>
    <w:rsid w:val="00067B0B"/>
    <w:rsid w:val="00070AA9"/>
    <w:rsid w:val="00072036"/>
    <w:rsid w:val="00072C91"/>
    <w:rsid w:val="000735DA"/>
    <w:rsid w:val="000739E3"/>
    <w:rsid w:val="00073B16"/>
    <w:rsid w:val="00073DF4"/>
    <w:rsid w:val="00074147"/>
    <w:rsid w:val="000747D6"/>
    <w:rsid w:val="000749E1"/>
    <w:rsid w:val="00075260"/>
    <w:rsid w:val="00075827"/>
    <w:rsid w:val="000803D9"/>
    <w:rsid w:val="00080746"/>
    <w:rsid w:val="00080E07"/>
    <w:rsid w:val="00081574"/>
    <w:rsid w:val="000817D1"/>
    <w:rsid w:val="00081F9D"/>
    <w:rsid w:val="000824E2"/>
    <w:rsid w:val="000825AE"/>
    <w:rsid w:val="000831C3"/>
    <w:rsid w:val="000854E6"/>
    <w:rsid w:val="000855D7"/>
    <w:rsid w:val="000865C5"/>
    <w:rsid w:val="000865D9"/>
    <w:rsid w:val="00086DAA"/>
    <w:rsid w:val="00087BE7"/>
    <w:rsid w:val="00087C59"/>
    <w:rsid w:val="0009134A"/>
    <w:rsid w:val="000923FF"/>
    <w:rsid w:val="000924DE"/>
    <w:rsid w:val="00092CD5"/>
    <w:rsid w:val="00093490"/>
    <w:rsid w:val="000940EB"/>
    <w:rsid w:val="000943EA"/>
    <w:rsid w:val="00094F08"/>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C1C"/>
    <w:rsid w:val="000B4AA5"/>
    <w:rsid w:val="000B5113"/>
    <w:rsid w:val="000B5622"/>
    <w:rsid w:val="000B5DF9"/>
    <w:rsid w:val="000B68A3"/>
    <w:rsid w:val="000B6ABD"/>
    <w:rsid w:val="000B735D"/>
    <w:rsid w:val="000B74ED"/>
    <w:rsid w:val="000C01E9"/>
    <w:rsid w:val="000C0422"/>
    <w:rsid w:val="000C2098"/>
    <w:rsid w:val="000C2F01"/>
    <w:rsid w:val="000C3ADF"/>
    <w:rsid w:val="000C3C1A"/>
    <w:rsid w:val="000C403C"/>
    <w:rsid w:val="000C412B"/>
    <w:rsid w:val="000C5350"/>
    <w:rsid w:val="000C598A"/>
    <w:rsid w:val="000C5A66"/>
    <w:rsid w:val="000C5F9C"/>
    <w:rsid w:val="000C624E"/>
    <w:rsid w:val="000C6615"/>
    <w:rsid w:val="000C6D08"/>
    <w:rsid w:val="000C71C5"/>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407D7"/>
    <w:rsid w:val="00140806"/>
    <w:rsid w:val="001412C6"/>
    <w:rsid w:val="001423C5"/>
    <w:rsid w:val="00142888"/>
    <w:rsid w:val="001428B9"/>
    <w:rsid w:val="00143068"/>
    <w:rsid w:val="0014332C"/>
    <w:rsid w:val="00143DF7"/>
    <w:rsid w:val="00143FF2"/>
    <w:rsid w:val="00144E3F"/>
    <w:rsid w:val="00144F39"/>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7011F"/>
    <w:rsid w:val="00170AD2"/>
    <w:rsid w:val="00170B1A"/>
    <w:rsid w:val="00170F14"/>
    <w:rsid w:val="00171706"/>
    <w:rsid w:val="001717F3"/>
    <w:rsid w:val="0017432C"/>
    <w:rsid w:val="00174FA9"/>
    <w:rsid w:val="001750EB"/>
    <w:rsid w:val="001760D7"/>
    <w:rsid w:val="00176A0E"/>
    <w:rsid w:val="0017798B"/>
    <w:rsid w:val="001803C7"/>
    <w:rsid w:val="001816D4"/>
    <w:rsid w:val="00181B59"/>
    <w:rsid w:val="00184B15"/>
    <w:rsid w:val="0018525C"/>
    <w:rsid w:val="00185F43"/>
    <w:rsid w:val="00186318"/>
    <w:rsid w:val="00186574"/>
    <w:rsid w:val="0018668F"/>
    <w:rsid w:val="001870CC"/>
    <w:rsid w:val="00187D00"/>
    <w:rsid w:val="00190189"/>
    <w:rsid w:val="001913EF"/>
    <w:rsid w:val="00193ACC"/>
    <w:rsid w:val="00193F30"/>
    <w:rsid w:val="001944D2"/>
    <w:rsid w:val="00194894"/>
    <w:rsid w:val="0019667D"/>
    <w:rsid w:val="00196684"/>
    <w:rsid w:val="0019672B"/>
    <w:rsid w:val="00196774"/>
    <w:rsid w:val="00196987"/>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5800"/>
    <w:rsid w:val="001A5889"/>
    <w:rsid w:val="001A5BF8"/>
    <w:rsid w:val="001A67C3"/>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3F83"/>
    <w:rsid w:val="001C46DB"/>
    <w:rsid w:val="001C4D2C"/>
    <w:rsid w:val="001C4F4F"/>
    <w:rsid w:val="001C5435"/>
    <w:rsid w:val="001C575A"/>
    <w:rsid w:val="001C5B3C"/>
    <w:rsid w:val="001C5C8D"/>
    <w:rsid w:val="001C5CCC"/>
    <w:rsid w:val="001C5EAC"/>
    <w:rsid w:val="001C62E4"/>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1066F"/>
    <w:rsid w:val="002110B9"/>
    <w:rsid w:val="002118B5"/>
    <w:rsid w:val="002119D5"/>
    <w:rsid w:val="00212F3B"/>
    <w:rsid w:val="0021327C"/>
    <w:rsid w:val="00213D3F"/>
    <w:rsid w:val="00215AAE"/>
    <w:rsid w:val="00215C2D"/>
    <w:rsid w:val="002163EC"/>
    <w:rsid w:val="0021641C"/>
    <w:rsid w:val="00216A21"/>
    <w:rsid w:val="00216A61"/>
    <w:rsid w:val="00216F4F"/>
    <w:rsid w:val="00217FFE"/>
    <w:rsid w:val="002202D9"/>
    <w:rsid w:val="002207EC"/>
    <w:rsid w:val="00221D98"/>
    <w:rsid w:val="00221ED5"/>
    <w:rsid w:val="00222E1E"/>
    <w:rsid w:val="00225BE1"/>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680E"/>
    <w:rsid w:val="002F6816"/>
    <w:rsid w:val="002F6F0B"/>
    <w:rsid w:val="002F74C1"/>
    <w:rsid w:val="002F79F2"/>
    <w:rsid w:val="003008EB"/>
    <w:rsid w:val="00300E70"/>
    <w:rsid w:val="00301179"/>
    <w:rsid w:val="00302554"/>
    <w:rsid w:val="00302ACE"/>
    <w:rsid w:val="0030303E"/>
    <w:rsid w:val="00306AB7"/>
    <w:rsid w:val="0030733E"/>
    <w:rsid w:val="003078F2"/>
    <w:rsid w:val="00307A33"/>
    <w:rsid w:val="0031013F"/>
    <w:rsid w:val="00310272"/>
    <w:rsid w:val="00310706"/>
    <w:rsid w:val="00310DB8"/>
    <w:rsid w:val="003118B5"/>
    <w:rsid w:val="003124F2"/>
    <w:rsid w:val="0031261E"/>
    <w:rsid w:val="00314CC1"/>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12E1"/>
    <w:rsid w:val="0033207E"/>
    <w:rsid w:val="003327AD"/>
    <w:rsid w:val="003331AB"/>
    <w:rsid w:val="003332B9"/>
    <w:rsid w:val="003344C1"/>
    <w:rsid w:val="003346B0"/>
    <w:rsid w:val="00335AC4"/>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94C"/>
    <w:rsid w:val="003B6147"/>
    <w:rsid w:val="003B6864"/>
    <w:rsid w:val="003B6B86"/>
    <w:rsid w:val="003B6F32"/>
    <w:rsid w:val="003B7688"/>
    <w:rsid w:val="003C0672"/>
    <w:rsid w:val="003C0A72"/>
    <w:rsid w:val="003C22BA"/>
    <w:rsid w:val="003C2871"/>
    <w:rsid w:val="003C389A"/>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7987"/>
    <w:rsid w:val="003D7F43"/>
    <w:rsid w:val="003D7FEF"/>
    <w:rsid w:val="003E064B"/>
    <w:rsid w:val="003E0DFB"/>
    <w:rsid w:val="003E1755"/>
    <w:rsid w:val="003E20E1"/>
    <w:rsid w:val="003E23DD"/>
    <w:rsid w:val="003E33C5"/>
    <w:rsid w:val="003E34CC"/>
    <w:rsid w:val="003E3605"/>
    <w:rsid w:val="003E38D8"/>
    <w:rsid w:val="003E4C1F"/>
    <w:rsid w:val="003E6143"/>
    <w:rsid w:val="003E65FE"/>
    <w:rsid w:val="003E7871"/>
    <w:rsid w:val="003F0123"/>
    <w:rsid w:val="003F0816"/>
    <w:rsid w:val="003F0BF5"/>
    <w:rsid w:val="003F2720"/>
    <w:rsid w:val="003F4224"/>
    <w:rsid w:val="003F42D3"/>
    <w:rsid w:val="003F4F28"/>
    <w:rsid w:val="003F6E2F"/>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A76"/>
    <w:rsid w:val="00435177"/>
    <w:rsid w:val="00435B92"/>
    <w:rsid w:val="004361EA"/>
    <w:rsid w:val="0043622B"/>
    <w:rsid w:val="004365BF"/>
    <w:rsid w:val="00437EE5"/>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989"/>
    <w:rsid w:val="004669BD"/>
    <w:rsid w:val="00466F57"/>
    <w:rsid w:val="00467746"/>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900DE"/>
    <w:rsid w:val="00492EF8"/>
    <w:rsid w:val="004938D9"/>
    <w:rsid w:val="00493C2A"/>
    <w:rsid w:val="004965BB"/>
    <w:rsid w:val="00497384"/>
    <w:rsid w:val="00497A18"/>
    <w:rsid w:val="004A10CF"/>
    <w:rsid w:val="004A1AE9"/>
    <w:rsid w:val="004A1F5C"/>
    <w:rsid w:val="004A2703"/>
    <w:rsid w:val="004A2880"/>
    <w:rsid w:val="004A3D23"/>
    <w:rsid w:val="004A412B"/>
    <w:rsid w:val="004A4616"/>
    <w:rsid w:val="004A4674"/>
    <w:rsid w:val="004A4C95"/>
    <w:rsid w:val="004A5007"/>
    <w:rsid w:val="004A66E7"/>
    <w:rsid w:val="004A67B6"/>
    <w:rsid w:val="004A6E28"/>
    <w:rsid w:val="004A6E63"/>
    <w:rsid w:val="004A77DD"/>
    <w:rsid w:val="004A7C70"/>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226"/>
    <w:rsid w:val="004F589E"/>
    <w:rsid w:val="004F62BB"/>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2422"/>
    <w:rsid w:val="00512F93"/>
    <w:rsid w:val="00512FFC"/>
    <w:rsid w:val="00513DB7"/>
    <w:rsid w:val="0051420E"/>
    <w:rsid w:val="00514759"/>
    <w:rsid w:val="00514F5C"/>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282"/>
    <w:rsid w:val="00556F4B"/>
    <w:rsid w:val="00557589"/>
    <w:rsid w:val="00557996"/>
    <w:rsid w:val="00561E17"/>
    <w:rsid w:val="00561F5C"/>
    <w:rsid w:val="0056249E"/>
    <w:rsid w:val="00562623"/>
    <w:rsid w:val="00562DB8"/>
    <w:rsid w:val="0056390B"/>
    <w:rsid w:val="0056393F"/>
    <w:rsid w:val="00563B57"/>
    <w:rsid w:val="0056420C"/>
    <w:rsid w:val="0056472B"/>
    <w:rsid w:val="00564B34"/>
    <w:rsid w:val="005662F7"/>
    <w:rsid w:val="005666A3"/>
    <w:rsid w:val="00570F57"/>
    <w:rsid w:val="00570FBB"/>
    <w:rsid w:val="00571177"/>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67BD"/>
    <w:rsid w:val="005A6C3E"/>
    <w:rsid w:val="005A79BC"/>
    <w:rsid w:val="005B08BF"/>
    <w:rsid w:val="005B0965"/>
    <w:rsid w:val="005B1726"/>
    <w:rsid w:val="005B1B7C"/>
    <w:rsid w:val="005B22C1"/>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62E2"/>
    <w:rsid w:val="005F65C4"/>
    <w:rsid w:val="005F6688"/>
    <w:rsid w:val="005F70DA"/>
    <w:rsid w:val="005F7721"/>
    <w:rsid w:val="005F7B2A"/>
    <w:rsid w:val="0060069C"/>
    <w:rsid w:val="006006B8"/>
    <w:rsid w:val="0060088F"/>
    <w:rsid w:val="006009EA"/>
    <w:rsid w:val="00600F9F"/>
    <w:rsid w:val="006018AD"/>
    <w:rsid w:val="00602850"/>
    <w:rsid w:val="00602E17"/>
    <w:rsid w:val="00602F1F"/>
    <w:rsid w:val="00604107"/>
    <w:rsid w:val="0060491A"/>
    <w:rsid w:val="006053AA"/>
    <w:rsid w:val="0060557D"/>
    <w:rsid w:val="00605C28"/>
    <w:rsid w:val="00605F53"/>
    <w:rsid w:val="00605FE5"/>
    <w:rsid w:val="006066A5"/>
    <w:rsid w:val="00606B60"/>
    <w:rsid w:val="00606C93"/>
    <w:rsid w:val="006100FC"/>
    <w:rsid w:val="0061035F"/>
    <w:rsid w:val="00611D97"/>
    <w:rsid w:val="00611E5A"/>
    <w:rsid w:val="00613F3A"/>
    <w:rsid w:val="00614BFF"/>
    <w:rsid w:val="006150F5"/>
    <w:rsid w:val="00617829"/>
    <w:rsid w:val="00617CB7"/>
    <w:rsid w:val="00620767"/>
    <w:rsid w:val="00620A15"/>
    <w:rsid w:val="00620AF4"/>
    <w:rsid w:val="00621028"/>
    <w:rsid w:val="00621F25"/>
    <w:rsid w:val="00621F90"/>
    <w:rsid w:val="006224D8"/>
    <w:rsid w:val="0062340C"/>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4AF"/>
    <w:rsid w:val="00726075"/>
    <w:rsid w:val="007269CD"/>
    <w:rsid w:val="007274DA"/>
    <w:rsid w:val="007274EF"/>
    <w:rsid w:val="007277B4"/>
    <w:rsid w:val="007277C8"/>
    <w:rsid w:val="00727D8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21C5"/>
    <w:rsid w:val="0077277A"/>
    <w:rsid w:val="00772E4C"/>
    <w:rsid w:val="007738A3"/>
    <w:rsid w:val="00773A26"/>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2514"/>
    <w:rsid w:val="007F2534"/>
    <w:rsid w:val="007F25E1"/>
    <w:rsid w:val="007F2AE2"/>
    <w:rsid w:val="007F3058"/>
    <w:rsid w:val="007F32E9"/>
    <w:rsid w:val="007F35B1"/>
    <w:rsid w:val="007F381E"/>
    <w:rsid w:val="007F3CD8"/>
    <w:rsid w:val="007F3FC0"/>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94F"/>
    <w:rsid w:val="0081432F"/>
    <w:rsid w:val="00815000"/>
    <w:rsid w:val="00815292"/>
    <w:rsid w:val="00815838"/>
    <w:rsid w:val="00816B25"/>
    <w:rsid w:val="00817087"/>
    <w:rsid w:val="008200ED"/>
    <w:rsid w:val="0082085F"/>
    <w:rsid w:val="00820A0E"/>
    <w:rsid w:val="008211AD"/>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3FE7"/>
    <w:rsid w:val="0086415F"/>
    <w:rsid w:val="00864406"/>
    <w:rsid w:val="00864B70"/>
    <w:rsid w:val="00865AAF"/>
    <w:rsid w:val="00865CB6"/>
    <w:rsid w:val="00866759"/>
    <w:rsid w:val="00867255"/>
    <w:rsid w:val="008678B5"/>
    <w:rsid w:val="0087034F"/>
    <w:rsid w:val="00872490"/>
    <w:rsid w:val="008727DC"/>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FD8"/>
    <w:rsid w:val="0088615C"/>
    <w:rsid w:val="008862F6"/>
    <w:rsid w:val="00886DE6"/>
    <w:rsid w:val="0088797C"/>
    <w:rsid w:val="008900DD"/>
    <w:rsid w:val="00890990"/>
    <w:rsid w:val="00891606"/>
    <w:rsid w:val="00891D50"/>
    <w:rsid w:val="008924BD"/>
    <w:rsid w:val="00892D15"/>
    <w:rsid w:val="00892DD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7D3A"/>
    <w:rsid w:val="00A00D3F"/>
    <w:rsid w:val="00A01184"/>
    <w:rsid w:val="00A02291"/>
    <w:rsid w:val="00A023CE"/>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B00386"/>
    <w:rsid w:val="00B021FD"/>
    <w:rsid w:val="00B02B83"/>
    <w:rsid w:val="00B03681"/>
    <w:rsid w:val="00B0393B"/>
    <w:rsid w:val="00B03D6A"/>
    <w:rsid w:val="00B04712"/>
    <w:rsid w:val="00B06958"/>
    <w:rsid w:val="00B06A40"/>
    <w:rsid w:val="00B10758"/>
    <w:rsid w:val="00B10C2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99C"/>
    <w:rsid w:val="00B41CD9"/>
    <w:rsid w:val="00B42AE1"/>
    <w:rsid w:val="00B43FA7"/>
    <w:rsid w:val="00B4431B"/>
    <w:rsid w:val="00B445EF"/>
    <w:rsid w:val="00B44D03"/>
    <w:rsid w:val="00B44D8E"/>
    <w:rsid w:val="00B468EE"/>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F20"/>
    <w:rsid w:val="00C720ED"/>
    <w:rsid w:val="00C7253D"/>
    <w:rsid w:val="00C725DC"/>
    <w:rsid w:val="00C72F62"/>
    <w:rsid w:val="00C73A93"/>
    <w:rsid w:val="00C73B39"/>
    <w:rsid w:val="00C744F2"/>
    <w:rsid w:val="00C74BB8"/>
    <w:rsid w:val="00C75A57"/>
    <w:rsid w:val="00C75C46"/>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87A"/>
    <w:rsid w:val="00D07B42"/>
    <w:rsid w:val="00D1050D"/>
    <w:rsid w:val="00D105C8"/>
    <w:rsid w:val="00D1164D"/>
    <w:rsid w:val="00D1193D"/>
    <w:rsid w:val="00D12DC0"/>
    <w:rsid w:val="00D12E74"/>
    <w:rsid w:val="00D12EAE"/>
    <w:rsid w:val="00D137F5"/>
    <w:rsid w:val="00D14361"/>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32E0"/>
    <w:rsid w:val="00D73843"/>
    <w:rsid w:val="00D73AA1"/>
    <w:rsid w:val="00D742A3"/>
    <w:rsid w:val="00D74449"/>
    <w:rsid w:val="00D7461E"/>
    <w:rsid w:val="00D7632D"/>
    <w:rsid w:val="00D76E97"/>
    <w:rsid w:val="00D7712C"/>
    <w:rsid w:val="00D7724F"/>
    <w:rsid w:val="00D80922"/>
    <w:rsid w:val="00D81594"/>
    <w:rsid w:val="00D81E00"/>
    <w:rsid w:val="00D82642"/>
    <w:rsid w:val="00D8294E"/>
    <w:rsid w:val="00D82C72"/>
    <w:rsid w:val="00D82FEC"/>
    <w:rsid w:val="00D83029"/>
    <w:rsid w:val="00D83431"/>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348E"/>
    <w:rsid w:val="00DF409E"/>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2DB1"/>
    <w:rsid w:val="00E7332C"/>
    <w:rsid w:val="00E737C5"/>
    <w:rsid w:val="00E74372"/>
    <w:rsid w:val="00E746F8"/>
    <w:rsid w:val="00E750BA"/>
    <w:rsid w:val="00E75598"/>
    <w:rsid w:val="00E75F4F"/>
    <w:rsid w:val="00E7646F"/>
    <w:rsid w:val="00E768F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7271"/>
    <w:rsid w:val="00E872C2"/>
    <w:rsid w:val="00E87558"/>
    <w:rsid w:val="00E87A04"/>
    <w:rsid w:val="00E90FD2"/>
    <w:rsid w:val="00E90FD7"/>
    <w:rsid w:val="00E919EE"/>
    <w:rsid w:val="00E91C46"/>
    <w:rsid w:val="00E922D6"/>
    <w:rsid w:val="00E9278B"/>
    <w:rsid w:val="00E92E16"/>
    <w:rsid w:val="00E93828"/>
    <w:rsid w:val="00E93E85"/>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35A0"/>
    <w:rsid w:val="00ED364B"/>
    <w:rsid w:val="00ED36EB"/>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5324"/>
    <w:rsid w:val="00EE5B60"/>
    <w:rsid w:val="00EE5D44"/>
    <w:rsid w:val="00EE60FC"/>
    <w:rsid w:val="00EE698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4D53"/>
    <w:rsid w:val="00F750CF"/>
    <w:rsid w:val="00F75C3C"/>
    <w:rsid w:val="00F75C40"/>
    <w:rsid w:val="00F76199"/>
    <w:rsid w:val="00F764B2"/>
    <w:rsid w:val="00F768A0"/>
    <w:rsid w:val="00F807B1"/>
    <w:rsid w:val="00F80A71"/>
    <w:rsid w:val="00F81714"/>
    <w:rsid w:val="00F81AF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1639"/>
    <w:rsid w:val="00FA2935"/>
    <w:rsid w:val="00FA2F08"/>
    <w:rsid w:val="00FA37B2"/>
    <w:rsid w:val="00FA41DB"/>
    <w:rsid w:val="00FA4E86"/>
    <w:rsid w:val="00FA553C"/>
    <w:rsid w:val="00FA5858"/>
    <w:rsid w:val="00FA7654"/>
    <w:rsid w:val="00FA795A"/>
    <w:rsid w:val="00FB079F"/>
    <w:rsid w:val="00FB19A9"/>
    <w:rsid w:val="00FB19EB"/>
    <w:rsid w:val="00FB2963"/>
    <w:rsid w:val="00FB366C"/>
    <w:rsid w:val="00FB36FD"/>
    <w:rsid w:val="00FB3995"/>
    <w:rsid w:val="00FB3A81"/>
    <w:rsid w:val="00FB5936"/>
    <w:rsid w:val="00FB5AE4"/>
    <w:rsid w:val="00FB5E4C"/>
    <w:rsid w:val="00FB6CB3"/>
    <w:rsid w:val="00FC04CE"/>
    <w:rsid w:val="00FC0E9F"/>
    <w:rsid w:val="00FC149F"/>
    <w:rsid w:val="00FC17B1"/>
    <w:rsid w:val="00FC17EA"/>
    <w:rsid w:val="00FC29D2"/>
    <w:rsid w:val="00FC37EE"/>
    <w:rsid w:val="00FC38CB"/>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D2D"/>
    <w:rsid w:val="00FE6818"/>
    <w:rsid w:val="00FE6F68"/>
    <w:rsid w:val="00FE6F95"/>
    <w:rsid w:val="00FF0020"/>
    <w:rsid w:val="00FF021F"/>
    <w:rsid w:val="00FF0C4A"/>
    <w:rsid w:val="00FF0D2F"/>
    <w:rsid w:val="00FF1E23"/>
    <w:rsid w:val="00FF2F65"/>
    <w:rsid w:val="00FF33EE"/>
    <w:rsid w:val="00FF3D94"/>
    <w:rsid w:val="00FF3E38"/>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3BB"/>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4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3"/>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70.bin"/><Relationship Id="rId268" Type="http://schemas.openxmlformats.org/officeDocument/2006/relationships/hyperlink" Target="http://www.pitchbook.com/profiles/company/88126-75" TargetMode="External"/><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95" Type="http://schemas.openxmlformats.org/officeDocument/2006/relationships/oleObject" Target="embeddings/oleObject29.bin"/><Relationship Id="rId160" Type="http://schemas.openxmlformats.org/officeDocument/2006/relationships/image" Target="media/image91.png"/><Relationship Id="rId181" Type="http://schemas.openxmlformats.org/officeDocument/2006/relationships/image" Target="media/image112.png"/><Relationship Id="rId216" Type="http://schemas.openxmlformats.org/officeDocument/2006/relationships/oleObject" Target="embeddings/oleObject65.bin"/><Relationship Id="rId237" Type="http://schemas.openxmlformats.org/officeDocument/2006/relationships/image" Target="media/image147.png"/><Relationship Id="rId258" Type="http://schemas.openxmlformats.org/officeDocument/2006/relationships/image" Target="media/image165.png"/><Relationship Id="rId22" Type="http://schemas.openxmlformats.org/officeDocument/2006/relationships/image" Target="media/image6.emf"/><Relationship Id="rId43" Type="http://schemas.openxmlformats.org/officeDocument/2006/relationships/image" Target="media/image23.png"/><Relationship Id="rId64" Type="http://schemas.openxmlformats.org/officeDocument/2006/relationships/oleObject" Target="embeddings/oleObject14.bin"/><Relationship Id="rId118" Type="http://schemas.openxmlformats.org/officeDocument/2006/relationships/image" Target="media/image64.png"/><Relationship Id="rId139" Type="http://schemas.openxmlformats.org/officeDocument/2006/relationships/oleObject" Target="embeddings/oleObject48.bin"/><Relationship Id="rId85" Type="http://schemas.openxmlformats.org/officeDocument/2006/relationships/image" Target="media/image44.png"/><Relationship Id="rId150" Type="http://schemas.openxmlformats.org/officeDocument/2006/relationships/image" Target="media/image81.png"/><Relationship Id="rId171" Type="http://schemas.openxmlformats.org/officeDocument/2006/relationships/image" Target="media/image102.png"/><Relationship Id="rId192" Type="http://schemas.openxmlformats.org/officeDocument/2006/relationships/image" Target="media/image118.png"/><Relationship Id="rId206" Type="http://schemas.openxmlformats.org/officeDocument/2006/relationships/oleObject" Target="embeddings/oleObject63.bin"/><Relationship Id="rId227" Type="http://schemas.openxmlformats.org/officeDocument/2006/relationships/image" Target="media/image140.png"/><Relationship Id="rId248" Type="http://schemas.openxmlformats.org/officeDocument/2006/relationships/image" Target="media/image156.png"/><Relationship Id="rId269" Type="http://schemas.openxmlformats.org/officeDocument/2006/relationships/hyperlink" Target="http://www.crunchbase.com/organization/navvis-company" TargetMode="External"/><Relationship Id="rId12" Type="http://schemas.microsoft.com/office/2011/relationships/commentsExtended" Target="commentsExtended.xml"/><Relationship Id="rId33" Type="http://schemas.openxmlformats.org/officeDocument/2006/relationships/image" Target="media/image16.png"/><Relationship Id="rId108" Type="http://schemas.openxmlformats.org/officeDocument/2006/relationships/oleObject" Target="embeddings/oleObject34.bin"/><Relationship Id="rId129" Type="http://schemas.openxmlformats.org/officeDocument/2006/relationships/oleObject" Target="embeddings/oleObject43.bin"/><Relationship Id="rId54" Type="http://schemas.openxmlformats.org/officeDocument/2006/relationships/oleObject" Target="embeddings/oleObject9.bin"/><Relationship Id="rId75" Type="http://schemas.openxmlformats.org/officeDocument/2006/relationships/image" Target="media/image39.png"/><Relationship Id="rId96" Type="http://schemas.openxmlformats.org/officeDocument/2006/relationships/image" Target="media/image50.png"/><Relationship Id="rId140" Type="http://schemas.openxmlformats.org/officeDocument/2006/relationships/image" Target="media/image75.png"/><Relationship Id="rId161" Type="http://schemas.openxmlformats.org/officeDocument/2006/relationships/image" Target="media/image92.png"/><Relationship Id="rId182" Type="http://schemas.openxmlformats.org/officeDocument/2006/relationships/image" Target="media/image113.png"/><Relationship Id="rId217" Type="http://schemas.openxmlformats.org/officeDocument/2006/relationships/image" Target="media/image135.png"/><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6.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hyperlink" Target="http://www.healthcareitnews.com/blog/defining-population-health" TargetMode="Externa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71.bin"/><Relationship Id="rId249" Type="http://schemas.openxmlformats.org/officeDocument/2006/relationships/image" Target="media/image157.jp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image" Target="media/image167.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oleObject" Target="embeddings/oleObject66.bin"/><Relationship Id="rId239" Type="http://schemas.openxmlformats.org/officeDocument/2006/relationships/image" Target="media/image148.png"/><Relationship Id="rId250" Type="http://schemas.openxmlformats.org/officeDocument/2006/relationships/footer" Target="footer6.xml"/><Relationship Id="rId271" Type="http://schemas.openxmlformats.org/officeDocument/2006/relationships/header" Target="header5.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1.png"/><Relationship Id="rId240" Type="http://schemas.openxmlformats.org/officeDocument/2006/relationships/oleObject" Target="embeddings/oleObject75.bin"/><Relationship Id="rId261" Type="http://schemas.openxmlformats.org/officeDocument/2006/relationships/image" Target="media/image168.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6.png"/><Relationship Id="rId230" Type="http://schemas.openxmlformats.org/officeDocument/2006/relationships/oleObject" Target="embeddings/oleObject72.bin"/><Relationship Id="rId251" Type="http://schemas.openxmlformats.org/officeDocument/2006/relationships/image" Target="media/image158.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header" Target="header6.xm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oleObject" Target="embeddings/oleObject64.bin"/><Relationship Id="rId220" Type="http://schemas.openxmlformats.org/officeDocument/2006/relationships/oleObject" Target="embeddings/oleObject67.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9.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29.png"/><Relationship Id="rId26" Type="http://schemas.openxmlformats.org/officeDocument/2006/relationships/image" Target="media/image9.png"/><Relationship Id="rId231" Type="http://schemas.openxmlformats.org/officeDocument/2006/relationships/image" Target="media/image142.png"/><Relationship Id="rId252" Type="http://schemas.openxmlformats.org/officeDocument/2006/relationships/image" Target="media/image159.png"/><Relationship Id="rId273" Type="http://schemas.openxmlformats.org/officeDocument/2006/relationships/header" Target="header7.xm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7.png"/><Relationship Id="rId242" Type="http://schemas.openxmlformats.org/officeDocument/2006/relationships/image" Target="media/image150.png"/><Relationship Id="rId263" Type="http://schemas.openxmlformats.org/officeDocument/2006/relationships/image" Target="media/image170.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0.png"/><Relationship Id="rId232" Type="http://schemas.openxmlformats.org/officeDocument/2006/relationships/image" Target="media/image143.png"/><Relationship Id="rId253" Type="http://schemas.openxmlformats.org/officeDocument/2006/relationships/image" Target="media/image160.png"/><Relationship Id="rId274" Type="http://schemas.openxmlformats.org/officeDocument/2006/relationships/fontTable" Target="fontTable.xm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oleObject" Target="embeddings/oleObject68.bin"/><Relationship Id="rId243" Type="http://schemas.openxmlformats.org/officeDocument/2006/relationships/image" Target="media/image151.png"/><Relationship Id="rId264" Type="http://schemas.openxmlformats.org/officeDocument/2006/relationships/image" Target="media/image171.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image" Target="media/image144.png"/><Relationship Id="rId254" Type="http://schemas.openxmlformats.org/officeDocument/2006/relationships/image" Target="media/image161.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microsoft.com/office/2011/relationships/people" Target="people.xm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image" Target="media/image138.png"/><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hyperlink" Target="http://www.bloomberg.com/profile/company/3553499Z:US" TargetMode="External"/><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2.png"/><Relationship Id="rId234"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2.png"/><Relationship Id="rId276" Type="http://schemas.openxmlformats.org/officeDocument/2006/relationships/theme" Target="theme/theme1.xml"/><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oleObject" Target="embeddings/oleObject69.bin"/><Relationship Id="rId245" Type="http://schemas.openxmlformats.org/officeDocument/2006/relationships/image" Target="media/image153.png"/><Relationship Id="rId266" Type="http://schemas.openxmlformats.org/officeDocument/2006/relationships/hyperlink" Target="http://www.navvishealthcare.com/" TargetMode="External"/><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image" Target="media/image133.png"/><Relationship Id="rId235" Type="http://schemas.openxmlformats.org/officeDocument/2006/relationships/image" Target="media/image146.png"/><Relationship Id="rId256" Type="http://schemas.openxmlformats.org/officeDocument/2006/relationships/image" Target="media/image163.png"/><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39.png"/><Relationship Id="rId246" Type="http://schemas.openxmlformats.org/officeDocument/2006/relationships/image" Target="media/image154.png"/><Relationship Id="rId267" Type="http://schemas.openxmlformats.org/officeDocument/2006/relationships/hyperlink" Target="http://www.linkedin.com/company/navvishealthcare" TargetMode="External"/><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4.png"/><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5.png"/><Relationship Id="rId107" Type="http://schemas.openxmlformats.org/officeDocument/2006/relationships/image" Target="media/image57.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72.emf"/></Relationships>
</file>

<file path=word/_rels/header7.xml.rels><?xml version="1.0" encoding="UTF-8" standalone="yes"?>
<Relationships xmlns="http://schemas.openxmlformats.org/package/2006/relationships"><Relationship Id="rId1" Type="http://schemas.openxmlformats.org/officeDocument/2006/relationships/image" Target="media/image17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A2BD5E-1372-4BB1-8440-862F096FE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06</TotalTime>
  <Pages>85</Pages>
  <Words>11796</Words>
  <Characters>57919</Characters>
  <Application>Microsoft Office Word</Application>
  <DocSecurity>0</DocSecurity>
  <Lines>2068</Lines>
  <Paragraphs>1483</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6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1919</cp:revision>
  <cp:lastPrinted>2019-10-07T19:36:00Z</cp:lastPrinted>
  <dcterms:created xsi:type="dcterms:W3CDTF">2019-09-27T13:11:00Z</dcterms:created>
  <dcterms:modified xsi:type="dcterms:W3CDTF">2019-11-30T22:22:00Z</dcterms:modified>
</cp:coreProperties>
</file>